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A778CE" w14:textId="77777777" w:rsidR="00964130" w:rsidRPr="00C011AC" w:rsidRDefault="00964130" w:rsidP="00964130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0FD23BFF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0F547237" w14:textId="46CDFE85" w:rsidR="002258C5" w:rsidRDefault="008337B0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8337B0">
        <w:rPr>
          <w:rFonts w:cs="Arial"/>
          <w:sz w:val="20"/>
        </w:rPr>
        <w:t>HLA-A-B-</w:t>
      </w:r>
      <w:r w:rsidR="00583BF2">
        <w:rPr>
          <w:rFonts w:cs="Arial"/>
          <w:sz w:val="20"/>
        </w:rPr>
        <w:t>DR SSP</w:t>
      </w:r>
      <w:r w:rsidRPr="008337B0">
        <w:rPr>
          <w:rFonts w:cs="Arial"/>
          <w:sz w:val="20"/>
        </w:rPr>
        <w:t xml:space="preserve"> Combi Tray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C40560">
        <w:rPr>
          <w:rFonts w:cs="Arial"/>
          <w:sz w:val="20"/>
        </w:rPr>
        <w:t xml:space="preserve"> </w:t>
      </w:r>
      <w:r w:rsidR="00781EC4">
        <w:rPr>
          <w:rFonts w:cs="Arial"/>
          <w:sz w:val="20"/>
        </w:rPr>
        <w:t>4L8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681E95">
        <w:rPr>
          <w:rFonts w:cs="Arial"/>
          <w:sz w:val="20"/>
        </w:rPr>
        <w:t>2</w:t>
      </w:r>
      <w:r w:rsidR="00125854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E66FA8">
        <w:rPr>
          <w:rFonts w:cs="Arial"/>
          <w:sz w:val="20"/>
        </w:rPr>
        <w:t>0</w:t>
      </w:r>
      <w:r w:rsidR="00781EC4">
        <w:rPr>
          <w:rFonts w:cs="Arial"/>
          <w:sz w:val="20"/>
        </w:rPr>
        <w:t>9</w:t>
      </w:r>
      <w:r w:rsidR="00260338" w:rsidRPr="00703B29">
        <w:rPr>
          <w:rFonts w:cs="Arial"/>
          <w:sz w:val="20"/>
        </w:rPr>
        <w:t>-01</w:t>
      </w:r>
    </w:p>
    <w:p w14:paraId="35AE73E2" w14:textId="77777777" w:rsidR="00514F32" w:rsidRPr="00703B29" w:rsidRDefault="00514F32" w:rsidP="00514F32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583BF2">
        <w:rPr>
          <w:rFonts w:cs="Arial"/>
          <w:sz w:val="20"/>
        </w:rPr>
        <w:t>101.701</w:t>
      </w:r>
      <w:r w:rsidR="00C40560">
        <w:rPr>
          <w:rFonts w:cs="Arial"/>
          <w:sz w:val="20"/>
        </w:rPr>
        <w:t>-24/06 – 24u/06u</w:t>
      </w:r>
      <w:r w:rsidRPr="00703B29">
        <w:rPr>
          <w:rFonts w:cs="Arial"/>
          <w:sz w:val="20"/>
        </w:rPr>
        <w:t>)</w:t>
      </w:r>
    </w:p>
    <w:p w14:paraId="00A07F05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8359518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202B17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cols w:space="720"/>
          <w:docGrid w:linePitch="360"/>
        </w:sectPr>
      </w:pPr>
    </w:p>
    <w:p w14:paraId="2AA58EFD" w14:textId="77777777" w:rsidR="00AF1C2B" w:rsidRPr="001C202F" w:rsidRDefault="008337B0" w:rsidP="008337B0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2C6B5A03" w14:textId="77777777" w:rsidR="00AF1C2B" w:rsidRPr="001C202F" w:rsidRDefault="00AF1C2B" w:rsidP="00471F00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 xml:space="preserve">______________ </w:t>
      </w:r>
    </w:p>
    <w:p w14:paraId="2D68FBF8" w14:textId="77777777" w:rsidR="00AF1C2B" w:rsidRPr="001C202F" w:rsidRDefault="00AF1C2B" w:rsidP="008337B0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8337B0">
        <w:rPr>
          <w:rFonts w:cs="Arial"/>
          <w:b w:val="0"/>
          <w:sz w:val="18"/>
          <w:szCs w:val="18"/>
        </w:rPr>
        <w:t>Conc.(ng/ul</w:t>
      </w:r>
      <w:proofErr w:type="gramStart"/>
      <w:r w:rsidR="008337B0">
        <w:rPr>
          <w:rFonts w:cs="Arial"/>
          <w:b w:val="0"/>
          <w:sz w:val="18"/>
          <w:szCs w:val="18"/>
        </w:rPr>
        <w:t>):_</w:t>
      </w:r>
      <w:proofErr w:type="gramEnd"/>
      <w:r w:rsidR="008337B0">
        <w:rPr>
          <w:rFonts w:cs="Arial"/>
          <w:b w:val="0"/>
          <w:sz w:val="18"/>
          <w:szCs w:val="18"/>
        </w:rPr>
        <w:t>_________</w:t>
      </w:r>
      <w:r w:rsidR="008337B0">
        <w:rPr>
          <w:rFonts w:cs="Arial"/>
          <w:b w:val="0"/>
          <w:sz w:val="18"/>
          <w:szCs w:val="18"/>
        </w:rPr>
        <w:tab/>
      </w:r>
    </w:p>
    <w:p w14:paraId="2F97373E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72F150F" w14:textId="77777777" w:rsidR="00BD04A7" w:rsidRPr="001C202F" w:rsidRDefault="00A50301" w:rsidP="008337B0">
      <w:pPr>
        <w:pStyle w:val="Title"/>
        <w:tabs>
          <w:tab w:val="clear" w:pos="4253"/>
          <w:tab w:val="left" w:pos="2127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</w:t>
      </w:r>
      <w:r w:rsidR="008337B0">
        <w:rPr>
          <w:rFonts w:cs="Arial"/>
          <w:b w:val="0"/>
          <w:sz w:val="18"/>
          <w:szCs w:val="18"/>
        </w:rPr>
        <w:tab/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</w:p>
    <w:p w14:paraId="4447C63D" w14:textId="77777777" w:rsidR="00BD04A7" w:rsidRPr="00D34BFC" w:rsidRDefault="00BD04A7" w:rsidP="008337B0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8337B0">
        <w:rPr>
          <w:rFonts w:cs="Arial"/>
          <w:b w:val="0"/>
          <w:sz w:val="18"/>
          <w:szCs w:val="18"/>
          <w:u w:val="single"/>
        </w:rPr>
        <w:tab/>
      </w:r>
    </w:p>
    <w:p w14:paraId="108CF5F8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AC4DC7A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D4ADC55" w14:textId="77777777" w:rsidR="00AF1C2B" w:rsidRPr="001C202F" w:rsidRDefault="00AF1C2B" w:rsidP="008337B0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</w:t>
      </w:r>
      <w:r w:rsidR="008337B0">
        <w:rPr>
          <w:rFonts w:cs="Arial"/>
          <w:b w:val="0"/>
          <w:sz w:val="18"/>
          <w:szCs w:val="18"/>
        </w:rPr>
        <w:t xml:space="preserve">view </w:t>
      </w:r>
      <w:proofErr w:type="gramStart"/>
      <w:r w:rsidR="008337B0">
        <w:rPr>
          <w:rFonts w:cs="Arial"/>
          <w:b w:val="0"/>
          <w:sz w:val="18"/>
          <w:szCs w:val="18"/>
        </w:rPr>
        <w:t>Date: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</w:p>
    <w:p w14:paraId="7BF38291" w14:textId="77777777" w:rsidR="00BD04A7" w:rsidRDefault="00AF1C2B" w:rsidP="008337B0">
      <w:pPr>
        <w:pStyle w:val="Title"/>
        <w:tabs>
          <w:tab w:val="clear" w:pos="4253"/>
          <w:tab w:val="left" w:pos="2835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47E4DEC6" w14:textId="77777777" w:rsidR="00583BF2" w:rsidRDefault="00583BF2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2433390" w14:textId="77777777" w:rsidR="00583BF2" w:rsidRPr="00583BF2" w:rsidRDefault="00583BF2" w:rsidP="00583BF2">
      <w:pPr>
        <w:tabs>
          <w:tab w:val="center" w:pos="6946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>
        <w:rPr>
          <w:rFonts w:ascii="Arial" w:hAnsi="Arial" w:cs="Arial"/>
          <w:b/>
          <w:i/>
          <w:sz w:val="18"/>
          <w:szCs w:val="18"/>
        </w:rPr>
        <w:t>_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583BF2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       </w:t>
      </w:r>
      <w:r w:rsidRPr="00583BF2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583BF2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571DE8CA" w14:textId="77777777" w:rsidR="00583BF2" w:rsidRPr="00583BF2" w:rsidRDefault="00583BF2" w:rsidP="00583BF2">
      <w:pPr>
        <w:tabs>
          <w:tab w:val="center" w:pos="567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178602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343ECBE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20E9388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682154BA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61BC4E6B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0193976" w14:textId="77777777" w:rsidR="00042288" w:rsidRDefault="0004228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042288" w:rsidSect="00583BF2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32BE2E7F" w14:textId="70A373A1" w:rsidR="007D1F1C" w:rsidRDefault="00A72FB9" w:rsidP="000133A6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A72FB9">
        <w:rPr>
          <w:rFonts w:ascii="Arial" w:hAnsi="Arial" w:cs="Arial"/>
          <w:b/>
          <w:smallCaps/>
          <w:sz w:val="28"/>
          <w:szCs w:val="28"/>
        </w:rPr>
        <w:lastRenderedPageBreak/>
        <w:t xml:space="preserve">HLA-A </w:t>
      </w:r>
      <w:proofErr w:type="gramStart"/>
      <w:r w:rsidRPr="00A72FB9">
        <w:rPr>
          <w:rFonts w:ascii="Arial" w:hAnsi="Arial" w:cs="Arial"/>
          <w:b/>
          <w:smallCaps/>
          <w:sz w:val="28"/>
          <w:szCs w:val="28"/>
        </w:rPr>
        <w:t xml:space="preserve">low </w:t>
      </w:r>
      <w:r w:rsidRPr="00A72FB9">
        <w:rPr>
          <w:sz w:val="28"/>
          <w:szCs w:val="28"/>
        </w:rPr>
        <w:t xml:space="preserve"> </w:t>
      </w:r>
      <w:r w:rsidRPr="00A72FB9">
        <w:rPr>
          <w:rFonts w:ascii="Arial" w:hAnsi="Arial" w:cs="Arial"/>
          <w:b/>
          <w:smallCaps/>
          <w:sz w:val="28"/>
          <w:szCs w:val="28"/>
        </w:rPr>
        <w:t>resolution</w:t>
      </w:r>
      <w:proofErr w:type="gramEnd"/>
    </w:p>
    <w:p w14:paraId="4997D136" w14:textId="77777777" w:rsidR="000C3295" w:rsidRDefault="000C3295" w:rsidP="000133A6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450A94AE" w14:textId="09E87203" w:rsidR="00456D49" w:rsidRDefault="000C3295" w:rsidP="000133A6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0C3295">
        <w:rPr>
          <w:noProof/>
        </w:rPr>
        <w:drawing>
          <wp:inline distT="0" distB="0" distL="0" distR="0" wp14:anchorId="04BF4D17" wp14:editId="2C05ABFB">
            <wp:extent cx="6480810" cy="1206500"/>
            <wp:effectExtent l="0" t="0" r="0" b="0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0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3EA6D2" w14:textId="3763767D" w:rsidR="000C3295" w:rsidRDefault="000C3295" w:rsidP="000C3295">
      <w:pPr>
        <w:tabs>
          <w:tab w:val="center" w:pos="5954"/>
          <w:tab w:val="right" w:pos="11340"/>
        </w:tabs>
        <w:suppressAutoHyphens/>
        <w:rPr>
          <w:rFonts w:ascii="Arial" w:hAnsi="Arial" w:cs="Arial"/>
          <w:b/>
          <w:smallCaps/>
          <w:sz w:val="28"/>
          <w:szCs w:val="28"/>
        </w:rPr>
      </w:pPr>
    </w:p>
    <w:p w14:paraId="41F6A92F" w14:textId="7744F899" w:rsidR="0001214A" w:rsidRPr="00CC293F" w:rsidRDefault="00AC4EB9" w:rsidP="00F4215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AC4EB9">
        <w:rPr>
          <w:noProof/>
        </w:rPr>
        <w:drawing>
          <wp:anchor distT="0" distB="0" distL="114300" distR="114300" simplePos="0" relativeHeight="252052992" behindDoc="0" locked="0" layoutInCell="1" allowOverlap="1" wp14:anchorId="55571A83" wp14:editId="2C01FAB2">
            <wp:simplePos x="0" y="0"/>
            <wp:positionH relativeFrom="margin">
              <wp:align>right</wp:align>
            </wp:positionH>
            <wp:positionV relativeFrom="paragraph">
              <wp:posOffset>1568312</wp:posOffset>
            </wp:positionV>
            <wp:extent cx="6480810" cy="1317625"/>
            <wp:effectExtent l="0" t="0" r="0" b="0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31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C3295" w:rsidRPr="000C3295">
        <w:rPr>
          <w:noProof/>
        </w:rPr>
        <w:drawing>
          <wp:anchor distT="0" distB="0" distL="114300" distR="114300" simplePos="0" relativeHeight="252000768" behindDoc="0" locked="0" layoutInCell="1" allowOverlap="1" wp14:anchorId="6123BBCD" wp14:editId="5780E486">
            <wp:simplePos x="0" y="0"/>
            <wp:positionH relativeFrom="margin">
              <wp:align>left</wp:align>
            </wp:positionH>
            <wp:positionV relativeFrom="paragraph">
              <wp:posOffset>377069</wp:posOffset>
            </wp:positionV>
            <wp:extent cx="6480000" cy="1090800"/>
            <wp:effectExtent l="0" t="0" r="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0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B9" w:rsidRPr="00CC293F">
        <w:rPr>
          <w:rFonts w:ascii="Arial" w:hAnsi="Arial" w:cs="Arial"/>
          <w:b/>
          <w:smallCaps/>
          <w:sz w:val="28"/>
          <w:szCs w:val="28"/>
        </w:rPr>
        <w:t xml:space="preserve">HLA-B </w:t>
      </w:r>
      <w:proofErr w:type="gramStart"/>
      <w:r w:rsidR="00A72FB9" w:rsidRPr="00CC293F">
        <w:rPr>
          <w:rFonts w:ascii="Arial" w:hAnsi="Arial" w:cs="Arial"/>
          <w:b/>
          <w:smallCaps/>
          <w:sz w:val="28"/>
          <w:szCs w:val="28"/>
        </w:rPr>
        <w:t xml:space="preserve">low </w:t>
      </w:r>
      <w:r w:rsidR="00A72FB9" w:rsidRPr="00CC293F">
        <w:rPr>
          <w:sz w:val="28"/>
          <w:szCs w:val="28"/>
        </w:rPr>
        <w:t xml:space="preserve"> </w:t>
      </w:r>
      <w:r w:rsidR="00A72FB9" w:rsidRPr="00CC293F">
        <w:rPr>
          <w:rFonts w:ascii="Arial" w:hAnsi="Arial" w:cs="Arial"/>
          <w:b/>
          <w:smallCaps/>
          <w:sz w:val="28"/>
          <w:szCs w:val="28"/>
        </w:rPr>
        <w:t>re</w:t>
      </w:r>
      <w:r w:rsidR="0001214A" w:rsidRPr="00CC293F">
        <w:rPr>
          <w:rFonts w:ascii="Arial" w:hAnsi="Arial" w:cs="Arial"/>
          <w:b/>
          <w:smallCaps/>
          <w:sz w:val="28"/>
          <w:szCs w:val="28"/>
        </w:rPr>
        <w:t>solution</w:t>
      </w:r>
      <w:proofErr w:type="gramEnd"/>
    </w:p>
    <w:p w14:paraId="3EF28D2D" w14:textId="77E37ECC" w:rsidR="000C3295" w:rsidRDefault="000C3295" w:rsidP="000C3295">
      <w:pPr>
        <w:tabs>
          <w:tab w:val="center" w:pos="5954"/>
          <w:tab w:val="right" w:pos="11340"/>
        </w:tabs>
        <w:suppressAutoHyphens/>
        <w:rPr>
          <w:rFonts w:ascii="Arial" w:hAnsi="Arial" w:cs="Arial"/>
          <w:b/>
          <w:smallCaps/>
          <w:sz w:val="28"/>
          <w:szCs w:val="28"/>
        </w:rPr>
      </w:pPr>
    </w:p>
    <w:p w14:paraId="09BAF391" w14:textId="2CF61B1B" w:rsidR="0001214A" w:rsidRPr="007B7D67" w:rsidRDefault="00AC4EB9" w:rsidP="00F4215E">
      <w:pPr>
        <w:tabs>
          <w:tab w:val="left" w:pos="301"/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AC4EB9">
        <w:rPr>
          <w:noProof/>
        </w:rPr>
        <w:drawing>
          <wp:anchor distT="0" distB="0" distL="114300" distR="114300" simplePos="0" relativeHeight="252054016" behindDoc="0" locked="0" layoutInCell="1" allowOverlap="1" wp14:anchorId="51A92BB1" wp14:editId="787AA0A1">
            <wp:simplePos x="0" y="0"/>
            <wp:positionH relativeFrom="margin">
              <wp:align>right</wp:align>
            </wp:positionH>
            <wp:positionV relativeFrom="paragraph">
              <wp:posOffset>339008</wp:posOffset>
            </wp:positionV>
            <wp:extent cx="6480810" cy="1315085"/>
            <wp:effectExtent l="0" t="0" r="0" b="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315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1214A" w:rsidRPr="007B7D67">
        <w:rPr>
          <w:rFonts w:ascii="Arial" w:hAnsi="Arial" w:cs="Arial"/>
          <w:b/>
          <w:smallCaps/>
          <w:sz w:val="28"/>
          <w:szCs w:val="28"/>
        </w:rPr>
        <w:t xml:space="preserve">DR </w:t>
      </w:r>
      <w:proofErr w:type="gramStart"/>
      <w:r w:rsidR="0001214A" w:rsidRPr="007B7D67">
        <w:rPr>
          <w:rFonts w:ascii="Arial" w:hAnsi="Arial" w:cs="Arial"/>
          <w:b/>
          <w:smallCaps/>
          <w:sz w:val="28"/>
          <w:szCs w:val="28"/>
        </w:rPr>
        <w:t xml:space="preserve">low </w:t>
      </w:r>
      <w:r w:rsidR="0001214A" w:rsidRPr="007B7D67">
        <w:rPr>
          <w:sz w:val="28"/>
          <w:szCs w:val="28"/>
        </w:rPr>
        <w:t xml:space="preserve"> </w:t>
      </w:r>
      <w:r w:rsidR="0001214A" w:rsidRPr="007B7D67">
        <w:rPr>
          <w:rFonts w:ascii="Arial" w:hAnsi="Arial" w:cs="Arial"/>
          <w:b/>
          <w:smallCaps/>
          <w:sz w:val="28"/>
          <w:szCs w:val="28"/>
        </w:rPr>
        <w:t>resolution</w:t>
      </w:r>
      <w:proofErr w:type="gramEnd"/>
    </w:p>
    <w:p w14:paraId="641EBF91" w14:textId="0B288800" w:rsidR="00F53A13" w:rsidRDefault="00F53A13" w:rsidP="00F4215E">
      <w:pPr>
        <w:tabs>
          <w:tab w:val="left" w:pos="301"/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568AD9E7" w14:textId="77777777" w:rsidR="006E551A" w:rsidRDefault="006E551A" w:rsidP="00991F66">
      <w:pPr>
        <w:tabs>
          <w:tab w:val="left" w:pos="4132"/>
        </w:tabs>
        <w:ind w:firstLine="284"/>
        <w:rPr>
          <w:rFonts w:ascii="Arial" w:hAnsi="Arial" w:cs="Arial"/>
          <w:spacing w:val="-2"/>
          <w:sz w:val="16"/>
          <w:szCs w:val="16"/>
          <w:u w:val="single"/>
        </w:rPr>
      </w:pPr>
    </w:p>
    <w:p w14:paraId="0AA7F8DE" w14:textId="0E470B58" w:rsidR="009E22BD" w:rsidRDefault="00991F66" w:rsidP="00991F66">
      <w:pPr>
        <w:tabs>
          <w:tab w:val="left" w:pos="4132"/>
        </w:tabs>
        <w:ind w:firstLine="284"/>
        <w:rPr>
          <w:rFonts w:ascii="Arial" w:hAnsi="Arial" w:cs="Arial"/>
          <w:spacing w:val="-2"/>
          <w:sz w:val="16"/>
          <w:szCs w:val="16"/>
        </w:rPr>
      </w:pPr>
      <w:r w:rsidRPr="00991F66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6903124B" w14:textId="79DCC148" w:rsidR="0001214A" w:rsidRPr="00FE2638" w:rsidRDefault="0001214A" w:rsidP="002F7645">
      <w:pPr>
        <w:tabs>
          <w:tab w:val="left" w:pos="4132"/>
        </w:tabs>
        <w:ind w:left="284"/>
        <w:rPr>
          <w:rFonts w:ascii="Arial" w:hAnsi="Arial" w:cs="Arial"/>
          <w:sz w:val="28"/>
          <w:szCs w:val="2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6E551A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35E1C98C" w14:textId="16CD1082" w:rsidR="0001214A" w:rsidRPr="0033413D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6E551A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31FDD4D4" w14:textId="77777777" w:rsidR="00910B64" w:rsidRDefault="00910B64" w:rsidP="002F7645">
      <w:pPr>
        <w:suppressAutoHyphens/>
        <w:ind w:left="284"/>
        <w:jc w:val="both"/>
        <w:rPr>
          <w:rFonts w:ascii="Arial" w:hAnsi="Arial" w:cs="Arial"/>
          <w:sz w:val="28"/>
          <w:szCs w:val="28"/>
        </w:rPr>
      </w:pPr>
    </w:p>
    <w:p w14:paraId="71DAA21A" w14:textId="77777777" w:rsidR="0001214A" w:rsidRDefault="0001214A" w:rsidP="002F7645">
      <w:pPr>
        <w:suppressAutoHyphens/>
        <w:ind w:left="284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B89BE85" w14:textId="77777777" w:rsidR="0001214A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1E5EF6EB" w14:textId="77777777" w:rsidR="00FE2638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3C335FED" w14:textId="77777777" w:rsidR="00600E65" w:rsidRDefault="00600E65" w:rsidP="00244DB6">
      <w:pPr>
        <w:suppressAutoHyphens/>
        <w:jc w:val="center"/>
        <w:rPr>
          <w:rFonts w:ascii="Arial" w:hAnsi="Arial" w:cs="Arial"/>
          <w:spacing w:val="-2"/>
          <w:sz w:val="18"/>
          <w:szCs w:val="18"/>
        </w:rPr>
      </w:pPr>
    </w:p>
    <w:p w14:paraId="19F3D6AD" w14:textId="77777777" w:rsidR="009E22BD" w:rsidRDefault="009E22BD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3A7F5A94" w14:textId="77777777" w:rsidR="009E22BD" w:rsidRDefault="009E22BD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0895A022" w14:textId="77777777" w:rsidR="00585855" w:rsidRDefault="00585855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42C2AE4A" w14:textId="77777777" w:rsidR="00244DB6" w:rsidRPr="00F357F3" w:rsidRDefault="00244DB6" w:rsidP="00244DB6">
      <w:pPr>
        <w:suppressAutoHyphens/>
        <w:jc w:val="center"/>
        <w:rPr>
          <w:rFonts w:ascii="Arial" w:hAnsi="Arial"/>
          <w:b/>
          <w:spacing w:val="-3"/>
        </w:rPr>
      </w:pPr>
      <w:r w:rsidRPr="00F357F3">
        <w:rPr>
          <w:rFonts w:ascii="Arial" w:hAnsi="Arial"/>
          <w:b/>
          <w:spacing w:val="-3"/>
        </w:rPr>
        <w:lastRenderedPageBreak/>
        <w:t>HLA-A low resolution primer set</w:t>
      </w:r>
      <w:r w:rsidRPr="00F357F3">
        <w:rPr>
          <w:rFonts w:ascii="Arial" w:hAnsi="Arial"/>
          <w:b/>
          <w:spacing w:val="-3"/>
        </w:rPr>
        <w:fldChar w:fldCharType="begin"/>
      </w:r>
      <w:r w:rsidRPr="00F357F3">
        <w:rPr>
          <w:rFonts w:ascii="Arial" w:hAnsi="Arial"/>
          <w:b/>
          <w:spacing w:val="-3"/>
        </w:rPr>
        <w:instrText xml:space="preserve">PRIVATE </w:instrText>
      </w:r>
      <w:r w:rsidRPr="00F357F3">
        <w:rPr>
          <w:rFonts w:ascii="Arial" w:hAnsi="Arial"/>
          <w:b/>
          <w:spacing w:val="-3"/>
        </w:rPr>
        <w:fldChar w:fldCharType="end"/>
      </w:r>
      <w:r w:rsidRPr="00F357F3">
        <w:rPr>
          <w:rFonts w:ascii="Arial" w:hAnsi="Arial"/>
          <w:b/>
          <w:spacing w:val="-3"/>
        </w:rPr>
        <w:t xml:space="preserve"> </w:t>
      </w:r>
    </w:p>
    <w:p w14:paraId="41A53482" w14:textId="77777777" w:rsidR="00244DB6" w:rsidRPr="00F357F3" w:rsidRDefault="00244DB6" w:rsidP="00F357F3">
      <w:pPr>
        <w:suppressAutoHyphens/>
        <w:jc w:val="center"/>
        <w:rPr>
          <w:rFonts w:ascii="Arial" w:hAnsi="Arial"/>
          <w:b/>
          <w:color w:val="FF0000"/>
          <w:spacing w:val="-3"/>
          <w:sz w:val="18"/>
          <w:szCs w:val="18"/>
        </w:rPr>
      </w:pPr>
    </w:p>
    <w:p w14:paraId="208C1146" w14:textId="1C471FFF" w:rsidR="00953B54" w:rsidRPr="00953B54" w:rsidRDefault="00953B54" w:rsidP="00953B54">
      <w:pPr>
        <w:rPr>
          <w:rFonts w:ascii="Arial" w:hAnsi="Arial" w:cs="Arial"/>
          <w:sz w:val="18"/>
          <w:szCs w:val="18"/>
        </w:rPr>
      </w:pPr>
      <w:r w:rsidRPr="00953B54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387F7E93" w14:textId="00A792ED" w:rsidR="00953B54" w:rsidRPr="00D37306" w:rsidRDefault="00953B54" w:rsidP="00953B54">
      <w:pPr>
        <w:rPr>
          <w:rFonts w:ascii="Arial" w:hAnsi="Arial" w:cs="Arial"/>
          <w:sz w:val="18"/>
          <w:szCs w:val="18"/>
        </w:rPr>
      </w:pPr>
      <w:r w:rsidRPr="00D37306">
        <w:rPr>
          <w:rFonts w:ascii="Arial" w:hAnsi="Arial" w:cs="Arial"/>
          <w:sz w:val="18"/>
          <w:szCs w:val="18"/>
        </w:rPr>
        <w:t xml:space="preserve">Primer mix 3 may faintly amplify the </w:t>
      </w:r>
      <w:r w:rsidR="00D37306" w:rsidRPr="00D37306">
        <w:rPr>
          <w:rFonts w:ascii="Arial" w:hAnsi="Arial" w:cs="Arial"/>
          <w:sz w:val="18"/>
          <w:szCs w:val="18"/>
        </w:rPr>
        <w:t xml:space="preserve">A*30:04:01:01-30:04:03, 30:06, 30:09, 30:17, 30:29, 30:46, 30:77, 30:89-30:90, 30:103, 30:105, 30:117, 30:139, 30:150, 30:155 and 30:160 </w:t>
      </w:r>
      <w:r w:rsidRPr="00D37306">
        <w:rPr>
          <w:rFonts w:ascii="Arial" w:hAnsi="Arial" w:cs="Arial"/>
          <w:sz w:val="18"/>
          <w:szCs w:val="18"/>
        </w:rPr>
        <w:t xml:space="preserve">alleles. </w:t>
      </w:r>
    </w:p>
    <w:p w14:paraId="0E27A692" w14:textId="1840ED35" w:rsidR="00953B54" w:rsidRPr="00D37306" w:rsidRDefault="00953B54" w:rsidP="00953B54">
      <w:pPr>
        <w:rPr>
          <w:rFonts w:ascii="Arial" w:hAnsi="Arial" w:cs="Arial"/>
          <w:sz w:val="18"/>
          <w:szCs w:val="18"/>
        </w:rPr>
      </w:pPr>
      <w:r w:rsidRPr="00D37306">
        <w:rPr>
          <w:rFonts w:ascii="Arial" w:hAnsi="Arial" w:cs="Arial"/>
          <w:sz w:val="18"/>
          <w:szCs w:val="18"/>
        </w:rPr>
        <w:t>Primer mix 9 may weakly amplify the A*34 alleles.</w:t>
      </w:r>
    </w:p>
    <w:p w14:paraId="222DE85D" w14:textId="0DD8CCB8" w:rsidR="00953B54" w:rsidRPr="00D37306" w:rsidRDefault="00953B54" w:rsidP="00953B54">
      <w:pPr>
        <w:rPr>
          <w:rFonts w:ascii="Arial" w:hAnsi="Arial" w:cs="Arial"/>
          <w:sz w:val="18"/>
          <w:szCs w:val="18"/>
        </w:rPr>
      </w:pPr>
      <w:r w:rsidRPr="00D37306">
        <w:rPr>
          <w:rFonts w:ascii="Arial" w:hAnsi="Arial" w:cs="Arial"/>
          <w:sz w:val="18"/>
          <w:szCs w:val="18"/>
        </w:rPr>
        <w:t>Primer mix 22 might faintly amplify most A*11 alleles.</w:t>
      </w:r>
    </w:p>
    <w:p w14:paraId="5637E989" w14:textId="513266BD" w:rsidR="00953B54" w:rsidRPr="00953B54" w:rsidRDefault="00953B54" w:rsidP="00953B54">
      <w:pPr>
        <w:rPr>
          <w:rFonts w:ascii="Arial" w:hAnsi="Arial" w:cs="Arial"/>
          <w:sz w:val="18"/>
          <w:szCs w:val="18"/>
        </w:rPr>
      </w:pPr>
      <w:r w:rsidRPr="00953B54">
        <w:rPr>
          <w:rFonts w:ascii="Arial" w:hAnsi="Arial" w:cs="Arial"/>
          <w:spacing w:val="-2"/>
          <w:sz w:val="18"/>
          <w:szCs w:val="18"/>
        </w:rPr>
        <w:t xml:space="preserve">Primer mixes 10, 14, 20 and 23 may </w:t>
      </w:r>
      <w:r w:rsidRPr="00953B54">
        <w:rPr>
          <w:rFonts w:ascii="Arial" w:hAnsi="Arial" w:cs="Arial"/>
          <w:sz w:val="18"/>
          <w:szCs w:val="18"/>
        </w:rPr>
        <w:t>have a tendency of giving rise to primer oligomer formation.</w:t>
      </w:r>
    </w:p>
    <w:p w14:paraId="3A071DFD" w14:textId="2862B0CF" w:rsidR="00953B54" w:rsidRPr="00953B54" w:rsidRDefault="00953B54" w:rsidP="00953B54">
      <w:pPr>
        <w:rPr>
          <w:rFonts w:ascii="Arial" w:hAnsi="Arial" w:cs="Arial"/>
          <w:sz w:val="18"/>
          <w:szCs w:val="18"/>
        </w:rPr>
      </w:pPr>
      <w:r w:rsidRPr="00953B54">
        <w:rPr>
          <w:rFonts w:ascii="Arial" w:hAnsi="Arial" w:cs="Arial"/>
          <w:sz w:val="18"/>
          <w:szCs w:val="18"/>
        </w:rPr>
        <w:t>Primer mixes 2, 15, 23 and 24 may give rise to a lower yield of HLA-specific PCR product than the other HLA-A low primer mixes.</w:t>
      </w:r>
    </w:p>
    <w:p w14:paraId="3E1637FF" w14:textId="5A57346A" w:rsidR="00953B54" w:rsidRPr="00953B54" w:rsidRDefault="00953B54" w:rsidP="00953B54">
      <w:pPr>
        <w:rPr>
          <w:rFonts w:ascii="Arial" w:hAnsi="Arial" w:cs="Arial"/>
          <w:sz w:val="18"/>
          <w:szCs w:val="18"/>
        </w:rPr>
      </w:pPr>
      <w:r w:rsidRPr="00953B54">
        <w:rPr>
          <w:rFonts w:ascii="Arial" w:hAnsi="Arial" w:cs="Arial"/>
          <w:sz w:val="18"/>
          <w:szCs w:val="18"/>
        </w:rPr>
        <w:t>Primer mixes 3, 15, 17, 20 and 24 may have tendencies of unspecific amplifications.</w:t>
      </w:r>
    </w:p>
    <w:p w14:paraId="756EF73E" w14:textId="54094B1B" w:rsidR="00953B54" w:rsidRPr="00953B54" w:rsidRDefault="00953B54" w:rsidP="00953B54">
      <w:pPr>
        <w:rPr>
          <w:rFonts w:ascii="Arial" w:hAnsi="Arial" w:cs="Arial"/>
          <w:spacing w:val="-1"/>
          <w:sz w:val="18"/>
          <w:szCs w:val="18"/>
        </w:rPr>
      </w:pPr>
      <w:r w:rsidRPr="00953B54">
        <w:rPr>
          <w:rFonts w:ascii="Arial" w:hAnsi="Arial" w:cs="Arial"/>
          <w:spacing w:val="-1"/>
          <w:sz w:val="18"/>
          <w:szCs w:val="18"/>
        </w:rPr>
        <w:t xml:space="preserve">Primer mixes 20 and 21 may generate a false positive band of about 560 base pairs. This band should be disregarded when interpreting HLA-A low resolution </w:t>
      </w:r>
      <w:proofErr w:type="spellStart"/>
      <w:r w:rsidRPr="00953B54">
        <w:rPr>
          <w:rFonts w:ascii="Arial" w:hAnsi="Arial" w:cs="Arial"/>
          <w:spacing w:val="-1"/>
          <w:sz w:val="18"/>
          <w:szCs w:val="18"/>
        </w:rPr>
        <w:t>typings</w:t>
      </w:r>
      <w:proofErr w:type="spellEnd"/>
      <w:r w:rsidRPr="00953B54">
        <w:rPr>
          <w:rFonts w:ascii="Arial" w:hAnsi="Arial" w:cs="Arial"/>
          <w:spacing w:val="-1"/>
          <w:sz w:val="18"/>
          <w:szCs w:val="18"/>
        </w:rPr>
        <w:t>.</w:t>
      </w:r>
    </w:p>
    <w:p w14:paraId="690A0084" w14:textId="77777777" w:rsidR="00F357F3" w:rsidRPr="00F357F3" w:rsidRDefault="00F357F3" w:rsidP="00F357F3">
      <w:pPr>
        <w:rPr>
          <w:rFonts w:ascii="Arial" w:hAnsi="Arial" w:cs="Arial"/>
          <w:spacing w:val="-1"/>
          <w:sz w:val="18"/>
          <w:szCs w:val="18"/>
        </w:rPr>
      </w:pPr>
    </w:p>
    <w:p w14:paraId="373AE257" w14:textId="77777777" w:rsidR="00F357F3" w:rsidRPr="00F357F3" w:rsidRDefault="00F357F3" w:rsidP="00F357F3">
      <w:pPr>
        <w:jc w:val="center"/>
        <w:rPr>
          <w:rFonts w:ascii="Arial" w:hAnsi="Arial"/>
          <w:b/>
          <w:spacing w:val="-3"/>
        </w:rPr>
      </w:pPr>
      <w:r w:rsidRPr="00F357F3">
        <w:rPr>
          <w:rFonts w:ascii="Arial" w:hAnsi="Arial"/>
          <w:b/>
          <w:spacing w:val="-3"/>
        </w:rPr>
        <w:t>HLA-B low resolution primer set</w:t>
      </w:r>
    </w:p>
    <w:p w14:paraId="2E73323F" w14:textId="77777777" w:rsidR="00244DB6" w:rsidRPr="00F357F3" w:rsidRDefault="00244DB6" w:rsidP="00B978D3">
      <w:pPr>
        <w:jc w:val="center"/>
        <w:rPr>
          <w:rFonts w:ascii="Arial" w:hAnsi="Arial"/>
          <w:b/>
          <w:spacing w:val="-3"/>
        </w:rPr>
      </w:pPr>
    </w:p>
    <w:p w14:paraId="4C842472" w14:textId="28C0C68D" w:rsidR="00953B54" w:rsidRPr="00D37306" w:rsidRDefault="00953B54" w:rsidP="00D37306">
      <w:pPr>
        <w:pStyle w:val="PI"/>
        <w:spacing w:after="0"/>
        <w:rPr>
          <w:b w:val="0"/>
          <w:sz w:val="18"/>
          <w:vertAlign w:val="baseline"/>
          <w:lang w:val="en-US"/>
        </w:rPr>
      </w:pPr>
      <w:r w:rsidRPr="00D37306">
        <w:rPr>
          <w:b w:val="0"/>
          <w:sz w:val="18"/>
          <w:vertAlign w:val="baseline"/>
          <w:lang w:val="en-US"/>
        </w:rPr>
        <w:t>HLA-specific PCR products shorter than 125 base pairs have a lower intensity and are less sharp than longer PCR products.</w:t>
      </w:r>
    </w:p>
    <w:p w14:paraId="047719E3" w14:textId="3E9CDE3D" w:rsidR="00953B54" w:rsidRPr="00D37306" w:rsidRDefault="00953B54" w:rsidP="00D37306">
      <w:pPr>
        <w:pStyle w:val="Caption"/>
        <w:spacing w:after="0"/>
        <w:jc w:val="both"/>
        <w:rPr>
          <w:rFonts w:cs="Arial"/>
          <w:spacing w:val="-1"/>
          <w:sz w:val="18"/>
          <w:lang w:val="en-US"/>
        </w:rPr>
      </w:pPr>
      <w:r w:rsidRPr="00D37306">
        <w:rPr>
          <w:rFonts w:cs="Arial"/>
          <w:spacing w:val="-1"/>
          <w:sz w:val="18"/>
          <w:lang w:val="en-US"/>
        </w:rPr>
        <w:t xml:space="preserve">Primer mix 28 </w:t>
      </w:r>
      <w:r w:rsidRPr="00D37306">
        <w:rPr>
          <w:rFonts w:cs="Arial"/>
          <w:sz w:val="18"/>
        </w:rPr>
        <w:t xml:space="preserve">may give rise to a lower yield of HLA-specific PCR product </w:t>
      </w:r>
      <w:r w:rsidRPr="00D37306">
        <w:rPr>
          <w:rFonts w:cs="Arial"/>
          <w:spacing w:val="-1"/>
          <w:sz w:val="18"/>
          <w:lang w:val="en-US"/>
        </w:rPr>
        <w:t>than the other HLA-B low resolution primer mixes in B*40, B*41, B*45, B*</w:t>
      </w:r>
      <w:proofErr w:type="gramStart"/>
      <w:r w:rsidRPr="00D37306">
        <w:rPr>
          <w:rFonts w:cs="Arial"/>
          <w:spacing w:val="-1"/>
          <w:sz w:val="18"/>
          <w:lang w:val="en-US"/>
        </w:rPr>
        <w:t>49</w:t>
      </w:r>
      <w:proofErr w:type="gramEnd"/>
      <w:r w:rsidRPr="00D37306">
        <w:rPr>
          <w:rFonts w:cs="Arial"/>
          <w:spacing w:val="-1"/>
          <w:sz w:val="18"/>
          <w:lang w:val="en-US"/>
        </w:rPr>
        <w:t xml:space="preserve"> and B*50 alleles.</w:t>
      </w:r>
    </w:p>
    <w:p w14:paraId="4AFA5403" w14:textId="381E31A3" w:rsidR="00D37306" w:rsidRPr="00D37306" w:rsidRDefault="00D37306" w:rsidP="00D37306">
      <w:pPr>
        <w:pStyle w:val="PI"/>
        <w:spacing w:after="0"/>
        <w:rPr>
          <w:b w:val="0"/>
          <w:sz w:val="18"/>
          <w:vertAlign w:val="baseline"/>
          <w:lang w:val="en-US"/>
        </w:rPr>
      </w:pPr>
      <w:r w:rsidRPr="00D37306">
        <w:rPr>
          <w:b w:val="0"/>
          <w:sz w:val="18"/>
          <w:vertAlign w:val="baseline"/>
          <w:lang w:val="en-US"/>
        </w:rPr>
        <w:t xml:space="preserve">Primer mixes 28, 29, 33, </w:t>
      </w:r>
      <w:r w:rsidRPr="00D37306">
        <w:rPr>
          <w:b w:val="0"/>
          <w:color w:val="000000"/>
          <w:sz w:val="18"/>
          <w:vertAlign w:val="baseline"/>
          <w:lang w:val="en-US"/>
        </w:rPr>
        <w:t xml:space="preserve">42, 53 </w:t>
      </w:r>
      <w:r w:rsidRPr="00D37306">
        <w:rPr>
          <w:b w:val="0"/>
          <w:sz w:val="18"/>
          <w:vertAlign w:val="baseline"/>
          <w:lang w:val="en-US"/>
        </w:rPr>
        <w:t xml:space="preserve">and 63 </w:t>
      </w:r>
      <w:r w:rsidRPr="00D37306">
        <w:rPr>
          <w:b w:val="0"/>
          <w:sz w:val="18"/>
          <w:vertAlign w:val="baseline"/>
        </w:rPr>
        <w:t xml:space="preserve">may give rise to a lower yield of HLA-specific PCR product </w:t>
      </w:r>
      <w:r w:rsidRPr="00D37306">
        <w:rPr>
          <w:b w:val="0"/>
          <w:sz w:val="18"/>
          <w:vertAlign w:val="baseline"/>
          <w:lang w:val="en-US"/>
        </w:rPr>
        <w:t>than the other HLA-B low resolution primer mixes.</w:t>
      </w:r>
    </w:p>
    <w:p w14:paraId="0075E277" w14:textId="7962FAA7" w:rsidR="00D37306" w:rsidRPr="00D37306" w:rsidRDefault="00D37306" w:rsidP="00D37306">
      <w:pPr>
        <w:pStyle w:val="Caption"/>
        <w:spacing w:after="0"/>
        <w:jc w:val="both"/>
        <w:rPr>
          <w:rFonts w:cs="Arial"/>
          <w:spacing w:val="-1"/>
          <w:sz w:val="18"/>
          <w:lang w:val="en-US"/>
        </w:rPr>
      </w:pPr>
      <w:r w:rsidRPr="00D37306">
        <w:rPr>
          <w:rFonts w:cs="Arial"/>
          <w:spacing w:val="-1"/>
          <w:sz w:val="18"/>
          <w:lang w:val="en-US"/>
        </w:rPr>
        <w:t xml:space="preserve">Primer mixes 32, 33, 38, 42, 62, 65 and 70 have </w:t>
      </w:r>
      <w:r w:rsidRPr="00D37306">
        <w:rPr>
          <w:rFonts w:cs="Arial"/>
          <w:sz w:val="18"/>
        </w:rPr>
        <w:t>tendencies of unspecific amplifications</w:t>
      </w:r>
      <w:r w:rsidRPr="00D37306">
        <w:rPr>
          <w:rFonts w:cs="Arial"/>
          <w:spacing w:val="-1"/>
          <w:sz w:val="18"/>
          <w:lang w:val="en-US"/>
        </w:rPr>
        <w:t xml:space="preserve">, most pronounced in primer mix 33. </w:t>
      </w:r>
    </w:p>
    <w:p w14:paraId="457DADDF" w14:textId="6536C610" w:rsidR="00D37306" w:rsidRPr="00D37306" w:rsidRDefault="00D37306" w:rsidP="00D37306">
      <w:pPr>
        <w:pStyle w:val="Caption"/>
        <w:spacing w:after="0"/>
        <w:jc w:val="both"/>
        <w:rPr>
          <w:rFonts w:cs="Arial"/>
          <w:sz w:val="18"/>
        </w:rPr>
      </w:pPr>
      <w:r w:rsidRPr="00D37306">
        <w:rPr>
          <w:rFonts w:cs="Arial"/>
          <w:sz w:val="18"/>
          <w:lang w:val="en-US"/>
        </w:rPr>
        <w:t xml:space="preserve">Primer mixes 25, 43, 44, 50, and 69 </w:t>
      </w:r>
      <w:r w:rsidRPr="00D37306">
        <w:rPr>
          <w:rFonts w:cs="Arial"/>
          <w:sz w:val="18"/>
        </w:rPr>
        <w:t>have a tendency giving rise to primer oligomer formation.</w:t>
      </w:r>
    </w:p>
    <w:p w14:paraId="01841829" w14:textId="14DB54DD" w:rsidR="00D37306" w:rsidRPr="00D37306" w:rsidRDefault="00D37306" w:rsidP="00D37306">
      <w:pPr>
        <w:pStyle w:val="Caption"/>
        <w:spacing w:after="0"/>
        <w:jc w:val="both"/>
        <w:rPr>
          <w:rFonts w:cs="Arial"/>
          <w:spacing w:val="-1"/>
          <w:sz w:val="18"/>
          <w:lang w:val="en-US"/>
        </w:rPr>
      </w:pPr>
      <w:r w:rsidRPr="00D37306">
        <w:rPr>
          <w:rFonts w:cs="Arial"/>
          <w:spacing w:val="-1"/>
          <w:sz w:val="18"/>
          <w:lang w:val="en-US"/>
        </w:rPr>
        <w:t>The B*57 and B*58 alleles might be faintly amplified by primer mix 33.</w:t>
      </w:r>
    </w:p>
    <w:p w14:paraId="439F9B29" w14:textId="75F6AC6C" w:rsidR="00D37306" w:rsidRPr="00D37306" w:rsidRDefault="00D37306" w:rsidP="00D37306">
      <w:pPr>
        <w:pStyle w:val="Caption"/>
        <w:spacing w:after="0"/>
        <w:jc w:val="both"/>
        <w:rPr>
          <w:rFonts w:cs="Arial"/>
          <w:spacing w:val="-1"/>
          <w:sz w:val="18"/>
          <w:lang w:val="en-US"/>
        </w:rPr>
      </w:pPr>
      <w:r w:rsidRPr="00D37306">
        <w:rPr>
          <w:rFonts w:cs="Arial"/>
          <w:spacing w:val="-1"/>
          <w:sz w:val="18"/>
          <w:lang w:val="en-US"/>
        </w:rPr>
        <w:t>Many C*17 alleles may be faintly amplified by primer mix 49.</w:t>
      </w:r>
    </w:p>
    <w:p w14:paraId="59E3AC05" w14:textId="7BE5E83C" w:rsidR="00953B54" w:rsidRPr="00D37306" w:rsidRDefault="00953B54" w:rsidP="00D37306">
      <w:pPr>
        <w:pStyle w:val="Caption"/>
        <w:spacing w:after="0"/>
        <w:jc w:val="both"/>
        <w:rPr>
          <w:rFonts w:cs="Arial"/>
          <w:spacing w:val="-1"/>
          <w:sz w:val="18"/>
          <w:lang w:val="en-US"/>
        </w:rPr>
      </w:pPr>
      <w:r w:rsidRPr="00D37306">
        <w:rPr>
          <w:rFonts w:cs="Arial"/>
          <w:spacing w:val="-1"/>
          <w:sz w:val="18"/>
          <w:lang w:val="en-US"/>
        </w:rPr>
        <w:t xml:space="preserve">Primer mix 67 may generate a false positive band of about 800 base pairs. This band should be disregarded when interpreting HLA-B low resolution </w:t>
      </w:r>
      <w:proofErr w:type="spellStart"/>
      <w:r w:rsidRPr="00D37306">
        <w:rPr>
          <w:rFonts w:cs="Arial"/>
          <w:spacing w:val="-1"/>
          <w:sz w:val="18"/>
          <w:lang w:val="en-US"/>
        </w:rPr>
        <w:t>typings</w:t>
      </w:r>
      <w:proofErr w:type="spellEnd"/>
      <w:r w:rsidRPr="00D37306">
        <w:rPr>
          <w:rFonts w:cs="Arial"/>
          <w:spacing w:val="-1"/>
          <w:sz w:val="18"/>
          <w:lang w:val="en-US"/>
        </w:rPr>
        <w:t>.</w:t>
      </w:r>
    </w:p>
    <w:p w14:paraId="0E4B1FED" w14:textId="3E0B49E5" w:rsidR="00953B54" w:rsidRPr="00D37306" w:rsidRDefault="00953B54" w:rsidP="00D37306">
      <w:pPr>
        <w:pStyle w:val="Caption"/>
        <w:spacing w:after="0"/>
        <w:jc w:val="both"/>
        <w:rPr>
          <w:rFonts w:cs="Arial"/>
          <w:sz w:val="18"/>
        </w:rPr>
      </w:pPr>
      <w:r w:rsidRPr="00D37306">
        <w:rPr>
          <w:rFonts w:cs="Arial"/>
          <w:sz w:val="18"/>
          <w:lang w:val="en-US"/>
        </w:rPr>
        <w:t xml:space="preserve">Primer mix 63 </w:t>
      </w:r>
      <w:r w:rsidRPr="00D37306">
        <w:rPr>
          <w:rFonts w:cs="Arial"/>
          <w:sz w:val="18"/>
        </w:rPr>
        <w:t>may give rise to a lower yield of B*54 alleles than the other B low primer mixes.</w:t>
      </w:r>
    </w:p>
    <w:p w14:paraId="73146DFC" w14:textId="7FACE50E" w:rsidR="00953B54" w:rsidRPr="00D37306" w:rsidRDefault="00953B54" w:rsidP="00D37306">
      <w:pPr>
        <w:pStyle w:val="Caption"/>
        <w:spacing w:after="0"/>
        <w:jc w:val="both"/>
        <w:rPr>
          <w:sz w:val="18"/>
        </w:rPr>
      </w:pPr>
      <w:r w:rsidRPr="00D37306">
        <w:rPr>
          <w:sz w:val="18"/>
        </w:rPr>
        <w:t xml:space="preserve">Primer mix 63 may amplify B*44:05 samples. </w:t>
      </w:r>
    </w:p>
    <w:p w14:paraId="71CC40CC" w14:textId="6CAA8429" w:rsidR="00953B54" w:rsidRPr="00D37306" w:rsidRDefault="00953B54" w:rsidP="00D37306">
      <w:pPr>
        <w:pStyle w:val="Caption"/>
        <w:spacing w:after="0"/>
        <w:jc w:val="both"/>
        <w:rPr>
          <w:rFonts w:cs="Arial"/>
          <w:spacing w:val="-1"/>
          <w:sz w:val="18"/>
          <w:lang w:val="en-US"/>
        </w:rPr>
      </w:pPr>
      <w:r w:rsidRPr="00D37306">
        <w:rPr>
          <w:rFonts w:cs="Arial"/>
          <w:spacing w:val="-1"/>
          <w:sz w:val="18"/>
          <w:lang w:val="en-US"/>
        </w:rPr>
        <w:t>The Bw4-associated HLA-A specificities A9, A23, A24, A2403, A25 and A32 are not amplified by the primer pair in primer mix 70.</w:t>
      </w:r>
    </w:p>
    <w:p w14:paraId="3FC2AAC9" w14:textId="77777777" w:rsidR="00F357F3" w:rsidRPr="00D37306" w:rsidRDefault="00F357F3" w:rsidP="00D37306">
      <w:pPr>
        <w:rPr>
          <w:sz w:val="18"/>
          <w:szCs w:val="18"/>
          <w:lang w:eastAsia="sv-SE"/>
        </w:rPr>
      </w:pPr>
    </w:p>
    <w:p w14:paraId="29C343DB" w14:textId="77777777" w:rsidR="00244DB6" w:rsidRPr="00B90659" w:rsidRDefault="00244DB6" w:rsidP="00B90659">
      <w:pPr>
        <w:jc w:val="center"/>
        <w:rPr>
          <w:rFonts w:ascii="Arial" w:hAnsi="Arial"/>
          <w:b/>
          <w:spacing w:val="-3"/>
        </w:rPr>
      </w:pPr>
      <w:r w:rsidRPr="00B90659">
        <w:rPr>
          <w:rFonts w:ascii="Arial" w:hAnsi="Arial"/>
          <w:b/>
          <w:spacing w:val="-3"/>
        </w:rPr>
        <w:t>DR low resolution primer set</w:t>
      </w:r>
    </w:p>
    <w:p w14:paraId="430EF62F" w14:textId="77777777" w:rsidR="00244DB6" w:rsidRPr="00D37306" w:rsidRDefault="00244DB6" w:rsidP="00D37306">
      <w:pPr>
        <w:suppressAutoHyphens/>
        <w:jc w:val="center"/>
        <w:rPr>
          <w:rFonts w:ascii="Arial" w:hAnsi="Arial"/>
          <w:b/>
          <w:spacing w:val="-3"/>
          <w:sz w:val="18"/>
          <w:szCs w:val="18"/>
        </w:rPr>
      </w:pPr>
    </w:p>
    <w:p w14:paraId="00521CEC" w14:textId="77777777" w:rsidR="00953B54" w:rsidRPr="00D37306" w:rsidRDefault="00953B54" w:rsidP="00D37306">
      <w:pPr>
        <w:pStyle w:val="Caption"/>
        <w:spacing w:after="0"/>
        <w:jc w:val="both"/>
        <w:rPr>
          <w:rFonts w:cs="Arial"/>
          <w:sz w:val="18"/>
          <w:vertAlign w:val="superscript"/>
          <w:lang w:val="en-US"/>
        </w:rPr>
      </w:pPr>
      <w:r w:rsidRPr="00D37306">
        <w:rPr>
          <w:rFonts w:cs="Arial"/>
          <w:sz w:val="18"/>
          <w:lang w:val="en-US"/>
        </w:rPr>
        <w:t>HLA-specific PCR products shorter than 125 base pairs have a lower intensity and are less sharp than longer PCR products.</w:t>
      </w:r>
    </w:p>
    <w:p w14:paraId="383D6129" w14:textId="22A5DA50" w:rsidR="00D37306" w:rsidRPr="00D37306" w:rsidRDefault="00D37306" w:rsidP="00D37306">
      <w:pPr>
        <w:pStyle w:val="Caption"/>
        <w:spacing w:after="0"/>
        <w:jc w:val="both"/>
        <w:rPr>
          <w:sz w:val="18"/>
        </w:rPr>
      </w:pPr>
      <w:r w:rsidRPr="00D37306">
        <w:rPr>
          <w:rFonts w:cs="Arial"/>
          <w:spacing w:val="-2"/>
          <w:sz w:val="18"/>
          <w:lang w:val="en-US"/>
        </w:rPr>
        <w:t xml:space="preserve">Primer mix 73, 80, 87, 88 and 92 to 94 may </w:t>
      </w:r>
      <w:r w:rsidRPr="00D37306">
        <w:rPr>
          <w:sz w:val="18"/>
        </w:rPr>
        <w:t>have a tendency giving rise to primer oligomer formation.</w:t>
      </w:r>
    </w:p>
    <w:p w14:paraId="25C52D93" w14:textId="4FB4F379" w:rsidR="00D37306" w:rsidRPr="00D37306" w:rsidRDefault="00D37306" w:rsidP="00D37306">
      <w:pPr>
        <w:pStyle w:val="Caption"/>
        <w:spacing w:after="0"/>
        <w:jc w:val="both"/>
        <w:rPr>
          <w:rFonts w:cs="Arial"/>
          <w:spacing w:val="-1"/>
          <w:sz w:val="18"/>
          <w:lang w:val="en-US"/>
        </w:rPr>
      </w:pPr>
      <w:r w:rsidRPr="00D37306">
        <w:rPr>
          <w:rFonts w:cs="Arial"/>
          <w:spacing w:val="-2"/>
          <w:sz w:val="18"/>
          <w:lang w:val="en-US"/>
        </w:rPr>
        <w:t xml:space="preserve">Primer mix 91 has a tendency of primer oligomer formation </w:t>
      </w:r>
      <w:proofErr w:type="gramStart"/>
      <w:r w:rsidRPr="00D37306">
        <w:rPr>
          <w:rFonts w:cs="Arial"/>
          <w:spacing w:val="-2"/>
          <w:sz w:val="18"/>
          <w:lang w:val="en-US"/>
        </w:rPr>
        <w:t>and also</w:t>
      </w:r>
      <w:proofErr w:type="gramEnd"/>
      <w:r w:rsidRPr="00D37306">
        <w:rPr>
          <w:rFonts w:cs="Arial"/>
          <w:spacing w:val="-2"/>
          <w:sz w:val="18"/>
          <w:lang w:val="en-US"/>
        </w:rPr>
        <w:t xml:space="preserve"> has an intense primer cloud due to the high number of primers present in the primer mix.</w:t>
      </w:r>
    </w:p>
    <w:p w14:paraId="1872256A" w14:textId="6BED3C93" w:rsidR="00D37306" w:rsidRPr="00D37306" w:rsidRDefault="00D37306" w:rsidP="00D37306">
      <w:pPr>
        <w:pStyle w:val="Caption"/>
        <w:spacing w:after="0"/>
        <w:jc w:val="both"/>
        <w:rPr>
          <w:rFonts w:cs="Arial"/>
          <w:spacing w:val="-1"/>
          <w:sz w:val="18"/>
          <w:lang w:val="en-US"/>
        </w:rPr>
      </w:pPr>
      <w:r w:rsidRPr="00D37306">
        <w:rPr>
          <w:rFonts w:cs="Arial"/>
          <w:sz w:val="18"/>
        </w:rPr>
        <w:t xml:space="preserve">Primer mixes 75, </w:t>
      </w:r>
      <w:r w:rsidRPr="00D37306">
        <w:rPr>
          <w:rFonts w:cs="Arial"/>
          <w:color w:val="000000"/>
          <w:sz w:val="18"/>
        </w:rPr>
        <w:t>80,</w:t>
      </w:r>
      <w:r w:rsidRPr="00D37306">
        <w:rPr>
          <w:rFonts w:cs="Arial"/>
          <w:sz w:val="18"/>
        </w:rPr>
        <w:t xml:space="preserve"> 81 and 92 may have tendencies of unspecific amplifications.</w:t>
      </w:r>
    </w:p>
    <w:p w14:paraId="0F501C79" w14:textId="3B917980" w:rsidR="00953B54" w:rsidRPr="00953B54" w:rsidRDefault="00953B54" w:rsidP="00D37306">
      <w:pPr>
        <w:pStyle w:val="Caption"/>
        <w:spacing w:after="0"/>
        <w:jc w:val="both"/>
        <w:rPr>
          <w:rFonts w:cs="Arial"/>
          <w:sz w:val="18"/>
        </w:rPr>
      </w:pPr>
      <w:r w:rsidRPr="00D37306">
        <w:rPr>
          <w:rFonts w:cs="Arial"/>
          <w:sz w:val="18"/>
        </w:rPr>
        <w:t xml:space="preserve">Primer mix 96 contains a negative control, which will amplify </w:t>
      </w:r>
      <w:proofErr w:type="gramStart"/>
      <w:r w:rsidRPr="00D37306">
        <w:rPr>
          <w:rFonts w:cs="Arial"/>
          <w:sz w:val="18"/>
        </w:rPr>
        <w:t>the majority of</w:t>
      </w:r>
      <w:proofErr w:type="gramEnd"/>
      <w:r w:rsidRPr="00D37306">
        <w:rPr>
          <w:rFonts w:cs="Arial"/>
          <w:sz w:val="18"/>
        </w:rPr>
        <w:t xml:space="preserve"> HLA amplicons as well as the amplicons generated by the control primer pairs matching the human growth hormone gene. HLA-specific PCR product sizes range from 75 to 200</w:t>
      </w:r>
      <w:r w:rsidRPr="00953B54">
        <w:rPr>
          <w:rFonts w:cs="Arial"/>
          <w:sz w:val="18"/>
        </w:rPr>
        <w:t xml:space="preserve"> base pairs and the PCR product generated by the HGH positive control primer pair is 200 base pairs.</w:t>
      </w:r>
    </w:p>
    <w:p w14:paraId="70D10586" w14:textId="77777777" w:rsidR="0001214A" w:rsidRPr="003850A4" w:rsidRDefault="0001214A" w:rsidP="0001214A">
      <w:pPr>
        <w:rPr>
          <w:rFonts w:ascii="Arial" w:hAnsi="Arial" w:cs="Arial"/>
          <w:sz w:val="18"/>
          <w:szCs w:val="18"/>
          <w:lang w:val="en-GB"/>
        </w:rPr>
      </w:pPr>
    </w:p>
    <w:p w14:paraId="1DCDDEFE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7DF06CBE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0B88B741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16EAE067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4BAF9434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29D55EFE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79A9F06A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077910EA" w14:textId="77777777" w:rsidR="005F3E36" w:rsidRPr="005F3E36" w:rsidRDefault="005F3E36" w:rsidP="004A48AE">
      <w:pPr>
        <w:rPr>
          <w:rFonts w:ascii="Arial" w:hAnsi="Arial" w:cs="Arial"/>
          <w:sz w:val="28"/>
          <w:szCs w:val="28"/>
        </w:rPr>
        <w:sectPr w:rsidR="005F3E36" w:rsidRPr="005F3E36" w:rsidSect="007D40E2">
          <w:pgSz w:w="11907" w:h="16840" w:code="9"/>
          <w:pgMar w:top="1701" w:right="850" w:bottom="1701" w:left="851" w:header="584" w:footer="720" w:gutter="0"/>
          <w:pgNumType w:start="2"/>
          <w:cols w:space="720"/>
          <w:docGrid w:linePitch="360"/>
        </w:sectPr>
      </w:pPr>
    </w:p>
    <w:p w14:paraId="6AE8F292" w14:textId="49E97183" w:rsidR="00BD395D" w:rsidRPr="00BD395D" w:rsidRDefault="009D112F" w:rsidP="00BD395D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9D112F">
        <w:rPr>
          <w:noProof/>
        </w:rPr>
        <w:lastRenderedPageBreak/>
        <w:drawing>
          <wp:anchor distT="0" distB="0" distL="114300" distR="114300" simplePos="0" relativeHeight="252055040" behindDoc="0" locked="0" layoutInCell="1" allowOverlap="1" wp14:anchorId="4A665930" wp14:editId="66FCA3A9">
            <wp:simplePos x="0" y="0"/>
            <wp:positionH relativeFrom="margin">
              <wp:align>center</wp:align>
            </wp:positionH>
            <wp:positionV relativeFrom="paragraph">
              <wp:posOffset>226695</wp:posOffset>
            </wp:positionV>
            <wp:extent cx="6238800" cy="8406000"/>
            <wp:effectExtent l="0" t="0" r="0" b="0"/>
            <wp:wrapSquare wrapText="bothSides"/>
            <wp:docPr id="39" name="Picture 3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8800" cy="840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2D31">
        <w:rPr>
          <w:b/>
          <w:spacing w:val="-3"/>
          <w:sz w:val="24"/>
          <w:szCs w:val="24"/>
        </w:rPr>
        <w:t>HLA-A</w:t>
      </w:r>
      <w:r w:rsidR="000F2D31" w:rsidRPr="0017681C">
        <w:rPr>
          <w:b/>
          <w:spacing w:val="-3"/>
          <w:sz w:val="24"/>
          <w:szCs w:val="24"/>
        </w:rPr>
        <w:t xml:space="preserve"> low resolution Interpretation Table</w:t>
      </w:r>
    </w:p>
    <w:p w14:paraId="16ABEEA2" w14:textId="5C461BF9" w:rsidR="0071435E" w:rsidRPr="00764D36" w:rsidRDefault="009D112F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9D112F">
        <w:rPr>
          <w:noProof/>
        </w:rPr>
        <w:lastRenderedPageBreak/>
        <w:drawing>
          <wp:anchor distT="0" distB="0" distL="114300" distR="114300" simplePos="0" relativeHeight="252056064" behindDoc="0" locked="0" layoutInCell="1" allowOverlap="1" wp14:anchorId="021848E4" wp14:editId="4F9C53FF">
            <wp:simplePos x="0" y="0"/>
            <wp:positionH relativeFrom="margin">
              <wp:align>right</wp:align>
            </wp:positionH>
            <wp:positionV relativeFrom="paragraph">
              <wp:posOffset>437267</wp:posOffset>
            </wp:positionV>
            <wp:extent cx="6480810" cy="7764780"/>
            <wp:effectExtent l="0" t="0" r="0" b="7620"/>
            <wp:wrapSquare wrapText="bothSides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7764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C12B2" w:rsidRPr="00BD395D">
        <w:br w:type="page"/>
      </w:r>
    </w:p>
    <w:p w14:paraId="5CEE811C" w14:textId="2DAA5614" w:rsidR="00DB1284" w:rsidRDefault="009D112F" w:rsidP="009817D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9D112F">
        <w:rPr>
          <w:noProof/>
        </w:rPr>
        <w:lastRenderedPageBreak/>
        <w:drawing>
          <wp:anchor distT="0" distB="0" distL="114300" distR="114300" simplePos="0" relativeHeight="252057088" behindDoc="0" locked="0" layoutInCell="1" allowOverlap="1" wp14:anchorId="4165E67B" wp14:editId="0FBD26D7">
            <wp:simplePos x="0" y="0"/>
            <wp:positionH relativeFrom="margin">
              <wp:align>right</wp:align>
            </wp:positionH>
            <wp:positionV relativeFrom="paragraph">
              <wp:posOffset>286247</wp:posOffset>
            </wp:positionV>
            <wp:extent cx="6480810" cy="8068945"/>
            <wp:effectExtent l="0" t="0" r="0" b="8255"/>
            <wp:wrapSquare wrapText="bothSides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8068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B1284">
        <w:br w:type="page"/>
      </w:r>
    </w:p>
    <w:p w14:paraId="278135CC" w14:textId="4784B9FE" w:rsidR="00DB1284" w:rsidRDefault="009D112F" w:rsidP="009817D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9D112F">
        <w:rPr>
          <w:noProof/>
        </w:rPr>
        <w:lastRenderedPageBreak/>
        <w:drawing>
          <wp:anchor distT="0" distB="0" distL="114300" distR="114300" simplePos="0" relativeHeight="252058112" behindDoc="0" locked="0" layoutInCell="1" allowOverlap="1" wp14:anchorId="4110D0C0" wp14:editId="45DB8E8B">
            <wp:simplePos x="0" y="0"/>
            <wp:positionH relativeFrom="margin">
              <wp:align>right</wp:align>
            </wp:positionH>
            <wp:positionV relativeFrom="paragraph">
              <wp:posOffset>63611</wp:posOffset>
            </wp:positionV>
            <wp:extent cx="6480810" cy="8514715"/>
            <wp:effectExtent l="0" t="0" r="0" b="635"/>
            <wp:wrapSquare wrapText="bothSides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8514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B1284">
        <w:br w:type="page"/>
      </w:r>
    </w:p>
    <w:p w14:paraId="4B659220" w14:textId="4A4513AE" w:rsidR="00CD5BA9" w:rsidRPr="0071435E" w:rsidRDefault="002D342A" w:rsidP="009817D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2D0EFF">
        <w:rPr>
          <w:noProof/>
        </w:rPr>
        <w:lastRenderedPageBreak/>
        <w:drawing>
          <wp:anchor distT="0" distB="0" distL="114300" distR="114300" simplePos="0" relativeHeight="252060160" behindDoc="0" locked="0" layoutInCell="1" allowOverlap="1" wp14:anchorId="3E0D2574" wp14:editId="2229895C">
            <wp:simplePos x="0" y="0"/>
            <wp:positionH relativeFrom="margin">
              <wp:align>center</wp:align>
            </wp:positionH>
            <wp:positionV relativeFrom="paragraph">
              <wp:posOffset>104195</wp:posOffset>
            </wp:positionV>
            <wp:extent cx="6480810" cy="8384540"/>
            <wp:effectExtent l="0" t="0" r="0" b="0"/>
            <wp:wrapSquare wrapText="bothSides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838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816E644" w14:textId="41A25A0D" w:rsidR="008E7020" w:rsidRPr="008E7020" w:rsidRDefault="008E7020" w:rsidP="008E7020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lastRenderedPageBreak/>
        <w:t>1</w:t>
      </w:r>
      <w:r w:rsidRPr="008E7020">
        <w:rPr>
          <w:rFonts w:ascii="Arial" w:hAnsi="Arial" w:cs="Arial"/>
          <w:spacing w:val="-3"/>
          <w:sz w:val="18"/>
          <w:szCs w:val="18"/>
        </w:rPr>
        <w:t>HLA-A, HLA-B and HLA-DRB alleles listed on the IMGT/HLA web page 20</w:t>
      </w:r>
      <w:r w:rsidR="00B0138B">
        <w:rPr>
          <w:rFonts w:ascii="Arial" w:hAnsi="Arial" w:cs="Arial"/>
          <w:spacing w:val="-3"/>
          <w:sz w:val="18"/>
          <w:szCs w:val="18"/>
        </w:rPr>
        <w:t>20</w:t>
      </w:r>
      <w:r w:rsidRPr="008E7020">
        <w:rPr>
          <w:rFonts w:ascii="Arial" w:hAnsi="Arial" w:cs="Arial"/>
          <w:spacing w:val="-3"/>
          <w:sz w:val="18"/>
          <w:szCs w:val="18"/>
        </w:rPr>
        <w:t>-</w:t>
      </w:r>
      <w:r w:rsidR="00B0138B">
        <w:rPr>
          <w:rFonts w:ascii="Arial" w:hAnsi="Arial" w:cs="Arial"/>
          <w:spacing w:val="-3"/>
          <w:sz w:val="18"/>
          <w:szCs w:val="18"/>
        </w:rPr>
        <w:t>April</w:t>
      </w:r>
      <w:r w:rsidRPr="008E7020">
        <w:rPr>
          <w:rFonts w:ascii="Arial" w:hAnsi="Arial" w:cs="Arial"/>
          <w:spacing w:val="-3"/>
          <w:sz w:val="18"/>
          <w:szCs w:val="18"/>
        </w:rPr>
        <w:t>-</w:t>
      </w:r>
      <w:r w:rsidR="00B0138B">
        <w:rPr>
          <w:rFonts w:ascii="Arial" w:hAnsi="Arial" w:cs="Arial"/>
          <w:spacing w:val="-3"/>
          <w:sz w:val="18"/>
          <w:szCs w:val="18"/>
        </w:rPr>
        <w:t>20</w:t>
      </w:r>
      <w:r w:rsidRPr="008E7020">
        <w:rPr>
          <w:rFonts w:ascii="Arial" w:hAnsi="Arial" w:cs="Arial"/>
          <w:spacing w:val="-3"/>
          <w:sz w:val="18"/>
          <w:szCs w:val="18"/>
        </w:rPr>
        <w:t>, release 3.</w:t>
      </w:r>
      <w:r w:rsidR="00B0138B">
        <w:rPr>
          <w:rFonts w:ascii="Arial" w:hAnsi="Arial" w:cs="Arial"/>
          <w:spacing w:val="-3"/>
          <w:sz w:val="18"/>
          <w:szCs w:val="18"/>
        </w:rPr>
        <w:t>40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20" w:history="1">
        <w:r w:rsidRPr="008E7020">
          <w:rPr>
            <w:rStyle w:val="Hyperli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>.</w:t>
      </w:r>
    </w:p>
    <w:p w14:paraId="56993AA9" w14:textId="77777777" w:rsidR="000F0158" w:rsidRPr="008E7020" w:rsidRDefault="000F0158" w:rsidP="00E5498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  <w:rPr>
          <w:rFonts w:cs="Arial"/>
          <w:spacing w:val="-3"/>
          <w:sz w:val="18"/>
          <w:szCs w:val="18"/>
        </w:rPr>
      </w:pPr>
      <w:r w:rsidRPr="008E7020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8E7020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8E7020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1" w:history="1">
        <w:r w:rsidRPr="008E7020">
          <w:rPr>
            <w:rStyle w:val="Hyperli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8E7020">
        <w:rPr>
          <w:rFonts w:cs="Arial"/>
          <w:spacing w:val="-3"/>
          <w:sz w:val="18"/>
          <w:szCs w:val="18"/>
        </w:rPr>
        <w:t>.</w:t>
      </w:r>
    </w:p>
    <w:p w14:paraId="4F6C41EE" w14:textId="77777777" w:rsidR="003A0D61" w:rsidRPr="008E7020" w:rsidRDefault="000F0158" w:rsidP="00E54980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z w:val="18"/>
          <w:szCs w:val="18"/>
        </w:rPr>
      </w:pPr>
      <w:r w:rsidRPr="008E7020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3A0D61" w:rsidRPr="008E7020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3A0D61" w:rsidRPr="008E7020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072A2DD1" w14:textId="77777777" w:rsidR="005F5EFA" w:rsidRPr="008E7020" w:rsidRDefault="00694677" w:rsidP="005D279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  <w:r w:rsidRPr="008E7020">
        <w:rPr>
          <w:b/>
          <w:spacing w:val="-3"/>
          <w:sz w:val="18"/>
          <w:szCs w:val="18"/>
          <w:vertAlign w:val="superscript"/>
        </w:rPr>
        <w:t>4</w:t>
      </w:r>
      <w:r w:rsidR="00B5188E" w:rsidRPr="008E7020">
        <w:rPr>
          <w:spacing w:val="-3"/>
          <w:sz w:val="18"/>
          <w:szCs w:val="18"/>
        </w:rPr>
        <w:t xml:space="preserve">The </w:t>
      </w:r>
      <w:r w:rsidR="00B5188E" w:rsidRPr="008E7020">
        <w:rPr>
          <w:rFonts w:cs="Arial"/>
          <w:sz w:val="18"/>
          <w:szCs w:val="18"/>
        </w:rPr>
        <w:t xml:space="preserve">HLA-A </w:t>
      </w:r>
      <w:r w:rsidR="00B5188E" w:rsidRPr="008E7020">
        <w:rPr>
          <w:spacing w:val="-3"/>
          <w:sz w:val="18"/>
          <w:szCs w:val="18"/>
        </w:rPr>
        <w:t xml:space="preserve">alleles will be grouped into their corresponding serological specificities, except </w:t>
      </w:r>
      <w:r w:rsidR="00B5188E" w:rsidRPr="008E7020">
        <w:rPr>
          <w:rFonts w:cs="Arial"/>
          <w:sz w:val="18"/>
          <w:szCs w:val="18"/>
        </w:rPr>
        <w:t xml:space="preserve">that following alleles </w:t>
      </w:r>
      <w:r w:rsidR="00B5188E" w:rsidRPr="008E7020">
        <w:rPr>
          <w:spacing w:val="-1"/>
          <w:sz w:val="18"/>
          <w:szCs w:val="18"/>
        </w:rPr>
        <w:t>give rise to identical amplification patterns</w:t>
      </w:r>
      <w:r w:rsidR="00FC5DEF" w:rsidRPr="008E7020">
        <w:rPr>
          <w:rFonts w:cs="Arial"/>
          <w:sz w:val="18"/>
          <w:szCs w:val="18"/>
        </w:rPr>
        <w:t xml:space="preserve">. </w:t>
      </w:r>
      <w:r w:rsidR="007B3537" w:rsidRPr="008E7020">
        <w:rPr>
          <w:rFonts w:cs="Arial"/>
          <w:sz w:val="18"/>
          <w:szCs w:val="18"/>
        </w:rPr>
        <w:t>These alleles can be separated by the respective high resolution SSP primer sets</w:t>
      </w:r>
      <w:r w:rsidR="005D2793" w:rsidRPr="008E7020">
        <w:rPr>
          <w:rFonts w:cs="Arial"/>
          <w:sz w:val="18"/>
          <w:szCs w:val="18"/>
        </w:rPr>
        <w:t>.</w:t>
      </w:r>
    </w:p>
    <w:p w14:paraId="782C630B" w14:textId="77777777" w:rsidR="00B5188E" w:rsidRPr="00E00C01" w:rsidRDefault="00B5188E" w:rsidP="00B5188E">
      <w:pPr>
        <w:suppressAutoHyphens/>
        <w:ind w:right="-1"/>
        <w:jc w:val="both"/>
        <w:rPr>
          <w:rFonts w:ascii="Arial" w:hAnsi="Arial" w:cs="Arial"/>
          <w:color w:val="FF0000"/>
          <w:sz w:val="18"/>
          <w:szCs w:val="18"/>
          <w:highlight w:val="yellow"/>
        </w:rPr>
      </w:pPr>
    </w:p>
    <w:tbl>
      <w:tblPr>
        <w:tblStyle w:val="A-SSP"/>
        <w:tblW w:w="8789" w:type="dxa"/>
        <w:tblLook w:val="04A0" w:firstRow="1" w:lastRow="0" w:firstColumn="1" w:lastColumn="0" w:noHBand="0" w:noVBand="1"/>
      </w:tblPr>
      <w:tblGrid>
        <w:gridCol w:w="4323"/>
        <w:gridCol w:w="4466"/>
      </w:tblGrid>
      <w:tr w:rsidR="00471C32" w:rsidRPr="00471C32" w14:paraId="1D947988" w14:textId="77777777" w:rsidTr="00E438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323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2F9C7852" w14:textId="77777777" w:rsidR="00471C32" w:rsidRPr="00471C32" w:rsidRDefault="00471C32" w:rsidP="00E4389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6"/>
                <w:szCs w:val="16"/>
                <w:lang w:eastAsia="sv-SE"/>
              </w:rPr>
            </w:pPr>
            <w:r w:rsidRPr="00471C32">
              <w:rPr>
                <w:spacing w:val="-3"/>
                <w:sz w:val="16"/>
                <w:szCs w:val="16"/>
                <w:lang w:eastAsia="sv-SE"/>
              </w:rPr>
              <w:t>Alleles</w:t>
            </w:r>
          </w:p>
        </w:tc>
        <w:tc>
          <w:tcPr>
            <w:tcW w:w="4466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20C0C00D" w14:textId="77777777" w:rsidR="00471C32" w:rsidRPr="00471C32" w:rsidRDefault="00471C32" w:rsidP="00E4389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6"/>
                <w:szCs w:val="16"/>
                <w:lang w:eastAsia="sv-SE"/>
              </w:rPr>
            </w:pPr>
            <w:r w:rsidRPr="00471C32">
              <w:rPr>
                <w:spacing w:val="-3"/>
                <w:sz w:val="16"/>
                <w:szCs w:val="16"/>
                <w:lang w:eastAsia="sv-SE"/>
              </w:rPr>
              <w:t>Alleles</w:t>
            </w:r>
          </w:p>
        </w:tc>
      </w:tr>
      <w:tr w:rsidR="00E418D0" w:rsidRPr="00471C32" w14:paraId="4CDCE6E9" w14:textId="77777777" w:rsidTr="00E438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tcW w:w="4323" w:type="dxa"/>
            <w:tcBorders>
              <w:top w:val="single" w:sz="2" w:space="0" w:color="A6A6A6" w:themeColor="background1" w:themeShade="A6"/>
              <w:left w:val="nil"/>
              <w:bottom w:val="nil"/>
              <w:right w:val="single" w:sz="2" w:space="0" w:color="A6A6A6" w:themeColor="background1" w:themeShade="A6"/>
            </w:tcBorders>
          </w:tcPr>
          <w:p w14:paraId="640722D5" w14:textId="177DA7E2" w:rsidR="00E418D0" w:rsidRPr="00953B54" w:rsidRDefault="00E418D0" w:rsidP="00E418D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Pr="00003A09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01:26, 01:136, 01:192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003A09">
              <w:rPr>
                <w:rFonts w:cs="Arial"/>
                <w:spacing w:val="-3"/>
                <w:sz w:val="18"/>
                <w:szCs w:val="18"/>
                <w:lang w:eastAsia="sv-SE"/>
              </w:rPr>
              <w:t>11:94, 11:112, 11:211, 11:290, 11:326</w:t>
            </w:r>
          </w:p>
        </w:tc>
        <w:tc>
          <w:tcPr>
            <w:tcW w:w="4466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00D029B6" w14:textId="70D335C4" w:rsidR="00E418D0" w:rsidRPr="00953B54" w:rsidRDefault="00E418D0" w:rsidP="00E418D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E418D0">
              <w:rPr>
                <w:spacing w:val="-3"/>
                <w:sz w:val="18"/>
                <w:szCs w:val="18"/>
                <w:lang w:eastAsia="sv-SE"/>
              </w:rPr>
              <w:t xml:space="preserve">*23:104, </w:t>
            </w:r>
            <w:r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E418D0">
              <w:rPr>
                <w:spacing w:val="-3"/>
                <w:sz w:val="18"/>
                <w:szCs w:val="18"/>
                <w:lang w:eastAsia="sv-SE"/>
              </w:rPr>
              <w:t>24:02:01:01-24:11N, 24:13:01-24:13:02, 24:17, 24:20:01:01-24:23, 24:25-24:43, 24:45N-24:50, 24:54-24:56, 24:58-24:63, 24:66-24:70, 24:72-24:81, 24:83N-24:91, 24:93, 24:95-24:103, 24:105-24:113, 24:115-24:137, 24:139-24:187, 24:189-24:203, 24:205-24:210, 24:212, 24:214-24:221, 24:223-24:227, 24:229-24:242, 24:244-24:290, 24:292-24:295, 24:297-24:303N, 24:305-24:314, 24:317-24:323N, 24:325-24:391, 24:393-24:411, 24:413-24:457, 24:459-24:470, 24:472-24:480, 24:482-24:493</w:t>
            </w:r>
          </w:p>
        </w:tc>
      </w:tr>
      <w:tr w:rsidR="00E418D0" w:rsidRPr="00471C32" w14:paraId="6B7AE749" w14:textId="77777777" w:rsidTr="00471C3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51935089" w14:textId="309FA0E2" w:rsidR="00E418D0" w:rsidRPr="00953B54" w:rsidRDefault="00E418D0" w:rsidP="00E418D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Pr="00003A09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01:28, 01:229, 01:299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003A09">
              <w:rPr>
                <w:rFonts w:cs="Arial"/>
                <w:spacing w:val="-3"/>
                <w:sz w:val="18"/>
                <w:szCs w:val="18"/>
                <w:lang w:eastAsia="sv-SE"/>
              </w:rPr>
              <w:t>11:282</w:t>
            </w:r>
          </w:p>
        </w:tc>
        <w:tc>
          <w:tcPr>
            <w:tcW w:w="4466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1B857F8C" w14:textId="71C2A68C" w:rsidR="00E418D0" w:rsidRPr="00953B54" w:rsidRDefault="00E418D0" w:rsidP="00E418D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A*26:01:63, 26:57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66:15</w:t>
            </w:r>
          </w:p>
        </w:tc>
      </w:tr>
      <w:tr w:rsidR="00E418D0" w:rsidRPr="00471C32" w14:paraId="3B5B2D90" w14:textId="77777777" w:rsidTr="00E438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6507DC05" w14:textId="4EA0230D" w:rsidR="00E418D0" w:rsidRPr="00953B54" w:rsidRDefault="00E418D0" w:rsidP="00E418D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A*01:43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11:271</w:t>
            </w:r>
          </w:p>
        </w:tc>
        <w:tc>
          <w:tcPr>
            <w:tcW w:w="4466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7990996F" w14:textId="537C3CEC" w:rsidR="00E418D0" w:rsidRPr="00953B54" w:rsidRDefault="00E418D0" w:rsidP="00E418D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Pr="00E418D0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26:92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E418D0">
              <w:rPr>
                <w:rFonts w:cs="Arial"/>
                <w:spacing w:val="-3"/>
                <w:sz w:val="18"/>
                <w:szCs w:val="18"/>
                <w:lang w:eastAsia="sv-SE"/>
              </w:rPr>
              <w:t>66:42</w:t>
            </w:r>
          </w:p>
        </w:tc>
      </w:tr>
      <w:tr w:rsidR="00E418D0" w:rsidRPr="00471C32" w14:paraId="384A5631" w14:textId="77777777" w:rsidTr="00E4389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1319DC61" w14:textId="1B8539D5" w:rsidR="00E418D0" w:rsidRPr="00953B54" w:rsidRDefault="00E418D0" w:rsidP="00E418D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A*11:11, 34:19</w:t>
            </w:r>
          </w:p>
        </w:tc>
        <w:tc>
          <w:tcPr>
            <w:tcW w:w="4466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62281F6C" w14:textId="603A1182" w:rsidR="00E418D0" w:rsidRPr="00953B54" w:rsidRDefault="00E418D0" w:rsidP="00E418D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Pr="00E418D0">
              <w:rPr>
                <w:rFonts w:cs="Arial"/>
                <w:spacing w:val="-3"/>
                <w:sz w:val="18"/>
                <w:szCs w:val="18"/>
                <w:lang w:eastAsia="sv-SE"/>
              </w:rPr>
              <w:t>*30:01:01:01-30:04:03, 30:06-30:07, 30:09:01:01-30:20, 30:22-30:54, 30:56-30:88, 30:90-30:124, 30:126-30:139, 30:141-30:149, 30:151-30:162, 30:164-30:169, B*07:260</w:t>
            </w:r>
          </w:p>
        </w:tc>
      </w:tr>
      <w:tr w:rsidR="00E418D0" w:rsidRPr="00471C32" w14:paraId="0082F20E" w14:textId="77777777" w:rsidTr="00E438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left w:val="nil"/>
              <w:right w:val="single" w:sz="2" w:space="0" w:color="A6A6A6" w:themeColor="background1" w:themeShade="A6"/>
            </w:tcBorders>
          </w:tcPr>
          <w:p w14:paraId="33EFB911" w14:textId="610861A4" w:rsidR="00E418D0" w:rsidRPr="00953B54" w:rsidRDefault="00E418D0" w:rsidP="00E418D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Pr="00003A09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11:116, 11:140, 11:199:01-11:199:02, 11:222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003A09">
              <w:rPr>
                <w:rFonts w:cs="Arial"/>
                <w:spacing w:val="-3"/>
                <w:sz w:val="18"/>
                <w:szCs w:val="18"/>
                <w:lang w:eastAsia="sv-SE"/>
              </w:rPr>
              <w:t>66:23</w:t>
            </w:r>
          </w:p>
        </w:tc>
        <w:tc>
          <w:tcPr>
            <w:tcW w:w="4466" w:type="dxa"/>
            <w:tcBorders>
              <w:left w:val="single" w:sz="2" w:space="0" w:color="A6A6A6" w:themeColor="background1" w:themeShade="A6"/>
              <w:right w:val="nil"/>
            </w:tcBorders>
          </w:tcPr>
          <w:p w14:paraId="0E9B8D28" w14:textId="2EBE9805" w:rsidR="00E418D0" w:rsidRPr="00953B54" w:rsidRDefault="00E418D0" w:rsidP="00E418D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A*31:08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33:53</w:t>
            </w:r>
          </w:p>
        </w:tc>
      </w:tr>
      <w:tr w:rsidR="00E418D0" w:rsidRPr="00471C32" w14:paraId="2100E12A" w14:textId="77777777" w:rsidTr="00E4389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left w:val="nil"/>
              <w:bottom w:val="nil"/>
              <w:right w:val="single" w:sz="2" w:space="0" w:color="A6A6A6" w:themeColor="background1" w:themeShade="A6"/>
            </w:tcBorders>
          </w:tcPr>
          <w:p w14:paraId="3A8CB13E" w14:textId="1996BDF0" w:rsidR="00E418D0" w:rsidRPr="00953B54" w:rsidRDefault="00E418D0" w:rsidP="00E418D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Pr="00003A09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23:14:01-23:14:02, 23:105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003A09">
              <w:rPr>
                <w:rFonts w:cs="Arial"/>
                <w:spacing w:val="-3"/>
                <w:sz w:val="18"/>
                <w:szCs w:val="18"/>
                <w:lang w:eastAsia="sv-SE"/>
              </w:rPr>
              <w:t>24:24, 24:71, 24:315, 24:392</w:t>
            </w:r>
          </w:p>
        </w:tc>
        <w:tc>
          <w:tcPr>
            <w:tcW w:w="4466" w:type="dxa"/>
            <w:tcBorders>
              <w:left w:val="single" w:sz="2" w:space="0" w:color="A6A6A6" w:themeColor="background1" w:themeShade="A6"/>
              <w:bottom w:val="nil"/>
              <w:right w:val="nil"/>
            </w:tcBorders>
          </w:tcPr>
          <w:p w14:paraId="42786D2B" w14:textId="60DAD1F4" w:rsidR="00E418D0" w:rsidRPr="00953B54" w:rsidRDefault="00E418D0" w:rsidP="00E418D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A*31:109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33:125, 33:131</w:t>
            </w:r>
          </w:p>
        </w:tc>
      </w:tr>
      <w:tr w:rsidR="00E418D0" w:rsidRPr="00471C32" w14:paraId="71D218FB" w14:textId="77777777" w:rsidTr="00E438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top w:val="nil"/>
              <w:left w:val="nil"/>
              <w:bottom w:val="nil"/>
              <w:right w:val="nil"/>
            </w:tcBorders>
          </w:tcPr>
          <w:p w14:paraId="39CADA3B" w14:textId="69778F90" w:rsidR="00E418D0" w:rsidRPr="00953B54" w:rsidRDefault="00E418D0" w:rsidP="00E418D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Pr="00003A09">
              <w:rPr>
                <w:rFonts w:cs="Arial"/>
                <w:spacing w:val="-3"/>
                <w:sz w:val="18"/>
                <w:szCs w:val="18"/>
                <w:lang w:eastAsia="sv-SE"/>
              </w:rPr>
              <w:t>*23:66, 23:99, 24:14:01:01-24:15, 24:51-24:53, 24:57, 24:64, 24:94, 24:114, 24:138, 24:188, 24:222N, 24:228, 24:291, 24:296, 24:304, 24:316, 24:324, 24:412, 24:481, C*04:01:03</w:t>
            </w:r>
          </w:p>
        </w:tc>
        <w:tc>
          <w:tcPr>
            <w:tcW w:w="4466" w:type="dxa"/>
            <w:tcBorders>
              <w:top w:val="nil"/>
              <w:left w:val="nil"/>
              <w:bottom w:val="nil"/>
              <w:right w:val="nil"/>
            </w:tcBorders>
          </w:tcPr>
          <w:p w14:paraId="3622D856" w14:textId="45B56B30" w:rsidR="00E418D0" w:rsidRPr="00471C32" w:rsidRDefault="00E418D0" w:rsidP="00E418D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6"/>
                <w:szCs w:val="16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Pr="00E418D0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34:01:01:01-34:01:05, 34:05-34:06, 34:11-34:12, 34:14, 34:16-34:18, 34:23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E418D0">
              <w:rPr>
                <w:rFonts w:cs="Arial"/>
                <w:spacing w:val="-3"/>
                <w:sz w:val="18"/>
                <w:szCs w:val="18"/>
                <w:lang w:eastAsia="sv-SE"/>
              </w:rPr>
              <w:t>66:40</w:t>
            </w:r>
          </w:p>
        </w:tc>
      </w:tr>
    </w:tbl>
    <w:p w14:paraId="4EB7B80F" w14:textId="77777777" w:rsidR="008D5548" w:rsidRDefault="008D5548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</w:p>
    <w:p w14:paraId="2354319D" w14:textId="01C43615" w:rsidR="00E25BE5" w:rsidRPr="00E25BE5" w:rsidRDefault="00E25BE5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  <w:u w:val="single"/>
        </w:rPr>
      </w:pPr>
      <w:r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791CF016" w14:textId="03B0792A" w:rsidR="00DC3478" w:rsidRPr="0023457B" w:rsidRDefault="008D5548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 w:rsidRPr="0023457B">
        <w:rPr>
          <w:rFonts w:ascii="Arial" w:hAnsi="Arial" w:cs="Arial"/>
          <w:spacing w:val="-1"/>
          <w:sz w:val="18"/>
          <w:szCs w:val="18"/>
        </w:rPr>
        <w:t xml:space="preserve"> </w:t>
      </w:r>
      <w:r w:rsidR="00DC3478" w:rsidRPr="0023457B">
        <w:rPr>
          <w:rFonts w:ascii="Arial" w:hAnsi="Arial" w:cs="Arial"/>
          <w:spacing w:val="-1"/>
          <w:sz w:val="18"/>
          <w:szCs w:val="18"/>
        </w:rPr>
        <w:t>w</w:t>
      </w:r>
      <w:r w:rsidR="00E418D0">
        <w:rPr>
          <w:rFonts w:ascii="Arial" w:hAnsi="Arial" w:cs="Arial"/>
          <w:spacing w:val="-1"/>
          <w:sz w:val="18"/>
          <w:szCs w:val="18"/>
        </w:rPr>
        <w:t>:</w:t>
      </w:r>
      <w:r w:rsidR="00DC3478" w:rsidRPr="0023457B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5F8103DF" w14:textId="415FBB43" w:rsidR="00643D4C" w:rsidRDefault="00643D4C" w:rsidP="003A0D61">
      <w:pPr>
        <w:sectPr w:rsidR="00643D4C" w:rsidSect="00294870">
          <w:pgSz w:w="11907" w:h="16840" w:code="9"/>
          <w:pgMar w:top="1528" w:right="850" w:bottom="1701" w:left="851" w:header="584" w:footer="720" w:gutter="0"/>
          <w:cols w:space="720"/>
          <w:docGrid w:linePitch="360"/>
        </w:sectPr>
      </w:pPr>
    </w:p>
    <w:p w14:paraId="6A3F90FF" w14:textId="24CAB4DF" w:rsidR="000F3881" w:rsidRDefault="000F3881" w:rsidP="00130A7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0F3881">
        <w:rPr>
          <w:noProof/>
        </w:rPr>
        <w:lastRenderedPageBreak/>
        <w:drawing>
          <wp:anchor distT="0" distB="0" distL="114300" distR="114300" simplePos="0" relativeHeight="252066304" behindDoc="0" locked="0" layoutInCell="1" allowOverlap="1" wp14:anchorId="37A6DE6A" wp14:editId="1141ACF8">
            <wp:simplePos x="0" y="0"/>
            <wp:positionH relativeFrom="margin">
              <wp:posOffset>-1270</wp:posOffset>
            </wp:positionH>
            <wp:positionV relativeFrom="paragraph">
              <wp:posOffset>265900</wp:posOffset>
            </wp:positionV>
            <wp:extent cx="8533130" cy="5295265"/>
            <wp:effectExtent l="0" t="0" r="1270" b="635"/>
            <wp:wrapSquare wrapText="bothSides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295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F7768F">
        <w:rPr>
          <w:b/>
          <w:spacing w:val="-3"/>
          <w:sz w:val="24"/>
          <w:szCs w:val="24"/>
        </w:rPr>
        <w:t>HLA-B</w:t>
      </w:r>
      <w:r w:rsidR="00F7768F" w:rsidRPr="0017681C">
        <w:rPr>
          <w:b/>
          <w:spacing w:val="-3"/>
          <w:sz w:val="24"/>
          <w:szCs w:val="24"/>
        </w:rPr>
        <w:t xml:space="preserve"> low resolution Interpretation Table </w:t>
      </w:r>
    </w:p>
    <w:p w14:paraId="56C96FFD" w14:textId="40B7864B" w:rsidR="002F34A4" w:rsidRPr="00130A76" w:rsidRDefault="000F3881" w:rsidP="00130A7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0F3881">
        <w:rPr>
          <w:noProof/>
        </w:rPr>
        <w:lastRenderedPageBreak/>
        <w:drawing>
          <wp:anchor distT="0" distB="0" distL="114300" distR="114300" simplePos="0" relativeHeight="252067328" behindDoc="0" locked="0" layoutInCell="1" allowOverlap="1" wp14:anchorId="37491D7E" wp14:editId="5F64C492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533130" cy="5530215"/>
            <wp:effectExtent l="0" t="0" r="1270" b="0"/>
            <wp:wrapSquare wrapText="bothSides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530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30A76">
        <w:tab/>
      </w:r>
      <w:r w:rsidR="002F34A4">
        <w:br w:type="page"/>
      </w:r>
    </w:p>
    <w:p w14:paraId="08DA207E" w14:textId="1778C352" w:rsidR="002F34A4" w:rsidRPr="002F34A4" w:rsidRDefault="000F3881" w:rsidP="002F34A4">
      <w:r w:rsidRPr="000F3881">
        <w:rPr>
          <w:noProof/>
        </w:rPr>
        <w:lastRenderedPageBreak/>
        <w:drawing>
          <wp:anchor distT="0" distB="0" distL="114300" distR="114300" simplePos="0" relativeHeight="252068352" behindDoc="0" locked="0" layoutInCell="1" allowOverlap="1" wp14:anchorId="2D1C6D3D" wp14:editId="5E4A4765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533130" cy="5546725"/>
            <wp:effectExtent l="0" t="0" r="1270" b="0"/>
            <wp:wrapSquare wrapText="bothSides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54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31D449C" w14:textId="10A1FB41" w:rsidR="002F34A4" w:rsidRPr="002F34A4" w:rsidRDefault="000F3881" w:rsidP="002F34A4">
      <w:r w:rsidRPr="000F3881">
        <w:rPr>
          <w:noProof/>
        </w:rPr>
        <w:lastRenderedPageBreak/>
        <w:drawing>
          <wp:anchor distT="0" distB="0" distL="114300" distR="114300" simplePos="0" relativeHeight="252069376" behindDoc="0" locked="0" layoutInCell="1" allowOverlap="1" wp14:anchorId="2594FE14" wp14:editId="5FC9FB70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533130" cy="5436235"/>
            <wp:effectExtent l="0" t="0" r="1270" b="0"/>
            <wp:wrapSquare wrapText="bothSides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436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4DDEF6A" w14:textId="75421A8D" w:rsidR="002F34A4" w:rsidRPr="002F34A4" w:rsidRDefault="000F3881" w:rsidP="002F34A4">
      <w:r w:rsidRPr="000F3881">
        <w:rPr>
          <w:noProof/>
        </w:rPr>
        <w:lastRenderedPageBreak/>
        <w:drawing>
          <wp:anchor distT="0" distB="0" distL="114300" distR="114300" simplePos="0" relativeHeight="252070400" behindDoc="0" locked="0" layoutInCell="1" allowOverlap="1" wp14:anchorId="5C1FC960" wp14:editId="24A00D6A">
            <wp:simplePos x="0" y="0"/>
            <wp:positionH relativeFrom="margin">
              <wp:align>right</wp:align>
            </wp:positionH>
            <wp:positionV relativeFrom="paragraph">
              <wp:posOffset>469</wp:posOffset>
            </wp:positionV>
            <wp:extent cx="8532000" cy="5590800"/>
            <wp:effectExtent l="0" t="0" r="2540" b="0"/>
            <wp:wrapSquare wrapText="bothSides"/>
            <wp:docPr id="93" name="Picture 9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3667B6" w14:textId="0A330B1F" w:rsidR="003A6BE0" w:rsidRDefault="000F3881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0F3881">
        <w:rPr>
          <w:noProof/>
        </w:rPr>
        <w:lastRenderedPageBreak/>
        <w:drawing>
          <wp:anchor distT="0" distB="0" distL="114300" distR="114300" simplePos="0" relativeHeight="252071424" behindDoc="0" locked="0" layoutInCell="1" allowOverlap="1" wp14:anchorId="0533B750" wp14:editId="0E56A625">
            <wp:simplePos x="0" y="0"/>
            <wp:positionH relativeFrom="margin">
              <wp:align>right</wp:align>
            </wp:positionH>
            <wp:positionV relativeFrom="paragraph">
              <wp:posOffset>111318</wp:posOffset>
            </wp:positionV>
            <wp:extent cx="8533130" cy="5414010"/>
            <wp:effectExtent l="0" t="0" r="1270" b="0"/>
            <wp:wrapSquare wrapText="bothSides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41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C12B2" w:rsidRPr="002F34A4">
        <w:br w:type="page"/>
      </w:r>
    </w:p>
    <w:p w14:paraId="2F357F6B" w14:textId="7418E44D" w:rsidR="003A6BE0" w:rsidRDefault="000F3881" w:rsidP="0035586A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0F3881">
        <w:rPr>
          <w:noProof/>
        </w:rPr>
        <w:lastRenderedPageBreak/>
        <w:drawing>
          <wp:anchor distT="0" distB="0" distL="114300" distR="114300" simplePos="0" relativeHeight="252072448" behindDoc="0" locked="0" layoutInCell="1" allowOverlap="1" wp14:anchorId="6AD26D9A" wp14:editId="0EFCF96B">
            <wp:simplePos x="0" y="0"/>
            <wp:positionH relativeFrom="margin">
              <wp:align>right</wp:align>
            </wp:positionH>
            <wp:positionV relativeFrom="paragraph">
              <wp:posOffset>143124</wp:posOffset>
            </wp:positionV>
            <wp:extent cx="8533130" cy="5347970"/>
            <wp:effectExtent l="0" t="0" r="1270" b="5080"/>
            <wp:wrapSquare wrapText="bothSides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347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265FE98" w14:textId="434B1588" w:rsidR="00314ABB" w:rsidRPr="00314ABB" w:rsidRDefault="000F3881" w:rsidP="00314ABB">
      <w:pPr>
        <w:tabs>
          <w:tab w:val="left" w:pos="2000"/>
        </w:tabs>
      </w:pPr>
      <w:r w:rsidRPr="000F3881">
        <w:rPr>
          <w:noProof/>
        </w:rPr>
        <w:lastRenderedPageBreak/>
        <w:drawing>
          <wp:anchor distT="0" distB="0" distL="114300" distR="114300" simplePos="0" relativeHeight="252073472" behindDoc="0" locked="0" layoutInCell="1" allowOverlap="1" wp14:anchorId="02ACC629" wp14:editId="25AC8810">
            <wp:simplePos x="0" y="0"/>
            <wp:positionH relativeFrom="margin">
              <wp:align>right</wp:align>
            </wp:positionH>
            <wp:positionV relativeFrom="paragraph">
              <wp:posOffset>111318</wp:posOffset>
            </wp:positionV>
            <wp:extent cx="8533130" cy="5414010"/>
            <wp:effectExtent l="0" t="0" r="1270" b="0"/>
            <wp:wrapSquare wrapText="bothSides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41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DE4D514" w14:textId="5203DB0E" w:rsidR="003A6BE0" w:rsidRDefault="000F3881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0F3881">
        <w:rPr>
          <w:noProof/>
        </w:rPr>
        <w:lastRenderedPageBreak/>
        <w:drawing>
          <wp:anchor distT="0" distB="0" distL="114300" distR="114300" simplePos="0" relativeHeight="252074496" behindDoc="0" locked="0" layoutInCell="1" allowOverlap="1" wp14:anchorId="3C3031AF" wp14:editId="0D558A21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533130" cy="5530215"/>
            <wp:effectExtent l="0" t="0" r="1270" b="0"/>
            <wp:wrapSquare wrapText="bothSides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530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BC21263" w14:textId="380E21E0" w:rsidR="008F6680" w:rsidRDefault="008760AA" w:rsidP="008F6680">
      <w:r w:rsidRPr="008760AA">
        <w:rPr>
          <w:noProof/>
        </w:rPr>
        <w:lastRenderedPageBreak/>
        <w:drawing>
          <wp:anchor distT="0" distB="0" distL="114300" distR="114300" simplePos="0" relativeHeight="252075520" behindDoc="0" locked="0" layoutInCell="1" allowOverlap="1" wp14:anchorId="35D64DFE" wp14:editId="6CF3C765">
            <wp:simplePos x="0" y="0"/>
            <wp:positionH relativeFrom="margin">
              <wp:align>right</wp:align>
            </wp:positionH>
            <wp:positionV relativeFrom="paragraph">
              <wp:posOffset>103367</wp:posOffset>
            </wp:positionV>
            <wp:extent cx="8533130" cy="5425440"/>
            <wp:effectExtent l="0" t="0" r="1270" b="3810"/>
            <wp:wrapSquare wrapText="bothSides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42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E438384" w14:textId="25C76177" w:rsidR="008F6680" w:rsidRDefault="008760AA" w:rsidP="008F6680">
      <w:r w:rsidRPr="008760AA">
        <w:rPr>
          <w:noProof/>
        </w:rPr>
        <w:lastRenderedPageBreak/>
        <w:drawing>
          <wp:anchor distT="0" distB="0" distL="114300" distR="114300" simplePos="0" relativeHeight="252076544" behindDoc="0" locked="0" layoutInCell="1" allowOverlap="1" wp14:anchorId="57FBC2D3" wp14:editId="09F776F1">
            <wp:simplePos x="0" y="0"/>
            <wp:positionH relativeFrom="margin">
              <wp:align>right</wp:align>
            </wp:positionH>
            <wp:positionV relativeFrom="paragraph">
              <wp:posOffset>166977</wp:posOffset>
            </wp:positionV>
            <wp:extent cx="8533130" cy="3506470"/>
            <wp:effectExtent l="0" t="0" r="1270" b="0"/>
            <wp:wrapSquare wrapText="bothSides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3506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33E3F" w:rsidRPr="008F6680">
        <w:br w:type="page"/>
      </w:r>
    </w:p>
    <w:p w14:paraId="1F190EFC" w14:textId="6CE4C089" w:rsidR="008F6680" w:rsidRDefault="008760AA" w:rsidP="008F6680">
      <w:r w:rsidRPr="008760AA">
        <w:rPr>
          <w:noProof/>
        </w:rPr>
        <w:lastRenderedPageBreak/>
        <w:drawing>
          <wp:anchor distT="0" distB="0" distL="114300" distR="114300" simplePos="0" relativeHeight="252077568" behindDoc="0" locked="0" layoutInCell="1" allowOverlap="1" wp14:anchorId="10CE790B" wp14:editId="1EBB2B6D">
            <wp:simplePos x="0" y="0"/>
            <wp:positionH relativeFrom="margin">
              <wp:align>right</wp:align>
            </wp:positionH>
            <wp:positionV relativeFrom="paragraph">
              <wp:posOffset>317114</wp:posOffset>
            </wp:positionV>
            <wp:extent cx="8533130" cy="4142105"/>
            <wp:effectExtent l="0" t="0" r="1270" b="0"/>
            <wp:wrapSquare wrapText="bothSides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142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F609D96" w14:textId="258B5265" w:rsidR="008F6680" w:rsidRDefault="000A754A" w:rsidP="008F6680">
      <w:r w:rsidRPr="008F6680">
        <w:br w:type="page"/>
      </w:r>
    </w:p>
    <w:p w14:paraId="49041E6C" w14:textId="4F00F4F2" w:rsidR="00545713" w:rsidRDefault="008760AA" w:rsidP="008F6680">
      <w:r w:rsidRPr="008760AA">
        <w:rPr>
          <w:noProof/>
        </w:rPr>
        <w:lastRenderedPageBreak/>
        <w:drawing>
          <wp:anchor distT="0" distB="0" distL="114300" distR="114300" simplePos="0" relativeHeight="252078592" behindDoc="0" locked="0" layoutInCell="1" allowOverlap="1" wp14:anchorId="3859CBB9" wp14:editId="149D3F6A">
            <wp:simplePos x="0" y="0"/>
            <wp:positionH relativeFrom="margin">
              <wp:posOffset>-1270</wp:posOffset>
            </wp:positionH>
            <wp:positionV relativeFrom="paragraph">
              <wp:posOffset>317527</wp:posOffset>
            </wp:positionV>
            <wp:extent cx="8533130" cy="4999355"/>
            <wp:effectExtent l="0" t="0" r="1270" b="0"/>
            <wp:wrapSquare wrapText="bothSides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999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E0FE987" w14:textId="78631B48" w:rsidR="00545713" w:rsidRDefault="00545713" w:rsidP="00545713">
      <w:pPr>
        <w:tabs>
          <w:tab w:val="left" w:pos="1624"/>
        </w:tabs>
      </w:pPr>
      <w:r>
        <w:tab/>
      </w:r>
    </w:p>
    <w:p w14:paraId="037EC726" w14:textId="57A45D59" w:rsidR="004F10BE" w:rsidRDefault="000A754A" w:rsidP="0035586A">
      <w:r w:rsidRPr="00545713">
        <w:br w:type="page"/>
      </w:r>
      <w:r w:rsidR="008760AA" w:rsidRPr="008760AA">
        <w:rPr>
          <w:noProof/>
        </w:rPr>
        <w:lastRenderedPageBreak/>
        <w:drawing>
          <wp:anchor distT="0" distB="0" distL="114300" distR="114300" simplePos="0" relativeHeight="252079616" behindDoc="0" locked="0" layoutInCell="1" allowOverlap="1" wp14:anchorId="1DC98056" wp14:editId="579DFC18">
            <wp:simplePos x="0" y="0"/>
            <wp:positionH relativeFrom="margin">
              <wp:align>right</wp:align>
            </wp:positionH>
            <wp:positionV relativeFrom="paragraph">
              <wp:posOffset>37051</wp:posOffset>
            </wp:positionV>
            <wp:extent cx="8533130" cy="5519420"/>
            <wp:effectExtent l="0" t="0" r="1270" b="5080"/>
            <wp:wrapSquare wrapText="bothSides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519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26770" w:rsidRPr="00E26770">
        <w:t xml:space="preserve"> </w:t>
      </w:r>
    </w:p>
    <w:p w14:paraId="7BDD8FF7" w14:textId="22233416" w:rsidR="00641112" w:rsidRDefault="008760AA" w:rsidP="00B66F8B">
      <w:pPr>
        <w:tabs>
          <w:tab w:val="left" w:pos="1993"/>
        </w:tabs>
      </w:pPr>
      <w:r w:rsidRPr="008760AA">
        <w:rPr>
          <w:noProof/>
        </w:rPr>
        <w:lastRenderedPageBreak/>
        <w:drawing>
          <wp:anchor distT="0" distB="0" distL="114300" distR="114300" simplePos="0" relativeHeight="252080640" behindDoc="0" locked="0" layoutInCell="1" allowOverlap="1" wp14:anchorId="6CA65E52" wp14:editId="61E64654">
            <wp:simplePos x="0" y="0"/>
            <wp:positionH relativeFrom="margin">
              <wp:posOffset>-1270</wp:posOffset>
            </wp:positionH>
            <wp:positionV relativeFrom="paragraph">
              <wp:posOffset>166370</wp:posOffset>
            </wp:positionV>
            <wp:extent cx="8533130" cy="5309235"/>
            <wp:effectExtent l="0" t="0" r="1270" b="5715"/>
            <wp:wrapSquare wrapText="bothSides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309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F10BE">
        <w:tab/>
      </w:r>
    </w:p>
    <w:p w14:paraId="7283259D" w14:textId="42D47A3C" w:rsidR="00137A62" w:rsidRDefault="008760AA" w:rsidP="003D694F">
      <w:pPr>
        <w:tabs>
          <w:tab w:val="left" w:pos="979"/>
        </w:tabs>
      </w:pPr>
      <w:r w:rsidRPr="008760AA">
        <w:rPr>
          <w:noProof/>
        </w:rPr>
        <w:lastRenderedPageBreak/>
        <w:drawing>
          <wp:anchor distT="0" distB="0" distL="114300" distR="114300" simplePos="0" relativeHeight="252081664" behindDoc="0" locked="0" layoutInCell="1" allowOverlap="1" wp14:anchorId="07CE9CF4" wp14:editId="6C622CB5">
            <wp:simplePos x="0" y="0"/>
            <wp:positionH relativeFrom="margin">
              <wp:align>right</wp:align>
            </wp:positionH>
            <wp:positionV relativeFrom="paragraph">
              <wp:posOffset>111318</wp:posOffset>
            </wp:positionV>
            <wp:extent cx="8533130" cy="5414010"/>
            <wp:effectExtent l="0" t="0" r="1270" b="0"/>
            <wp:wrapSquare wrapText="bothSides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41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37A62">
        <w:tab/>
      </w:r>
    </w:p>
    <w:p w14:paraId="2C46F46B" w14:textId="269FF36E" w:rsidR="00137A62" w:rsidRDefault="008760AA" w:rsidP="00137A62">
      <w:pPr>
        <w:tabs>
          <w:tab w:val="left" w:pos="1832"/>
        </w:tabs>
      </w:pPr>
      <w:r w:rsidRPr="008760AA">
        <w:rPr>
          <w:noProof/>
        </w:rPr>
        <w:lastRenderedPageBreak/>
        <w:drawing>
          <wp:anchor distT="0" distB="0" distL="114300" distR="114300" simplePos="0" relativeHeight="252082688" behindDoc="0" locked="0" layoutInCell="1" allowOverlap="1" wp14:anchorId="3600CE59" wp14:editId="2B2AC86E">
            <wp:simplePos x="0" y="0"/>
            <wp:positionH relativeFrom="margin">
              <wp:align>right</wp:align>
            </wp:positionH>
            <wp:positionV relativeFrom="paragraph">
              <wp:posOffset>166977</wp:posOffset>
            </wp:positionV>
            <wp:extent cx="8533130" cy="5309235"/>
            <wp:effectExtent l="0" t="0" r="1270" b="5715"/>
            <wp:wrapSquare wrapText="bothSides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309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37A62">
        <w:tab/>
      </w:r>
    </w:p>
    <w:p w14:paraId="391B746E" w14:textId="5B068B7C" w:rsidR="001C5E69" w:rsidRDefault="008760AA" w:rsidP="008F6680">
      <w:r w:rsidRPr="008760AA">
        <w:rPr>
          <w:noProof/>
        </w:rPr>
        <w:lastRenderedPageBreak/>
        <w:drawing>
          <wp:anchor distT="0" distB="0" distL="114300" distR="114300" simplePos="0" relativeHeight="252083712" behindDoc="0" locked="0" layoutInCell="1" allowOverlap="1" wp14:anchorId="5807DAF5" wp14:editId="519063C0">
            <wp:simplePos x="0" y="0"/>
            <wp:positionH relativeFrom="margin">
              <wp:align>right</wp:align>
            </wp:positionH>
            <wp:positionV relativeFrom="paragraph">
              <wp:posOffset>270344</wp:posOffset>
            </wp:positionV>
            <wp:extent cx="8533130" cy="5099050"/>
            <wp:effectExtent l="0" t="0" r="1270" b="6350"/>
            <wp:wrapSquare wrapText="bothSides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09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D4E6558" w14:textId="4453207D" w:rsidR="00EC3AAA" w:rsidRDefault="00EC3AAA" w:rsidP="008F6680"/>
    <w:p w14:paraId="7392C273" w14:textId="2803E573" w:rsidR="00EC3AAA" w:rsidRDefault="005C2E49" w:rsidP="008F6680">
      <w:r w:rsidRPr="005C2E49">
        <w:rPr>
          <w:noProof/>
        </w:rPr>
        <w:lastRenderedPageBreak/>
        <w:drawing>
          <wp:anchor distT="0" distB="0" distL="114300" distR="114300" simplePos="0" relativeHeight="252084736" behindDoc="0" locked="0" layoutInCell="1" allowOverlap="1" wp14:anchorId="781FF442" wp14:editId="32F8F899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533130" cy="5519420"/>
            <wp:effectExtent l="0" t="0" r="1270" b="5080"/>
            <wp:wrapSquare wrapText="bothSides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519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03A9BC1" w14:textId="46CB7F43" w:rsidR="00EC3AAA" w:rsidRDefault="005C2E49" w:rsidP="008F6680">
      <w:r w:rsidRPr="005C2E49">
        <w:rPr>
          <w:noProof/>
        </w:rPr>
        <w:lastRenderedPageBreak/>
        <w:drawing>
          <wp:anchor distT="0" distB="0" distL="114300" distR="114300" simplePos="0" relativeHeight="252085760" behindDoc="0" locked="0" layoutInCell="1" allowOverlap="1" wp14:anchorId="579A81D7" wp14:editId="0C4EF7CA">
            <wp:simplePos x="0" y="0"/>
            <wp:positionH relativeFrom="margin">
              <wp:posOffset>-1270</wp:posOffset>
            </wp:positionH>
            <wp:positionV relativeFrom="paragraph">
              <wp:posOffset>37217</wp:posOffset>
            </wp:positionV>
            <wp:extent cx="8533130" cy="5519420"/>
            <wp:effectExtent l="0" t="0" r="1270" b="5080"/>
            <wp:wrapSquare wrapText="bothSides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519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761D32" w14:textId="3A2436BC" w:rsidR="00EC3AAA" w:rsidRDefault="005C2E49" w:rsidP="008F6680">
      <w:r w:rsidRPr="005C2E49">
        <w:rPr>
          <w:noProof/>
        </w:rPr>
        <w:lastRenderedPageBreak/>
        <w:drawing>
          <wp:anchor distT="0" distB="0" distL="114300" distR="114300" simplePos="0" relativeHeight="252086784" behindDoc="0" locked="0" layoutInCell="1" allowOverlap="1" wp14:anchorId="15C5CB0A" wp14:editId="0E5D08D4">
            <wp:simplePos x="0" y="0"/>
            <wp:positionH relativeFrom="margin">
              <wp:align>right</wp:align>
            </wp:positionH>
            <wp:positionV relativeFrom="paragraph">
              <wp:posOffset>166977</wp:posOffset>
            </wp:positionV>
            <wp:extent cx="8533130" cy="5314315"/>
            <wp:effectExtent l="0" t="0" r="1270" b="635"/>
            <wp:wrapSquare wrapText="bothSides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314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54AD817" w14:textId="7DAEA793" w:rsidR="00EC3AAA" w:rsidRDefault="005C2E49" w:rsidP="008F6680">
      <w:r w:rsidRPr="005C2E49">
        <w:rPr>
          <w:noProof/>
        </w:rPr>
        <w:lastRenderedPageBreak/>
        <w:drawing>
          <wp:anchor distT="0" distB="0" distL="114300" distR="114300" simplePos="0" relativeHeight="252087808" behindDoc="0" locked="0" layoutInCell="1" allowOverlap="1" wp14:anchorId="517A85C8" wp14:editId="378BFFB3">
            <wp:simplePos x="0" y="0"/>
            <wp:positionH relativeFrom="margin">
              <wp:align>right</wp:align>
            </wp:positionH>
            <wp:positionV relativeFrom="paragraph">
              <wp:posOffset>166978</wp:posOffset>
            </wp:positionV>
            <wp:extent cx="8533130" cy="5309235"/>
            <wp:effectExtent l="0" t="0" r="1270" b="5715"/>
            <wp:wrapSquare wrapText="bothSides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309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50A46D" w14:textId="189640A0" w:rsidR="00EC3AAA" w:rsidRDefault="005C2E49" w:rsidP="008F6680">
      <w:r w:rsidRPr="005C2E49">
        <w:rPr>
          <w:noProof/>
        </w:rPr>
        <w:lastRenderedPageBreak/>
        <w:drawing>
          <wp:anchor distT="0" distB="0" distL="114300" distR="114300" simplePos="0" relativeHeight="252088832" behindDoc="0" locked="0" layoutInCell="1" allowOverlap="1" wp14:anchorId="51F7E2EF" wp14:editId="27DECD8A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8533130" cy="5541645"/>
            <wp:effectExtent l="0" t="0" r="1270" b="1905"/>
            <wp:wrapSquare wrapText="bothSides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541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7C0BAAC" w14:textId="190B62C0" w:rsidR="00EC3AAA" w:rsidRDefault="005C2E49" w:rsidP="008F6680">
      <w:r w:rsidRPr="005C2E49">
        <w:rPr>
          <w:noProof/>
        </w:rPr>
        <w:lastRenderedPageBreak/>
        <w:drawing>
          <wp:anchor distT="0" distB="0" distL="114300" distR="114300" simplePos="0" relativeHeight="252089856" behindDoc="0" locked="0" layoutInCell="1" allowOverlap="1" wp14:anchorId="04745C47" wp14:editId="5E8F7F8F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533130" cy="5447030"/>
            <wp:effectExtent l="0" t="0" r="1270" b="1270"/>
            <wp:wrapSquare wrapText="bothSides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447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7C6207F" w14:textId="6AEBD99C" w:rsidR="00EC3AAA" w:rsidRDefault="005C2E49" w:rsidP="008F6680">
      <w:r w:rsidRPr="005C2E49">
        <w:rPr>
          <w:noProof/>
        </w:rPr>
        <w:lastRenderedPageBreak/>
        <w:drawing>
          <wp:anchor distT="0" distB="0" distL="114300" distR="114300" simplePos="0" relativeHeight="252090880" behindDoc="0" locked="0" layoutInCell="1" allowOverlap="1" wp14:anchorId="18A953AC" wp14:editId="12DF819F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8533130" cy="5565775"/>
            <wp:effectExtent l="0" t="0" r="1270" b="0"/>
            <wp:wrapSquare wrapText="bothSides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56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6D94A9A" w14:textId="27DF0444" w:rsidR="00EC3AAA" w:rsidRDefault="003B60FE" w:rsidP="008F6680">
      <w:r w:rsidRPr="003B60FE">
        <w:rPr>
          <w:noProof/>
        </w:rPr>
        <w:lastRenderedPageBreak/>
        <w:drawing>
          <wp:inline distT="0" distB="0" distL="0" distR="0" wp14:anchorId="6FEBC1DE" wp14:editId="3C618711">
            <wp:extent cx="8533130" cy="5519420"/>
            <wp:effectExtent l="0" t="0" r="1270" b="508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519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0FE510" w14:textId="78786506" w:rsidR="00EC3AAA" w:rsidRDefault="003B60FE" w:rsidP="008F6680">
      <w:r w:rsidRPr="003B60FE">
        <w:rPr>
          <w:noProof/>
        </w:rPr>
        <w:lastRenderedPageBreak/>
        <w:drawing>
          <wp:anchor distT="0" distB="0" distL="114300" distR="114300" simplePos="0" relativeHeight="252091904" behindDoc="0" locked="0" layoutInCell="1" allowOverlap="1" wp14:anchorId="5924DCA4" wp14:editId="47AE2A4E">
            <wp:simplePos x="0" y="0"/>
            <wp:positionH relativeFrom="margin">
              <wp:align>right</wp:align>
            </wp:positionH>
            <wp:positionV relativeFrom="paragraph">
              <wp:posOffset>135172</wp:posOffset>
            </wp:positionV>
            <wp:extent cx="8533130" cy="4988560"/>
            <wp:effectExtent l="0" t="0" r="1270" b="2540"/>
            <wp:wrapSquare wrapText="bothSides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988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1D37EF7" w14:textId="0476E46A" w:rsidR="00EC3AAA" w:rsidRDefault="00EC3AAA" w:rsidP="008F6680"/>
    <w:p w14:paraId="49BA8FA3" w14:textId="60C6A0DE" w:rsidR="00EC3AAA" w:rsidRDefault="003B60FE" w:rsidP="008F6680">
      <w:r w:rsidRPr="003B60FE">
        <w:rPr>
          <w:noProof/>
        </w:rPr>
        <w:lastRenderedPageBreak/>
        <w:drawing>
          <wp:anchor distT="0" distB="0" distL="114300" distR="114300" simplePos="0" relativeHeight="252092928" behindDoc="0" locked="0" layoutInCell="1" allowOverlap="1" wp14:anchorId="5BE17EDF" wp14:editId="1CE7D3BD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533130" cy="5546725"/>
            <wp:effectExtent l="0" t="0" r="1270" b="0"/>
            <wp:wrapSquare wrapText="bothSides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54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5254C1D" w14:textId="268DC8D3" w:rsidR="00EC3AAA" w:rsidRDefault="003B60FE" w:rsidP="008F6680">
      <w:r w:rsidRPr="003B60FE">
        <w:rPr>
          <w:noProof/>
        </w:rPr>
        <w:lastRenderedPageBreak/>
        <w:drawing>
          <wp:anchor distT="0" distB="0" distL="114300" distR="114300" simplePos="0" relativeHeight="252093952" behindDoc="0" locked="0" layoutInCell="1" allowOverlap="1" wp14:anchorId="47D09DA3" wp14:editId="666A3C1C">
            <wp:simplePos x="0" y="0"/>
            <wp:positionH relativeFrom="margin">
              <wp:align>right</wp:align>
            </wp:positionH>
            <wp:positionV relativeFrom="paragraph">
              <wp:posOffset>36941</wp:posOffset>
            </wp:positionV>
            <wp:extent cx="8533130" cy="5519420"/>
            <wp:effectExtent l="0" t="0" r="1270" b="5080"/>
            <wp:wrapSquare wrapText="bothSides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519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2E5BD97" w14:textId="7C7CF60E" w:rsidR="001C5E69" w:rsidRDefault="003B60FE" w:rsidP="008F6680">
      <w:r w:rsidRPr="003B60FE">
        <w:rPr>
          <w:noProof/>
        </w:rPr>
        <w:lastRenderedPageBreak/>
        <w:drawing>
          <wp:anchor distT="0" distB="0" distL="114300" distR="114300" simplePos="0" relativeHeight="252094976" behindDoc="0" locked="0" layoutInCell="1" allowOverlap="1" wp14:anchorId="4974B416" wp14:editId="0946DCD7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8533130" cy="5557520"/>
            <wp:effectExtent l="0" t="0" r="1270" b="5080"/>
            <wp:wrapSquare wrapText="bothSides"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55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62D358E" w14:textId="696E6B2C" w:rsidR="003720DF" w:rsidRDefault="003B60FE" w:rsidP="008F6680">
      <w:r w:rsidRPr="003B60FE">
        <w:rPr>
          <w:noProof/>
        </w:rPr>
        <w:lastRenderedPageBreak/>
        <w:drawing>
          <wp:anchor distT="0" distB="0" distL="114300" distR="114300" simplePos="0" relativeHeight="252096000" behindDoc="0" locked="0" layoutInCell="1" allowOverlap="1" wp14:anchorId="557AE3A8" wp14:editId="0DF25110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533130" cy="5414010"/>
            <wp:effectExtent l="0" t="0" r="1270" b="0"/>
            <wp:wrapSquare wrapText="bothSides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41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EEBAB40" w14:textId="7692D40F" w:rsidR="003720DF" w:rsidRDefault="003B60FE" w:rsidP="008F6680">
      <w:r w:rsidRPr="003B60FE">
        <w:rPr>
          <w:noProof/>
        </w:rPr>
        <w:lastRenderedPageBreak/>
        <w:drawing>
          <wp:anchor distT="0" distB="0" distL="114300" distR="114300" simplePos="0" relativeHeight="252097024" behindDoc="0" locked="0" layoutInCell="1" allowOverlap="1" wp14:anchorId="0A370E9D" wp14:editId="067A937E">
            <wp:simplePos x="0" y="0"/>
            <wp:positionH relativeFrom="margin">
              <wp:align>right</wp:align>
            </wp:positionH>
            <wp:positionV relativeFrom="paragraph">
              <wp:posOffset>214685</wp:posOffset>
            </wp:positionV>
            <wp:extent cx="8533130" cy="4988560"/>
            <wp:effectExtent l="0" t="0" r="1270" b="2540"/>
            <wp:wrapSquare wrapText="bothSides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988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FB8BA5D" w14:textId="6E8D4D02" w:rsidR="003720DF" w:rsidRDefault="003720DF" w:rsidP="008F6680"/>
    <w:p w14:paraId="3E84AA1D" w14:textId="6F8C25A6" w:rsidR="003720DF" w:rsidRDefault="003720DF" w:rsidP="008F6680"/>
    <w:p w14:paraId="5C326FE1" w14:textId="60655FA7" w:rsidR="003720DF" w:rsidRDefault="003B60FE" w:rsidP="008F6680">
      <w:r w:rsidRPr="003B60FE">
        <w:rPr>
          <w:noProof/>
        </w:rPr>
        <w:lastRenderedPageBreak/>
        <w:drawing>
          <wp:inline distT="0" distB="0" distL="0" distR="0" wp14:anchorId="12835EA7" wp14:editId="23160886">
            <wp:extent cx="8533130" cy="1277620"/>
            <wp:effectExtent l="0" t="0" r="1270" b="0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127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AC1610" w14:textId="6F38AA89" w:rsidR="003720DF" w:rsidRDefault="003720DF" w:rsidP="008F6680"/>
    <w:p w14:paraId="52A72784" w14:textId="01D0405C" w:rsidR="00213ED4" w:rsidRPr="008E7020" w:rsidRDefault="00213ED4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8E7020">
        <w:rPr>
          <w:rFonts w:ascii="Arial" w:hAnsi="Arial" w:cs="Arial"/>
          <w:spacing w:val="-3"/>
          <w:sz w:val="18"/>
          <w:szCs w:val="18"/>
        </w:rPr>
        <w:t>HLA-A, HLA-B and HLA-</w:t>
      </w:r>
      <w:r w:rsidR="00095697" w:rsidRPr="008E7020">
        <w:rPr>
          <w:rFonts w:ascii="Arial" w:hAnsi="Arial" w:cs="Arial"/>
          <w:spacing w:val="-3"/>
          <w:sz w:val="18"/>
          <w:szCs w:val="18"/>
        </w:rPr>
        <w:t xml:space="preserve">DRB 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alleles listed on the IMGT/HLA web page </w:t>
      </w:r>
      <w:r w:rsidR="008E7020" w:rsidRPr="008E7020">
        <w:rPr>
          <w:rFonts w:ascii="Arial" w:hAnsi="Arial" w:cs="Arial"/>
          <w:spacing w:val="-3"/>
          <w:sz w:val="18"/>
          <w:szCs w:val="18"/>
        </w:rPr>
        <w:t>20</w:t>
      </w:r>
      <w:r w:rsidR="00B05497">
        <w:rPr>
          <w:rFonts w:ascii="Arial" w:hAnsi="Arial" w:cs="Arial"/>
          <w:spacing w:val="-3"/>
          <w:sz w:val="18"/>
          <w:szCs w:val="18"/>
        </w:rPr>
        <w:t>20</w:t>
      </w:r>
      <w:r w:rsidR="008E7020" w:rsidRPr="008E7020">
        <w:rPr>
          <w:rFonts w:ascii="Arial" w:hAnsi="Arial" w:cs="Arial"/>
          <w:spacing w:val="-3"/>
          <w:sz w:val="18"/>
          <w:szCs w:val="18"/>
        </w:rPr>
        <w:t>-</w:t>
      </w:r>
      <w:r w:rsidR="00B05497">
        <w:rPr>
          <w:rFonts w:ascii="Arial" w:hAnsi="Arial" w:cs="Arial"/>
          <w:spacing w:val="-3"/>
          <w:sz w:val="18"/>
          <w:szCs w:val="18"/>
        </w:rPr>
        <w:t>April</w:t>
      </w:r>
      <w:r w:rsidR="008E7020" w:rsidRPr="008E7020">
        <w:rPr>
          <w:rFonts w:ascii="Arial" w:hAnsi="Arial" w:cs="Arial"/>
          <w:spacing w:val="-3"/>
          <w:sz w:val="18"/>
          <w:szCs w:val="18"/>
        </w:rPr>
        <w:t>-</w:t>
      </w:r>
      <w:r w:rsidR="00B05497">
        <w:rPr>
          <w:rFonts w:ascii="Arial" w:hAnsi="Arial" w:cs="Arial"/>
          <w:spacing w:val="-3"/>
          <w:sz w:val="18"/>
          <w:szCs w:val="18"/>
        </w:rPr>
        <w:t>20</w:t>
      </w:r>
      <w:r w:rsidR="008E7020" w:rsidRPr="008E7020">
        <w:rPr>
          <w:rFonts w:ascii="Arial" w:hAnsi="Arial" w:cs="Arial"/>
          <w:spacing w:val="-3"/>
          <w:sz w:val="18"/>
          <w:szCs w:val="18"/>
        </w:rPr>
        <w:t>, release 3.</w:t>
      </w:r>
      <w:r w:rsidR="00B05497">
        <w:rPr>
          <w:rFonts w:ascii="Arial" w:hAnsi="Arial" w:cs="Arial"/>
          <w:spacing w:val="-3"/>
          <w:sz w:val="18"/>
          <w:szCs w:val="18"/>
        </w:rPr>
        <w:t>40</w:t>
      </w:r>
      <w:r w:rsidR="008E7020" w:rsidRPr="008E7020">
        <w:rPr>
          <w:rFonts w:ascii="Arial" w:hAnsi="Arial" w:cs="Arial"/>
          <w:spacing w:val="-3"/>
          <w:sz w:val="18"/>
          <w:szCs w:val="18"/>
        </w:rPr>
        <w:t>.0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55" w:history="1">
        <w:r w:rsidRPr="008E7020">
          <w:rPr>
            <w:rStyle w:val="Hyperli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>.</w:t>
      </w:r>
    </w:p>
    <w:p w14:paraId="71A3CEBD" w14:textId="77777777" w:rsidR="00213ED4" w:rsidRPr="001A7F97" w:rsidRDefault="00213ED4" w:rsidP="0023457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  <w:sz w:val="18"/>
          <w:szCs w:val="18"/>
        </w:rPr>
      </w:pPr>
      <w:r w:rsidRPr="001A7F97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1A7F97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1A7F97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56" w:history="1">
        <w:r w:rsidRPr="001A7F97">
          <w:rPr>
            <w:rStyle w:val="Hyperli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1A7F97">
        <w:rPr>
          <w:rFonts w:cs="Arial"/>
          <w:spacing w:val="-3"/>
          <w:sz w:val="18"/>
          <w:szCs w:val="18"/>
        </w:rPr>
        <w:t>.</w:t>
      </w:r>
    </w:p>
    <w:p w14:paraId="343F160E" w14:textId="77777777" w:rsidR="00E245D1" w:rsidRPr="001A7F97" w:rsidRDefault="00213ED4" w:rsidP="00242056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1A7F97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Pr="001A7F97">
        <w:rPr>
          <w:rFonts w:ascii="Arial" w:hAnsi="Arial" w:cs="Arial"/>
          <w:spacing w:val="-1"/>
          <w:sz w:val="18"/>
          <w:szCs w:val="18"/>
        </w:rPr>
        <w:t xml:space="preserve">The serological reactivity of all HLA-B alleles is not known. </w:t>
      </w:r>
      <w:r w:rsidRPr="001A7F97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733DF86A" w14:textId="77777777" w:rsidR="00CA7B5B" w:rsidRPr="001A7F97" w:rsidRDefault="00F83ACF" w:rsidP="008062E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pacing w:val="-3"/>
          <w:sz w:val="18"/>
          <w:szCs w:val="18"/>
        </w:rPr>
      </w:pPr>
      <w:r w:rsidRPr="001A7F97">
        <w:rPr>
          <w:b/>
          <w:spacing w:val="-3"/>
          <w:sz w:val="18"/>
          <w:szCs w:val="18"/>
          <w:vertAlign w:val="superscript"/>
        </w:rPr>
        <w:t>4</w:t>
      </w:r>
      <w:r w:rsidRPr="001A7F97">
        <w:rPr>
          <w:spacing w:val="-3"/>
          <w:sz w:val="18"/>
          <w:szCs w:val="18"/>
        </w:rPr>
        <w:t xml:space="preserve">The </w:t>
      </w:r>
      <w:r w:rsidRPr="001A7F97">
        <w:rPr>
          <w:rFonts w:cs="Arial"/>
          <w:sz w:val="18"/>
          <w:szCs w:val="18"/>
        </w:rPr>
        <w:t>HLA-B</w:t>
      </w:r>
      <w:r w:rsidRPr="001A7F97">
        <w:rPr>
          <w:spacing w:val="-3"/>
          <w:sz w:val="18"/>
          <w:szCs w:val="18"/>
        </w:rPr>
        <w:t xml:space="preserve"> alleles will be grouped into their corresponding serological specificities, except </w:t>
      </w:r>
      <w:r w:rsidRPr="001A7F97">
        <w:rPr>
          <w:rFonts w:cs="Arial"/>
          <w:sz w:val="18"/>
          <w:szCs w:val="18"/>
        </w:rPr>
        <w:t xml:space="preserve">that following alleles </w:t>
      </w:r>
      <w:r w:rsidRPr="001A7F97">
        <w:rPr>
          <w:spacing w:val="-1"/>
          <w:sz w:val="18"/>
          <w:szCs w:val="18"/>
        </w:rPr>
        <w:t>give rise to identical amplification patterns</w:t>
      </w:r>
      <w:r w:rsidR="007B3537" w:rsidRPr="001A7F97">
        <w:rPr>
          <w:rFonts w:cs="Arial"/>
          <w:sz w:val="18"/>
          <w:szCs w:val="18"/>
        </w:rPr>
        <w:t>.</w:t>
      </w:r>
    </w:p>
    <w:p w14:paraId="2B6FF8D7" w14:textId="77777777" w:rsidR="00643D4C" w:rsidRPr="001A7F97" w:rsidRDefault="007B3537" w:rsidP="008062E2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  <w:r w:rsidRPr="001A7F97">
        <w:rPr>
          <w:rFonts w:cs="Arial"/>
          <w:sz w:val="18"/>
          <w:szCs w:val="18"/>
        </w:rPr>
        <w:t>These alleles can be separated by the respective high resolution SSP primer sets</w:t>
      </w:r>
      <w:r w:rsidR="00C52329" w:rsidRPr="001A7F97">
        <w:rPr>
          <w:rFonts w:cs="Arial"/>
          <w:sz w:val="18"/>
          <w:szCs w:val="18"/>
        </w:rPr>
        <w:t>.</w:t>
      </w:r>
    </w:p>
    <w:p w14:paraId="1B6E8B8A" w14:textId="77777777" w:rsidR="001A7F97" w:rsidRPr="001A7F97" w:rsidRDefault="001A7F97" w:rsidP="008062E2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</w:p>
    <w:tbl>
      <w:tblPr>
        <w:tblStyle w:val="A-SSP"/>
        <w:tblW w:w="10348" w:type="dxa"/>
        <w:tblLook w:val="04A0" w:firstRow="1" w:lastRow="0" w:firstColumn="1" w:lastColumn="0" w:noHBand="0" w:noVBand="1"/>
      </w:tblPr>
      <w:tblGrid>
        <w:gridCol w:w="5176"/>
        <w:gridCol w:w="5172"/>
      </w:tblGrid>
      <w:tr w:rsidR="001A7F97" w:rsidRPr="001A7F97" w14:paraId="53030503" w14:textId="77777777" w:rsidTr="00953B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</w:trPr>
        <w:tc>
          <w:tcPr>
            <w:tcW w:w="5176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6C1AF28C" w14:textId="77777777" w:rsidR="001A7F97" w:rsidRPr="001A7F97" w:rsidRDefault="001A7F97" w:rsidP="00E4389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auto"/>
                <w:spacing w:val="-3"/>
                <w:sz w:val="16"/>
                <w:szCs w:val="16"/>
                <w:lang w:eastAsia="sv-SE"/>
              </w:rPr>
            </w:pPr>
            <w:bookmarkStart w:id="1" w:name="_Hlk52367160"/>
            <w:r w:rsidRPr="001A7F97">
              <w:rPr>
                <w:color w:val="auto"/>
                <w:spacing w:val="-3"/>
                <w:sz w:val="16"/>
                <w:szCs w:val="16"/>
                <w:lang w:eastAsia="sv-SE"/>
              </w:rPr>
              <w:t>Alleles</w:t>
            </w:r>
          </w:p>
        </w:tc>
        <w:tc>
          <w:tcPr>
            <w:tcW w:w="5172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60D7D493" w14:textId="77777777" w:rsidR="001A7F97" w:rsidRPr="001A7F97" w:rsidRDefault="001A7F97" w:rsidP="00E4389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auto"/>
                <w:spacing w:val="-3"/>
                <w:sz w:val="16"/>
                <w:szCs w:val="16"/>
                <w:lang w:eastAsia="sv-SE"/>
              </w:rPr>
            </w:pPr>
            <w:r w:rsidRPr="001A7F97">
              <w:rPr>
                <w:color w:val="auto"/>
                <w:spacing w:val="-3"/>
                <w:sz w:val="16"/>
                <w:szCs w:val="16"/>
                <w:lang w:eastAsia="sv-SE"/>
              </w:rPr>
              <w:t>Alleles</w:t>
            </w:r>
          </w:p>
        </w:tc>
      </w:tr>
      <w:tr w:rsidR="00953B54" w:rsidRPr="001A7F97" w14:paraId="08D2FBCA" w14:textId="77777777" w:rsidTr="00953B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176" w:type="dxa"/>
            <w:tcBorders>
              <w:top w:val="single" w:sz="2" w:space="0" w:color="A6A6A6" w:themeColor="background1" w:themeShade="A6"/>
              <w:left w:val="nil"/>
              <w:bottom w:val="nil"/>
              <w:right w:val="single" w:sz="2" w:space="0" w:color="A6A6A6" w:themeColor="background1" w:themeShade="A6"/>
            </w:tcBorders>
          </w:tcPr>
          <w:p w14:paraId="35E4165D" w14:textId="45233143" w:rsidR="00953B54" w:rsidRPr="00953B54" w:rsidRDefault="00953B54" w:rsidP="00953B5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1"/>
                <w:sz w:val="18"/>
                <w:szCs w:val="18"/>
              </w:rPr>
              <w:t xml:space="preserve">B*07:349, </w:t>
            </w:r>
            <w:r w:rsidR="004B3B62">
              <w:rPr>
                <w:rFonts w:cs="Arial"/>
                <w:spacing w:val="-1"/>
                <w:sz w:val="18"/>
                <w:szCs w:val="18"/>
              </w:rPr>
              <w:t>B*</w:t>
            </w:r>
            <w:r w:rsidRPr="00953B54">
              <w:rPr>
                <w:rFonts w:cs="Arial"/>
                <w:spacing w:val="-1"/>
                <w:sz w:val="18"/>
                <w:szCs w:val="18"/>
              </w:rPr>
              <w:t>42:05:01-42:05:02</w:t>
            </w:r>
          </w:p>
        </w:tc>
        <w:tc>
          <w:tcPr>
            <w:tcW w:w="5172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0A3AB233" w14:textId="7D4369F5" w:rsidR="00953B54" w:rsidRPr="00953B54" w:rsidRDefault="00953B54" w:rsidP="00953B5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B*53:30, </w:t>
            </w:r>
            <w:r w:rsidR="00A907F2"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58:111</w:t>
            </w:r>
          </w:p>
        </w:tc>
      </w:tr>
      <w:tr w:rsidR="00953B54" w:rsidRPr="001A7F97" w14:paraId="7CF20CC9" w14:textId="77777777" w:rsidTr="00953B5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17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21121CC5" w14:textId="446748DB" w:rsidR="00953B54" w:rsidRPr="00953B54" w:rsidRDefault="00953B54" w:rsidP="00953B5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1"/>
                <w:sz w:val="18"/>
                <w:szCs w:val="18"/>
              </w:rPr>
              <w:t>B</w:t>
            </w:r>
            <w:r w:rsidR="004B3B62" w:rsidRPr="004B3B62">
              <w:rPr>
                <w:rFonts w:cs="Arial"/>
                <w:spacing w:val="-1"/>
                <w:sz w:val="18"/>
                <w:szCs w:val="18"/>
              </w:rPr>
              <w:t xml:space="preserve">*08:26:01-08:26:02, 08:50, 08:62, 08:85, 08:94, 08:242, </w:t>
            </w:r>
            <w:r w:rsidR="004B3B62" w:rsidRPr="00953B54">
              <w:rPr>
                <w:rFonts w:cs="Arial"/>
                <w:spacing w:val="-1"/>
                <w:sz w:val="18"/>
                <w:szCs w:val="18"/>
              </w:rPr>
              <w:t>B</w:t>
            </w:r>
            <w:r w:rsidR="004B3B62" w:rsidRPr="004B3B62">
              <w:rPr>
                <w:rFonts w:cs="Arial"/>
                <w:spacing w:val="-1"/>
                <w:sz w:val="18"/>
                <w:szCs w:val="18"/>
              </w:rPr>
              <w:t>*42:07, 42:24, 42:26</w:t>
            </w:r>
          </w:p>
        </w:tc>
        <w:tc>
          <w:tcPr>
            <w:tcW w:w="5172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4EE687BC" w14:textId="5D6CC983" w:rsidR="00953B54" w:rsidRPr="00953B54" w:rsidRDefault="00953B54" w:rsidP="00953B5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="00A907F2" w:rsidRPr="00A907F2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53:39, </w:t>
            </w:r>
            <w:r w:rsidR="00A907F2"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="00A907F2" w:rsidRPr="00A907F2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57:128, </w:t>
            </w:r>
            <w:r w:rsidR="00A907F2"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="00A907F2" w:rsidRPr="00A907F2">
              <w:rPr>
                <w:rFonts w:cs="Arial"/>
                <w:spacing w:val="-3"/>
                <w:sz w:val="18"/>
                <w:szCs w:val="18"/>
                <w:lang w:eastAsia="sv-SE"/>
              </w:rPr>
              <w:t>58:100</w:t>
            </w:r>
          </w:p>
        </w:tc>
      </w:tr>
      <w:tr w:rsidR="00953B54" w:rsidRPr="001A7F97" w14:paraId="68D9BD99" w14:textId="77777777" w:rsidTr="00953B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17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6CE184E3" w14:textId="49A61278" w:rsidR="00953B54" w:rsidRPr="00953B54" w:rsidRDefault="00953B54" w:rsidP="00953B5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1"/>
                <w:sz w:val="18"/>
                <w:szCs w:val="18"/>
              </w:rPr>
              <w:t>B</w:t>
            </w:r>
            <w:r w:rsidR="004B3B62" w:rsidRPr="004B3B62">
              <w:rPr>
                <w:rFonts w:cs="Arial"/>
                <w:spacing w:val="-1"/>
                <w:sz w:val="18"/>
                <w:szCs w:val="18"/>
              </w:rPr>
              <w:t xml:space="preserve">*13:35, 13:59, 13:71, 13:108, 13:140, </w:t>
            </w:r>
            <w:r w:rsidR="004B3B62">
              <w:rPr>
                <w:rFonts w:cs="Arial"/>
                <w:spacing w:val="-1"/>
                <w:sz w:val="18"/>
                <w:szCs w:val="18"/>
              </w:rPr>
              <w:t>B*</w:t>
            </w:r>
            <w:r w:rsidR="004B3B62" w:rsidRPr="004B3B62">
              <w:rPr>
                <w:rFonts w:cs="Arial"/>
                <w:spacing w:val="-1"/>
                <w:sz w:val="18"/>
                <w:szCs w:val="18"/>
              </w:rPr>
              <w:t>44:135, 44:158, 44:184</w:t>
            </w:r>
          </w:p>
        </w:tc>
        <w:tc>
          <w:tcPr>
            <w:tcW w:w="5172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22B3DAB3" w14:textId="6F3F4D84" w:rsidR="00953B54" w:rsidRPr="00953B54" w:rsidRDefault="00953B54" w:rsidP="00953B5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="00A907F2" w:rsidRPr="00A907F2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55:04, 55:08, 55:49, 55:86, </w:t>
            </w:r>
            <w:r w:rsidR="00A907F2"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="00A907F2" w:rsidRPr="00A907F2">
              <w:rPr>
                <w:rFonts w:cs="Arial"/>
                <w:spacing w:val="-3"/>
                <w:sz w:val="18"/>
                <w:szCs w:val="18"/>
                <w:lang w:eastAsia="sv-SE"/>
              </w:rPr>
              <w:t>56:01:05, 56:01:13, 56:15, 56:19N, 56:22</w:t>
            </w:r>
          </w:p>
        </w:tc>
      </w:tr>
      <w:tr w:rsidR="00953B54" w:rsidRPr="001A7F97" w14:paraId="792AEBE8" w14:textId="77777777" w:rsidTr="00EB6A0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17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044B75BF" w14:textId="18806AF8" w:rsidR="00953B54" w:rsidRPr="00953B54" w:rsidRDefault="00953B54" w:rsidP="00953B5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953B54">
              <w:rPr>
                <w:rFonts w:cs="Arial"/>
                <w:spacing w:val="-1"/>
                <w:sz w:val="18"/>
                <w:szCs w:val="18"/>
              </w:rPr>
              <w:t>B</w:t>
            </w:r>
            <w:r w:rsidR="00A907F2" w:rsidRPr="00A907F2">
              <w:rPr>
                <w:rFonts w:cs="Arial"/>
                <w:spacing w:val="-1"/>
                <w:sz w:val="18"/>
                <w:szCs w:val="18"/>
              </w:rPr>
              <w:t xml:space="preserve">*14:08:01-14:08:02, 14:55, </w:t>
            </w:r>
            <w:r w:rsidR="00A907F2" w:rsidRPr="00953B54">
              <w:rPr>
                <w:rFonts w:cs="Arial"/>
                <w:spacing w:val="-1"/>
                <w:sz w:val="18"/>
                <w:szCs w:val="18"/>
              </w:rPr>
              <w:t>B</w:t>
            </w:r>
            <w:r w:rsidR="00A907F2" w:rsidRPr="00A907F2">
              <w:rPr>
                <w:rFonts w:cs="Arial"/>
                <w:spacing w:val="-1"/>
                <w:sz w:val="18"/>
                <w:szCs w:val="18"/>
              </w:rPr>
              <w:t xml:space="preserve">*38:156, 38:159, </w:t>
            </w:r>
            <w:r w:rsidR="00A907F2" w:rsidRPr="00953B54">
              <w:rPr>
                <w:rFonts w:cs="Arial"/>
                <w:spacing w:val="-1"/>
                <w:sz w:val="18"/>
                <w:szCs w:val="18"/>
              </w:rPr>
              <w:t>B</w:t>
            </w:r>
            <w:r w:rsidR="00A907F2" w:rsidRPr="00A907F2">
              <w:rPr>
                <w:rFonts w:cs="Arial"/>
                <w:spacing w:val="-1"/>
                <w:sz w:val="18"/>
                <w:szCs w:val="18"/>
              </w:rPr>
              <w:t>*39:01:19, 39:25N, 39:30, 39:32-39:33, 39:47, 39:50, 39:74, 39:82, 39:102, 39:107, 39:112, 39:128, 39:136</w:t>
            </w:r>
          </w:p>
        </w:tc>
        <w:tc>
          <w:tcPr>
            <w:tcW w:w="5172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5DF0C7B9" w14:textId="309F2E3F" w:rsidR="00953B54" w:rsidRPr="00953B54" w:rsidRDefault="00953B54" w:rsidP="00953B5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B*57:67:01, 58:36</w:t>
            </w:r>
          </w:p>
        </w:tc>
      </w:tr>
      <w:tr w:rsidR="00953B54" w:rsidRPr="001A7F97" w14:paraId="2789C74B" w14:textId="77777777" w:rsidTr="00EB6A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17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7EA90C1A" w14:textId="2A8D9265" w:rsidR="00953B54" w:rsidRPr="00953B54" w:rsidRDefault="00A907F2" w:rsidP="00953B5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Pr="00A907F2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18:29, 18:72:01-18:72:03, 18:92, 18:175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A907F2">
              <w:rPr>
                <w:rFonts w:cs="Arial"/>
                <w:spacing w:val="-3"/>
                <w:sz w:val="18"/>
                <w:szCs w:val="18"/>
                <w:lang w:eastAsia="sv-SE"/>
              </w:rPr>
              <w:t>35:01:55, 35:01:62, 35:32:01-35:32:03, 35:37, 35:53N, 35:64:01-35:64:02, 35:68:01-35:68:02, 35:99, 35:118-35:119, 35:174, 35:369, 35:409, 35:433</w:t>
            </w:r>
          </w:p>
        </w:tc>
        <w:tc>
          <w:tcPr>
            <w:tcW w:w="5172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36424625" w14:textId="30014122" w:rsidR="00953B54" w:rsidRPr="00953B54" w:rsidRDefault="00953B54" w:rsidP="00953B5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</w:tr>
      <w:bookmarkEnd w:id="1"/>
    </w:tbl>
    <w:p w14:paraId="61973D34" w14:textId="77777777" w:rsidR="00C212DB" w:rsidRPr="001A7F97" w:rsidRDefault="00C212DB" w:rsidP="009030ED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</w:rPr>
      </w:pPr>
    </w:p>
    <w:p w14:paraId="4847DCB9" w14:textId="77777777" w:rsidR="009A036E" w:rsidRPr="001A7F97" w:rsidRDefault="009A036E" w:rsidP="009030ED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</w:rPr>
      </w:pPr>
    </w:p>
    <w:p w14:paraId="7DA5A9A2" w14:textId="3C44DF84" w:rsidR="00D151E3" w:rsidRPr="00D151E3" w:rsidRDefault="009A036E" w:rsidP="00D151E3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  <w:u w:val="single"/>
        </w:rPr>
      </w:pPr>
      <w:r w:rsidRPr="001A7F97"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6632C64D" w14:textId="0B0EB171" w:rsidR="00D151E3" w:rsidRPr="00D151E3" w:rsidRDefault="00D151E3" w:rsidP="00D151E3">
      <w:pPr>
        <w:tabs>
          <w:tab w:val="left" w:pos="9905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pacing w:val="-1"/>
          <w:sz w:val="18"/>
          <w:szCs w:val="18"/>
        </w:rPr>
        <w:t>w:</w:t>
      </w:r>
      <w:r w:rsidRPr="001A7F97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4CA5D228" w14:textId="5574356F" w:rsidR="00132B00" w:rsidRPr="001A7F97" w:rsidRDefault="00132B00" w:rsidP="00D151E3">
      <w:pPr>
        <w:tabs>
          <w:tab w:val="left" w:pos="9905"/>
        </w:tabs>
        <w:rPr>
          <w:rFonts w:ascii="Arial" w:hAnsi="Arial" w:cs="Arial"/>
          <w:sz w:val="18"/>
          <w:szCs w:val="18"/>
        </w:rPr>
      </w:pPr>
      <w:proofErr w:type="gramStart"/>
      <w:r w:rsidRPr="001A7F97">
        <w:rPr>
          <w:rFonts w:ascii="Arial" w:hAnsi="Arial" w:cs="Arial"/>
          <w:spacing w:val="-1"/>
          <w:sz w:val="18"/>
          <w:szCs w:val="18"/>
        </w:rPr>
        <w:t>?</w:t>
      </w:r>
      <w:r w:rsidR="00D151E3">
        <w:rPr>
          <w:rFonts w:ascii="Arial" w:hAnsi="Arial" w:cs="Arial"/>
          <w:spacing w:val="-1"/>
          <w:sz w:val="18"/>
          <w:szCs w:val="18"/>
        </w:rPr>
        <w:t>:</w:t>
      </w:r>
      <w:proofErr w:type="gramEnd"/>
      <w:r w:rsidRPr="001A7F97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</w:t>
      </w:r>
      <w:r w:rsidR="00D151E3">
        <w:rPr>
          <w:rFonts w:ascii="Arial" w:hAnsi="Arial" w:cs="Arial"/>
          <w:spacing w:val="-1"/>
          <w:sz w:val="18"/>
          <w:szCs w:val="18"/>
        </w:rPr>
        <w:t>.</w:t>
      </w:r>
    </w:p>
    <w:p w14:paraId="107C2D04" w14:textId="77777777" w:rsidR="00F82F9E" w:rsidRPr="001A7F97" w:rsidRDefault="00F82F9E" w:rsidP="00132B00">
      <w:pPr>
        <w:sectPr w:rsidR="00F82F9E" w:rsidRPr="001A7F97" w:rsidSect="00294870">
          <w:pgSz w:w="16840" w:h="11907" w:orient="landscape" w:code="9"/>
          <w:pgMar w:top="851" w:right="1701" w:bottom="850" w:left="1701" w:header="584" w:footer="720" w:gutter="0"/>
          <w:cols w:space="720"/>
          <w:docGrid w:linePitch="360"/>
        </w:sectPr>
      </w:pPr>
    </w:p>
    <w:p w14:paraId="3698168D" w14:textId="58E8D55C" w:rsidR="009701BE" w:rsidRDefault="007245B1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7245B1">
        <w:rPr>
          <w:noProof/>
        </w:rPr>
        <w:lastRenderedPageBreak/>
        <w:drawing>
          <wp:anchor distT="0" distB="0" distL="114300" distR="114300" simplePos="0" relativeHeight="252061184" behindDoc="0" locked="0" layoutInCell="1" allowOverlap="1" wp14:anchorId="454270A9" wp14:editId="53823627">
            <wp:simplePos x="0" y="0"/>
            <wp:positionH relativeFrom="margin">
              <wp:align>left</wp:align>
            </wp:positionH>
            <wp:positionV relativeFrom="paragraph">
              <wp:posOffset>186552</wp:posOffset>
            </wp:positionV>
            <wp:extent cx="6418472" cy="8340918"/>
            <wp:effectExtent l="0" t="0" r="1905" b="3175"/>
            <wp:wrapSquare wrapText="bothSides"/>
            <wp:docPr id="61" name="Picture 6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8472" cy="8340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214A">
        <w:rPr>
          <w:b/>
          <w:spacing w:val="-3"/>
          <w:sz w:val="24"/>
          <w:szCs w:val="24"/>
        </w:rPr>
        <w:t>DR</w:t>
      </w:r>
      <w:r w:rsidR="008923C8" w:rsidRPr="0017681C">
        <w:rPr>
          <w:b/>
          <w:spacing w:val="-3"/>
          <w:sz w:val="24"/>
          <w:szCs w:val="24"/>
        </w:rPr>
        <w:t xml:space="preserve"> low resolution Interpretation Table </w:t>
      </w:r>
    </w:p>
    <w:p w14:paraId="1B0DE13D" w14:textId="50016B56" w:rsidR="00BB2A94" w:rsidRPr="00BB2A94" w:rsidRDefault="007245B1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7245B1">
        <w:rPr>
          <w:noProof/>
        </w:rPr>
        <w:lastRenderedPageBreak/>
        <w:drawing>
          <wp:anchor distT="0" distB="0" distL="114300" distR="114300" simplePos="0" relativeHeight="252062208" behindDoc="0" locked="0" layoutInCell="1" allowOverlap="1" wp14:anchorId="739447F8" wp14:editId="23A698DA">
            <wp:simplePos x="0" y="0"/>
            <wp:positionH relativeFrom="margin">
              <wp:align>right</wp:align>
            </wp:positionH>
            <wp:positionV relativeFrom="paragraph">
              <wp:posOffset>358140</wp:posOffset>
            </wp:positionV>
            <wp:extent cx="6480810" cy="7803515"/>
            <wp:effectExtent l="0" t="0" r="0" b="6985"/>
            <wp:wrapSquare wrapText="bothSides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7803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B2A94">
        <w:rPr>
          <w:noProof/>
          <w:lang w:eastAsia="sv-SE"/>
        </w:rPr>
        <w:br w:type="page"/>
      </w:r>
    </w:p>
    <w:p w14:paraId="61D0D49C" w14:textId="7FC098E2" w:rsidR="00B47A33" w:rsidRPr="00BB2A94" w:rsidRDefault="007245B1" w:rsidP="00D11404">
      <w:pPr>
        <w:suppressAutoHyphens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7245B1">
        <w:rPr>
          <w:noProof/>
        </w:rPr>
        <w:lastRenderedPageBreak/>
        <w:drawing>
          <wp:anchor distT="0" distB="0" distL="114300" distR="114300" simplePos="0" relativeHeight="252063232" behindDoc="0" locked="0" layoutInCell="1" allowOverlap="1" wp14:anchorId="712C84C8" wp14:editId="1E8E7B7A">
            <wp:simplePos x="0" y="0"/>
            <wp:positionH relativeFrom="margin">
              <wp:align>right</wp:align>
            </wp:positionH>
            <wp:positionV relativeFrom="paragraph">
              <wp:posOffset>223271</wp:posOffset>
            </wp:positionV>
            <wp:extent cx="6480810" cy="8075930"/>
            <wp:effectExtent l="0" t="0" r="0" b="1270"/>
            <wp:wrapSquare wrapText="bothSides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8075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B2A94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7E8698AE" w14:textId="0BBB4BC3" w:rsidR="00B8702E" w:rsidRDefault="00635C96" w:rsidP="00D11404">
      <w:pPr>
        <w:suppressAutoHyphens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635C96">
        <w:rPr>
          <w:noProof/>
        </w:rPr>
        <w:lastRenderedPageBreak/>
        <w:drawing>
          <wp:anchor distT="0" distB="0" distL="114300" distR="114300" simplePos="0" relativeHeight="252064256" behindDoc="0" locked="0" layoutInCell="1" allowOverlap="1" wp14:anchorId="1DB287D9" wp14:editId="4188AA12">
            <wp:simplePos x="0" y="0"/>
            <wp:positionH relativeFrom="margin">
              <wp:align>right</wp:align>
            </wp:positionH>
            <wp:positionV relativeFrom="paragraph">
              <wp:posOffset>32440</wp:posOffset>
            </wp:positionV>
            <wp:extent cx="6480810" cy="8455025"/>
            <wp:effectExtent l="0" t="0" r="0" b="3175"/>
            <wp:wrapSquare wrapText="bothSides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845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8702E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0C9C3BE8" w14:textId="35875063" w:rsidR="00B47A33" w:rsidRDefault="00635C96" w:rsidP="00D11404">
      <w:pPr>
        <w:suppressAutoHyphens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635C96">
        <w:rPr>
          <w:noProof/>
        </w:rPr>
        <w:lastRenderedPageBreak/>
        <w:drawing>
          <wp:anchor distT="0" distB="0" distL="114300" distR="114300" simplePos="0" relativeHeight="252065280" behindDoc="0" locked="0" layoutInCell="1" allowOverlap="1" wp14:anchorId="2CF172A9" wp14:editId="32287A84">
            <wp:simplePos x="0" y="0"/>
            <wp:positionH relativeFrom="margin">
              <wp:align>right</wp:align>
            </wp:positionH>
            <wp:positionV relativeFrom="paragraph">
              <wp:posOffset>119904</wp:posOffset>
            </wp:positionV>
            <wp:extent cx="6480810" cy="8288655"/>
            <wp:effectExtent l="0" t="0" r="0" b="0"/>
            <wp:wrapSquare wrapText="bothSides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8288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9064B5A" w14:textId="748B940D" w:rsidR="008E7020" w:rsidRPr="008E7020" w:rsidRDefault="008E7020" w:rsidP="008E7020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lastRenderedPageBreak/>
        <w:t>1</w:t>
      </w:r>
      <w:r w:rsidRPr="008E7020">
        <w:rPr>
          <w:rFonts w:ascii="Arial" w:hAnsi="Arial" w:cs="Arial"/>
          <w:spacing w:val="-3"/>
          <w:sz w:val="18"/>
          <w:szCs w:val="18"/>
        </w:rPr>
        <w:t>HLA-A, HLA-B and HLA-DRB alleles listed on the IMGT/HLA web page 20</w:t>
      </w:r>
      <w:r w:rsidR="00082CD1">
        <w:rPr>
          <w:rFonts w:ascii="Arial" w:hAnsi="Arial" w:cs="Arial"/>
          <w:spacing w:val="-3"/>
          <w:sz w:val="18"/>
          <w:szCs w:val="18"/>
        </w:rPr>
        <w:t>20</w:t>
      </w:r>
      <w:r w:rsidRPr="008E7020">
        <w:rPr>
          <w:rFonts w:ascii="Arial" w:hAnsi="Arial" w:cs="Arial"/>
          <w:spacing w:val="-3"/>
          <w:sz w:val="18"/>
          <w:szCs w:val="18"/>
        </w:rPr>
        <w:t>-</w:t>
      </w:r>
      <w:r w:rsidR="00082CD1">
        <w:rPr>
          <w:rFonts w:ascii="Arial" w:hAnsi="Arial" w:cs="Arial"/>
          <w:spacing w:val="-3"/>
          <w:sz w:val="18"/>
          <w:szCs w:val="18"/>
        </w:rPr>
        <w:t>April</w:t>
      </w:r>
      <w:r w:rsidRPr="008E7020">
        <w:rPr>
          <w:rFonts w:ascii="Arial" w:hAnsi="Arial" w:cs="Arial"/>
          <w:spacing w:val="-3"/>
          <w:sz w:val="18"/>
          <w:szCs w:val="18"/>
        </w:rPr>
        <w:t>-</w:t>
      </w:r>
      <w:r w:rsidR="00082CD1">
        <w:rPr>
          <w:rFonts w:ascii="Arial" w:hAnsi="Arial" w:cs="Arial"/>
          <w:spacing w:val="-3"/>
          <w:sz w:val="18"/>
          <w:szCs w:val="18"/>
        </w:rPr>
        <w:t>20</w:t>
      </w:r>
      <w:r w:rsidRPr="008E7020">
        <w:rPr>
          <w:rFonts w:ascii="Arial" w:hAnsi="Arial" w:cs="Arial"/>
          <w:spacing w:val="-3"/>
          <w:sz w:val="18"/>
          <w:szCs w:val="18"/>
        </w:rPr>
        <w:t>, release 3.</w:t>
      </w:r>
      <w:r w:rsidR="00082CD1">
        <w:rPr>
          <w:rFonts w:ascii="Arial" w:hAnsi="Arial" w:cs="Arial"/>
          <w:spacing w:val="-3"/>
          <w:sz w:val="18"/>
          <w:szCs w:val="18"/>
        </w:rPr>
        <w:t>40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62" w:history="1">
        <w:r w:rsidRPr="008E7020">
          <w:rPr>
            <w:rStyle w:val="Hyperli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>.</w:t>
      </w:r>
    </w:p>
    <w:p w14:paraId="25CEAAB3" w14:textId="77777777" w:rsidR="00C00141" w:rsidRPr="008E7020" w:rsidRDefault="00C00141" w:rsidP="001D20E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8E7020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8E7020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8E7020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63" w:history="1">
        <w:r w:rsidRPr="008E7020">
          <w:rPr>
            <w:rStyle w:val="Hyperli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8E7020">
        <w:rPr>
          <w:rFonts w:cs="Arial"/>
          <w:spacing w:val="-3"/>
          <w:sz w:val="18"/>
          <w:szCs w:val="18"/>
        </w:rPr>
        <w:t>.</w:t>
      </w:r>
    </w:p>
    <w:p w14:paraId="047760DC" w14:textId="77777777" w:rsidR="00302BA7" w:rsidRPr="008E7020" w:rsidRDefault="00C00141" w:rsidP="001D20E6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  <w:vertAlign w:val="superscript"/>
        </w:rPr>
      </w:pPr>
      <w:r w:rsidRPr="008E7020">
        <w:rPr>
          <w:rFonts w:cs="Arial"/>
          <w:b/>
          <w:spacing w:val="-1"/>
          <w:sz w:val="18"/>
          <w:szCs w:val="18"/>
          <w:vertAlign w:val="superscript"/>
        </w:rPr>
        <w:t>3</w:t>
      </w:r>
      <w:r w:rsidRPr="008E7020">
        <w:rPr>
          <w:rFonts w:cs="Arial"/>
          <w:spacing w:val="-1"/>
          <w:sz w:val="18"/>
          <w:szCs w:val="18"/>
        </w:rPr>
        <w:t xml:space="preserve">The serological reactivity of all DRB alleles is not known. </w:t>
      </w:r>
      <w:r w:rsidRPr="008E7020">
        <w:rPr>
          <w:rFonts w:cs="Arial"/>
          <w:sz w:val="18"/>
          <w:szCs w:val="18"/>
        </w:rPr>
        <w:t>The grouping of not serologically defined alleles is taken from Tissue Antigens 73, 95-170, 2009.</w:t>
      </w:r>
    </w:p>
    <w:p w14:paraId="72CB8480" w14:textId="77777777" w:rsidR="00C00141" w:rsidRPr="008E7020" w:rsidRDefault="00C00141" w:rsidP="00C00141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8E7020">
        <w:rPr>
          <w:rFonts w:ascii="Arial" w:hAnsi="Arial"/>
          <w:spacing w:val="-3"/>
          <w:sz w:val="18"/>
          <w:szCs w:val="18"/>
        </w:rPr>
        <w:t xml:space="preserve">The HLA-DRB1, -DRB3, -DRB4 and </w:t>
      </w:r>
      <w:r w:rsidR="006C5BEA" w:rsidRPr="008E7020">
        <w:rPr>
          <w:rFonts w:ascii="Arial" w:hAnsi="Arial"/>
          <w:spacing w:val="-3"/>
          <w:sz w:val="18"/>
          <w:szCs w:val="18"/>
        </w:rPr>
        <w:t>-</w:t>
      </w:r>
      <w:r w:rsidRPr="008E7020">
        <w:rPr>
          <w:rFonts w:ascii="Arial" w:hAnsi="Arial"/>
          <w:spacing w:val="-3"/>
          <w:sz w:val="18"/>
          <w:szCs w:val="18"/>
        </w:rPr>
        <w:t>DRB5</w:t>
      </w:r>
      <w:r w:rsidRPr="008E7020">
        <w:rPr>
          <w:rFonts w:ascii="Arial" w:hAnsi="Arial" w:cs="Arial"/>
          <w:sz w:val="18"/>
          <w:szCs w:val="18"/>
        </w:rPr>
        <w:t xml:space="preserve"> </w:t>
      </w:r>
      <w:r w:rsidRPr="008E7020">
        <w:rPr>
          <w:rFonts w:ascii="Arial" w:hAnsi="Arial"/>
          <w:spacing w:val="-3"/>
          <w:sz w:val="18"/>
          <w:szCs w:val="18"/>
        </w:rPr>
        <w:t xml:space="preserve">alleles will be grouped into their corresponding serological specificities, except </w:t>
      </w:r>
      <w:r w:rsidRPr="008E7020">
        <w:rPr>
          <w:rFonts w:ascii="Arial" w:hAnsi="Arial" w:cs="Arial"/>
          <w:sz w:val="18"/>
          <w:szCs w:val="18"/>
        </w:rPr>
        <w:t xml:space="preserve">that following alleles </w:t>
      </w:r>
      <w:r w:rsidRPr="008E7020">
        <w:rPr>
          <w:rFonts w:ascii="Arial" w:hAnsi="Arial"/>
          <w:spacing w:val="-1"/>
          <w:sz w:val="18"/>
          <w:szCs w:val="18"/>
        </w:rPr>
        <w:t>give rise to identical amplification patterns</w:t>
      </w:r>
      <w:r w:rsidRPr="008E7020">
        <w:rPr>
          <w:rFonts w:ascii="Arial" w:hAnsi="Arial" w:cs="Arial"/>
          <w:sz w:val="18"/>
          <w:szCs w:val="18"/>
        </w:rPr>
        <w:t xml:space="preserve">: </w:t>
      </w:r>
    </w:p>
    <w:p w14:paraId="04A725A1" w14:textId="77777777" w:rsidR="00C00141" w:rsidRPr="0044167F" w:rsidRDefault="00C00141" w:rsidP="00C0014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rPr>
          <w:rFonts w:ascii="Arial" w:hAnsi="Arial" w:cs="Arial"/>
          <w:b/>
          <w:color w:val="FF0000"/>
          <w:spacing w:val="-3"/>
          <w:sz w:val="18"/>
          <w:szCs w:val="18"/>
          <w:highlight w:val="yellow"/>
          <w:vertAlign w:val="superscript"/>
        </w:rPr>
      </w:pPr>
    </w:p>
    <w:tbl>
      <w:tblPr>
        <w:tblStyle w:val="A-SSP"/>
        <w:tblW w:w="10065" w:type="dxa"/>
        <w:tblLook w:val="04A0" w:firstRow="1" w:lastRow="0" w:firstColumn="1" w:lastColumn="0" w:noHBand="0" w:noVBand="1"/>
      </w:tblPr>
      <w:tblGrid>
        <w:gridCol w:w="3969"/>
        <w:gridCol w:w="6096"/>
      </w:tblGrid>
      <w:tr w:rsidR="00185DAB" w:rsidRPr="00185DAB" w14:paraId="1A363E97" w14:textId="77777777" w:rsidTr="00953B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3969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3251DA35" w14:textId="77777777" w:rsidR="00185DAB" w:rsidRPr="00185DAB" w:rsidRDefault="00185DAB" w:rsidP="00E4389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bookmarkStart w:id="2" w:name="_Hlk52367212"/>
            <w:r w:rsidRPr="00185DAB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6096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092CE412" w14:textId="77777777" w:rsidR="00185DAB" w:rsidRPr="00185DAB" w:rsidRDefault="00185DAB" w:rsidP="00E4389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185DAB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953B54" w:rsidRPr="00185DAB" w14:paraId="010A9A0D" w14:textId="77777777" w:rsidTr="00953B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969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2E0BD53D" w14:textId="1E38AE86" w:rsidR="00953B54" w:rsidRPr="00953B54" w:rsidRDefault="00953B54" w:rsidP="00953B5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 xml:space="preserve">DRB1*03:126, </w:t>
            </w:r>
            <w:r w:rsidR="00AA26E1"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953B54">
              <w:rPr>
                <w:spacing w:val="-3"/>
                <w:sz w:val="18"/>
                <w:szCs w:val="18"/>
                <w:lang w:eastAsia="sv-SE"/>
              </w:rPr>
              <w:t>14:179</w:t>
            </w:r>
          </w:p>
        </w:tc>
        <w:tc>
          <w:tcPr>
            <w:tcW w:w="6096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17004959" w14:textId="089AB061" w:rsidR="00953B54" w:rsidRPr="00953B54" w:rsidRDefault="00953B54" w:rsidP="00953B5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>DRB1</w:t>
            </w:r>
            <w:r w:rsidR="00AA26E1" w:rsidRPr="00AA26E1">
              <w:rPr>
                <w:spacing w:val="-3"/>
                <w:sz w:val="18"/>
                <w:szCs w:val="18"/>
                <w:lang w:eastAsia="sv-SE"/>
              </w:rPr>
              <w:t xml:space="preserve">*11:264, </w:t>
            </w:r>
            <w:r w:rsidR="00AA26E1">
              <w:rPr>
                <w:spacing w:val="-3"/>
                <w:sz w:val="18"/>
                <w:szCs w:val="18"/>
                <w:lang w:eastAsia="sv-SE"/>
              </w:rPr>
              <w:t>DRB1*</w:t>
            </w:r>
            <w:r w:rsidR="00AA26E1" w:rsidRPr="00AA26E1">
              <w:rPr>
                <w:spacing w:val="-3"/>
                <w:sz w:val="18"/>
                <w:szCs w:val="18"/>
                <w:lang w:eastAsia="sv-SE"/>
              </w:rPr>
              <w:t>13:05:01-13:05:03, 13:07:01-13:07:02, 13:11:01-13:11:02, 13:14:01-13:14:03, 13:21:01-13:21:02, 13:42:01-13:42:02, 13:46, 13:49-13:50:03, 13:62, 13:100, 13:108, 13:132, 13:136, 13:150, 13:169, 13:189, 13:199, 13:203, 13:229, 13:246, 13:284</w:t>
            </w:r>
          </w:p>
        </w:tc>
      </w:tr>
      <w:tr w:rsidR="00953B54" w:rsidRPr="00185DAB" w14:paraId="7247C78F" w14:textId="77777777" w:rsidTr="00185DA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969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0EC4997A" w14:textId="3EA6A450" w:rsidR="00953B54" w:rsidRPr="00953B54" w:rsidRDefault="00953B54" w:rsidP="00953B5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 xml:space="preserve">DRB1*08:09:02, </w:t>
            </w:r>
            <w:r w:rsidR="00AA26E1"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953B54">
              <w:rPr>
                <w:spacing w:val="-3"/>
                <w:sz w:val="18"/>
                <w:szCs w:val="18"/>
                <w:lang w:eastAsia="sv-SE"/>
              </w:rPr>
              <w:t>14:15</w:t>
            </w:r>
          </w:p>
        </w:tc>
        <w:tc>
          <w:tcPr>
            <w:tcW w:w="6096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27408C01" w14:textId="79F9A385" w:rsidR="00953B54" w:rsidRPr="00953B54" w:rsidRDefault="00953B54" w:rsidP="00953B5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 xml:space="preserve">DRB1*12:57, </w:t>
            </w:r>
            <w:r w:rsidRPr="00953B54">
              <w:rPr>
                <w:iCs/>
                <w:spacing w:val="-3"/>
                <w:sz w:val="18"/>
                <w:szCs w:val="18"/>
                <w:lang w:eastAsia="sv-SE"/>
              </w:rPr>
              <w:t>DRB3*02:111</w:t>
            </w:r>
          </w:p>
        </w:tc>
      </w:tr>
      <w:tr w:rsidR="00953B54" w:rsidRPr="00185DAB" w14:paraId="57DD288F" w14:textId="77777777" w:rsidTr="00185D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969" w:type="dxa"/>
            <w:tcBorders>
              <w:left w:val="nil"/>
              <w:right w:val="single" w:sz="2" w:space="0" w:color="A6A6A6" w:themeColor="background1" w:themeShade="A6"/>
            </w:tcBorders>
          </w:tcPr>
          <w:p w14:paraId="46BF9C31" w14:textId="14D0FB2F" w:rsidR="00953B54" w:rsidRPr="00953B54" w:rsidRDefault="00953B54" w:rsidP="00953B5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>DRB1</w:t>
            </w:r>
            <w:r w:rsidR="00AA26E1" w:rsidRPr="00AA26E1">
              <w:rPr>
                <w:spacing w:val="-3"/>
                <w:sz w:val="18"/>
                <w:szCs w:val="18"/>
                <w:lang w:eastAsia="sv-SE"/>
              </w:rPr>
              <w:t xml:space="preserve">*08:20, </w:t>
            </w:r>
            <w:r w:rsidR="00AA26E1">
              <w:rPr>
                <w:spacing w:val="-3"/>
                <w:sz w:val="18"/>
                <w:szCs w:val="18"/>
                <w:lang w:eastAsia="sv-SE"/>
              </w:rPr>
              <w:t>DRB1*</w:t>
            </w:r>
            <w:r w:rsidR="00AA26E1" w:rsidRPr="00AA26E1">
              <w:rPr>
                <w:spacing w:val="-3"/>
                <w:sz w:val="18"/>
                <w:szCs w:val="18"/>
                <w:lang w:eastAsia="sv-SE"/>
              </w:rPr>
              <w:t>13:18, 13:47, 13:55, 13:158, 13:164, 13:232, 13:286</w:t>
            </w:r>
          </w:p>
        </w:tc>
        <w:tc>
          <w:tcPr>
            <w:tcW w:w="6096" w:type="dxa"/>
            <w:tcBorders>
              <w:left w:val="single" w:sz="2" w:space="0" w:color="A6A6A6" w:themeColor="background1" w:themeShade="A6"/>
              <w:right w:val="nil"/>
            </w:tcBorders>
          </w:tcPr>
          <w:p w14:paraId="3FD7E0F0" w14:textId="6A65AABF" w:rsidR="00953B54" w:rsidRPr="00953B54" w:rsidRDefault="00953B54" w:rsidP="00953B5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>DRB1</w:t>
            </w:r>
            <w:r w:rsidR="00AA26E1" w:rsidRPr="00AA26E1">
              <w:rPr>
                <w:spacing w:val="-3"/>
                <w:sz w:val="18"/>
                <w:szCs w:val="18"/>
                <w:lang w:eastAsia="sv-SE"/>
              </w:rPr>
              <w:t xml:space="preserve">*13:13, 13:119, 13:154, 13:156, </w:t>
            </w:r>
            <w:r w:rsidR="00AA26E1">
              <w:rPr>
                <w:spacing w:val="-3"/>
                <w:sz w:val="18"/>
                <w:szCs w:val="18"/>
                <w:lang w:eastAsia="sv-SE"/>
              </w:rPr>
              <w:t>DRB1*</w:t>
            </w:r>
            <w:r w:rsidR="00AA26E1" w:rsidRPr="00AA26E1">
              <w:rPr>
                <w:spacing w:val="-3"/>
                <w:sz w:val="18"/>
                <w:szCs w:val="18"/>
                <w:lang w:eastAsia="sv-SE"/>
              </w:rPr>
              <w:t>14:84, 14:116, 14:144</w:t>
            </w:r>
          </w:p>
        </w:tc>
      </w:tr>
      <w:tr w:rsidR="00953B54" w:rsidRPr="00185DAB" w14:paraId="23E241D4" w14:textId="77777777" w:rsidTr="00AA26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969" w:type="dxa"/>
            <w:tcBorders>
              <w:left w:val="nil"/>
              <w:bottom w:val="nil"/>
              <w:right w:val="single" w:sz="2" w:space="0" w:color="A6A6A6" w:themeColor="background1" w:themeShade="A6"/>
            </w:tcBorders>
          </w:tcPr>
          <w:p w14:paraId="5A69D9D4" w14:textId="2C9D7E8F" w:rsidR="00953B54" w:rsidRPr="00953B54" w:rsidRDefault="00953B54" w:rsidP="00953B5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 xml:space="preserve">DRB1*08:31, </w:t>
            </w:r>
            <w:r w:rsidR="00AA26E1"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953B54">
              <w:rPr>
                <w:spacing w:val="-3"/>
                <w:sz w:val="18"/>
                <w:szCs w:val="18"/>
                <w:lang w:eastAsia="sv-SE"/>
              </w:rPr>
              <w:t>11:05, 11:209</w:t>
            </w:r>
          </w:p>
        </w:tc>
        <w:tc>
          <w:tcPr>
            <w:tcW w:w="6096" w:type="dxa"/>
            <w:tcBorders>
              <w:left w:val="single" w:sz="2" w:space="0" w:color="A6A6A6" w:themeColor="background1" w:themeShade="A6"/>
              <w:bottom w:val="nil"/>
              <w:right w:val="nil"/>
            </w:tcBorders>
          </w:tcPr>
          <w:p w14:paraId="29D678BA" w14:textId="28FAC4BB" w:rsidR="00953B54" w:rsidRPr="00953B54" w:rsidRDefault="00953B54" w:rsidP="00953B5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>DRB1*13:44, 13:86, 13:206, 14:183</w:t>
            </w:r>
          </w:p>
        </w:tc>
      </w:tr>
      <w:tr w:rsidR="00953B54" w:rsidRPr="00185DAB" w14:paraId="30BCB07A" w14:textId="77777777" w:rsidTr="00AA2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969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3A0415B8" w14:textId="21F2148F" w:rsidR="00953B54" w:rsidRPr="00953B54" w:rsidRDefault="00953B54" w:rsidP="00953B5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 xml:space="preserve">DRB1*08:41, 08:75, </w:t>
            </w:r>
            <w:r w:rsidR="00AA26E1"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953B54">
              <w:rPr>
                <w:spacing w:val="-3"/>
                <w:sz w:val="18"/>
                <w:szCs w:val="18"/>
                <w:lang w:eastAsia="sv-SE"/>
              </w:rPr>
              <w:t>11:67, 11:193:01-11:193:02</w:t>
            </w:r>
          </w:p>
        </w:tc>
        <w:tc>
          <w:tcPr>
            <w:tcW w:w="6096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49C1F40F" w14:textId="1126591C" w:rsidR="00953B54" w:rsidRPr="00953B54" w:rsidRDefault="00953B54" w:rsidP="00953B5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>DRB1*13:235, 14:98</w:t>
            </w:r>
          </w:p>
        </w:tc>
      </w:tr>
      <w:bookmarkEnd w:id="2"/>
    </w:tbl>
    <w:p w14:paraId="29E36C30" w14:textId="77777777" w:rsidR="00DB05C9" w:rsidRPr="001D20E6" w:rsidRDefault="00DB05C9" w:rsidP="001D3CC0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</w:p>
    <w:p w14:paraId="5AE7651B" w14:textId="476056BF" w:rsidR="00667B8B" w:rsidRPr="00667B8B" w:rsidRDefault="00667B8B" w:rsidP="001D3CC0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  <w:u w:val="single"/>
        </w:rPr>
      </w:pPr>
      <w:r>
        <w:rPr>
          <w:rFonts w:cs="Arial"/>
          <w:spacing w:val="-1"/>
          <w:sz w:val="18"/>
          <w:szCs w:val="18"/>
          <w:u w:val="single"/>
        </w:rPr>
        <w:t>Abbreviations</w:t>
      </w:r>
    </w:p>
    <w:p w14:paraId="14BA48EE" w14:textId="02053BEC" w:rsidR="001D3CC0" w:rsidRPr="001D20E6" w:rsidRDefault="001D3CC0" w:rsidP="001D3CC0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  <w:r w:rsidRPr="001D20E6">
        <w:rPr>
          <w:rFonts w:cs="Arial"/>
          <w:spacing w:val="-1"/>
          <w:sz w:val="18"/>
          <w:szCs w:val="18"/>
        </w:rPr>
        <w:t>w</w:t>
      </w:r>
      <w:r w:rsidR="00AA26E1">
        <w:rPr>
          <w:rFonts w:cs="Arial"/>
          <w:spacing w:val="-1"/>
          <w:sz w:val="18"/>
          <w:szCs w:val="18"/>
        </w:rPr>
        <w:t>:</w:t>
      </w:r>
      <w:r w:rsidRPr="001D20E6">
        <w:rPr>
          <w:rFonts w:cs="Arial"/>
          <w:spacing w:val="-1"/>
          <w:sz w:val="18"/>
          <w:szCs w:val="18"/>
        </w:rPr>
        <w:t xml:space="preserve"> might be weakly amplified.</w:t>
      </w:r>
    </w:p>
    <w:p w14:paraId="498C7D9F" w14:textId="785EE015" w:rsidR="00066EC6" w:rsidRPr="009030ED" w:rsidRDefault="00066EC6" w:rsidP="00066EC6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</w:rPr>
      </w:pPr>
      <w:proofErr w:type="gramStart"/>
      <w:r w:rsidRPr="001D20E6">
        <w:rPr>
          <w:rFonts w:ascii="Arial" w:hAnsi="Arial" w:cs="Arial"/>
          <w:spacing w:val="-1"/>
          <w:sz w:val="18"/>
          <w:szCs w:val="18"/>
        </w:rPr>
        <w:t>?</w:t>
      </w:r>
      <w:r w:rsidR="00AA26E1">
        <w:rPr>
          <w:rFonts w:ascii="Arial" w:hAnsi="Arial" w:cs="Arial"/>
          <w:spacing w:val="-1"/>
          <w:sz w:val="18"/>
          <w:szCs w:val="18"/>
        </w:rPr>
        <w:t>:</w:t>
      </w:r>
      <w:proofErr w:type="gramEnd"/>
      <w:r w:rsidRPr="001D20E6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.</w:t>
      </w:r>
    </w:p>
    <w:p w14:paraId="2DBC0837" w14:textId="77777777" w:rsidR="005246EC" w:rsidRDefault="005246EC" w:rsidP="00935B4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2193FC73" w14:textId="375F96CE" w:rsidR="00C60B74" w:rsidRDefault="00C60B74" w:rsidP="00C73C5F">
      <w:pPr>
        <w:tabs>
          <w:tab w:val="left" w:pos="1916"/>
        </w:tabs>
        <w:rPr>
          <w:sz w:val="18"/>
          <w:szCs w:val="18"/>
        </w:rPr>
      </w:pPr>
    </w:p>
    <w:p w14:paraId="69293F97" w14:textId="6E796D21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435C6CB2" w14:textId="4BC2BD1C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08DDA9DA" w14:textId="3AC9B908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67CC4185" w14:textId="21FA6E73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1F6BF12B" w14:textId="0B0FCBBA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78074E85" w14:textId="4B5C4E1C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2F2D6383" w14:textId="7B4F5C2C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2E8FFE0B" w14:textId="6511C1C9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75443B65" w14:textId="55A789CD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175E5DE8" w14:textId="1A455E5B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72419110" w14:textId="58670201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02C4CF7C" w14:textId="535889D5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06AC9CA8" w14:textId="27028F35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283CA43F" w14:textId="3975BD02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74E0D170" w14:textId="6FCF9C1D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0AA4EA11" w14:textId="73B44672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65FF6D10" w14:textId="1307DD26" w:rsidR="00394019" w:rsidRPr="00394019" w:rsidRDefault="00394019" w:rsidP="00C73C5F">
      <w:pPr>
        <w:tabs>
          <w:tab w:val="left" w:pos="1916"/>
        </w:tabs>
        <w:rPr>
          <w:sz w:val="12"/>
          <w:szCs w:val="18"/>
        </w:rPr>
      </w:pPr>
    </w:p>
    <w:p w14:paraId="68878029" w14:textId="77777777" w:rsidR="00394019" w:rsidRDefault="0039401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5C3561DE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06F864DB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0241EBEC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36045F5A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60CAD663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608F8AE0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7DCF9753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1FED5732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6F36DF5F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272420EC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300FB64E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65D1AD7E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61D9FF1C" w14:textId="77777777" w:rsidR="00394019" w:rsidRDefault="0039401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5F33D9FF" w14:textId="387D42B7" w:rsidR="00394019" w:rsidRPr="0039126C" w:rsidRDefault="00394019" w:rsidP="0039126C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sectPr w:rsidR="00394019" w:rsidRPr="0039126C" w:rsidSect="00294870">
      <w:pgSz w:w="11907" w:h="16840" w:code="9"/>
      <w:pgMar w:top="1701" w:right="850" w:bottom="1701" w:left="851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8E2955" w14:textId="77777777" w:rsidR="001676C7" w:rsidRDefault="001676C7">
      <w:r>
        <w:separator/>
      </w:r>
    </w:p>
  </w:endnote>
  <w:endnote w:type="continuationSeparator" w:id="0">
    <w:p w14:paraId="53D7F354" w14:textId="77777777" w:rsidR="001676C7" w:rsidRDefault="001676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F0A2CA" w14:textId="2F26167C" w:rsidR="00835452" w:rsidRPr="00060351" w:rsidRDefault="00893C0A" w:rsidP="00BD04A7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>
      <w:rPr>
        <w:rFonts w:ascii="Arial" w:hAnsi="Arial" w:cs="Arial"/>
        <w:i/>
        <w:lang w:val="en-US"/>
      </w:rPr>
      <w:t>CareDx</w:t>
    </w:r>
    <w:r w:rsidR="00835452" w:rsidRPr="00060351">
      <w:rPr>
        <w:rFonts w:ascii="Arial" w:hAnsi="Arial" w:cs="Arial"/>
        <w:lang w:val="en-US"/>
      </w:rPr>
      <w:t xml:space="preserve"> AB</w:t>
    </w:r>
    <w:r w:rsidR="00835452" w:rsidRPr="00060351">
      <w:rPr>
        <w:rFonts w:ascii="Arial" w:hAnsi="Arial" w:cs="Arial"/>
        <w:lang w:val="en-US"/>
      </w:rPr>
      <w:tab/>
    </w:r>
    <w:r w:rsidR="00835452" w:rsidRPr="00060351">
      <w:rPr>
        <w:rFonts w:ascii="Arial" w:hAnsi="Arial" w:cs="Arial"/>
        <w:lang w:val="en-US"/>
      </w:rPr>
      <w:tab/>
    </w:r>
    <w:r w:rsidR="00835452">
      <w:rPr>
        <w:rFonts w:ascii="Arial" w:hAnsi="Arial"/>
      </w:rPr>
      <w:t xml:space="preserve">For </w:t>
    </w:r>
    <w:r w:rsidR="00835452" w:rsidRPr="00CD0CFA">
      <w:rPr>
        <w:rFonts w:ascii="Arial" w:hAnsi="Arial"/>
        <w:i/>
      </w:rPr>
      <w:t>In Vitro</w:t>
    </w:r>
    <w:r w:rsidR="00835452">
      <w:rPr>
        <w:rFonts w:ascii="Arial" w:hAnsi="Arial"/>
      </w:rPr>
      <w:t xml:space="preserve"> Diagnostic Use</w:t>
    </w:r>
    <w:r w:rsidR="00835452" w:rsidRPr="00060351">
      <w:rPr>
        <w:rFonts w:ascii="Arial" w:hAnsi="Arial" w:cs="Arial"/>
        <w:lang w:val="en-US"/>
      </w:rPr>
      <w:t xml:space="preserve"> </w:t>
    </w:r>
  </w:p>
  <w:p w14:paraId="78A1E5AA" w14:textId="77777777" w:rsidR="00835452" w:rsidRPr="00E61910" w:rsidRDefault="00835452" w:rsidP="00BD04A7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75F49321" w14:textId="77777777" w:rsidR="00835452" w:rsidRPr="00AA240A" w:rsidRDefault="00835452" w:rsidP="00BD04A7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42BD5A3D" w14:textId="77777777" w:rsidR="00835452" w:rsidRPr="00A6082E" w:rsidRDefault="00835452" w:rsidP="00AA240A">
    <w:pPr>
      <w:pStyle w:val="Footer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="007D40E2" w:rsidRPr="00272610">
      <w:rPr>
        <w:rFonts w:ascii="Arial" w:hAnsi="Arial"/>
      </w:rPr>
      <w:t xml:space="preserve">Page </w:t>
    </w:r>
    <w:r w:rsidR="007D40E2" w:rsidRPr="00AA240A">
      <w:rPr>
        <w:rFonts w:ascii="Arial" w:hAnsi="Arial"/>
      </w:rPr>
      <w:fldChar w:fldCharType="begin"/>
    </w:r>
    <w:r w:rsidR="007D40E2" w:rsidRPr="00AA240A">
      <w:rPr>
        <w:rFonts w:ascii="Arial" w:hAnsi="Arial"/>
      </w:rPr>
      <w:instrText xml:space="preserve"> PAGE </w:instrText>
    </w:r>
    <w:r w:rsidR="007D40E2" w:rsidRPr="00AA240A">
      <w:rPr>
        <w:rFonts w:ascii="Arial" w:hAnsi="Arial"/>
      </w:rPr>
      <w:fldChar w:fldCharType="separate"/>
    </w:r>
    <w:r w:rsidR="00970DD9">
      <w:rPr>
        <w:rFonts w:ascii="Arial" w:hAnsi="Arial"/>
        <w:noProof/>
      </w:rPr>
      <w:t>24</w:t>
    </w:r>
    <w:r w:rsidR="007D40E2" w:rsidRPr="00AA240A">
      <w:rPr>
        <w:rFonts w:ascii="Arial" w:hAnsi="Arial"/>
      </w:rPr>
      <w:fldChar w:fldCharType="end"/>
    </w:r>
    <w:r w:rsidR="007D40E2" w:rsidRPr="00272610">
      <w:rPr>
        <w:rFonts w:ascii="Arial" w:hAnsi="Arial"/>
      </w:rPr>
      <w:t xml:space="preserve"> of </w:t>
    </w:r>
    <w:r w:rsidR="007D40E2" w:rsidRPr="00272610">
      <w:rPr>
        <w:rFonts w:ascii="Arial" w:hAnsi="Arial"/>
      </w:rPr>
      <w:fldChar w:fldCharType="begin"/>
    </w:r>
    <w:r w:rsidR="007D40E2" w:rsidRPr="00272610">
      <w:rPr>
        <w:rFonts w:ascii="Arial" w:hAnsi="Arial"/>
      </w:rPr>
      <w:instrText xml:space="preserve"> NUMPAGES </w:instrText>
    </w:r>
    <w:r w:rsidR="007D40E2" w:rsidRPr="00272610">
      <w:rPr>
        <w:rFonts w:ascii="Arial" w:hAnsi="Arial"/>
      </w:rPr>
      <w:fldChar w:fldCharType="separate"/>
    </w:r>
    <w:r w:rsidR="00970DD9">
      <w:rPr>
        <w:rFonts w:ascii="Arial" w:hAnsi="Arial"/>
        <w:noProof/>
      </w:rPr>
      <w:t>49</w:t>
    </w:r>
    <w:r w:rsidR="007D40E2"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DCC33D" w14:textId="77777777" w:rsidR="001676C7" w:rsidRDefault="001676C7">
      <w:r>
        <w:separator/>
      </w:r>
    </w:p>
  </w:footnote>
  <w:footnote w:type="continuationSeparator" w:id="0">
    <w:p w14:paraId="3D11F8CF" w14:textId="77777777" w:rsidR="001676C7" w:rsidRDefault="001676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4E5450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4056324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BFF738" w14:textId="3456E892" w:rsidR="00D06B65" w:rsidRPr="00C13288" w:rsidRDefault="00A54F8C" w:rsidP="00243ECA"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0560" behindDoc="0" locked="0" layoutInCell="1" allowOverlap="1" wp14:anchorId="25FBBD4A" wp14:editId="6F471092">
              <wp:simplePos x="0" y="0"/>
              <wp:positionH relativeFrom="margin">
                <wp:align>right</wp:align>
              </wp:positionH>
              <wp:positionV relativeFrom="paragraph">
                <wp:posOffset>11913</wp:posOffset>
              </wp:positionV>
              <wp:extent cx="2027783" cy="495300"/>
              <wp:effectExtent l="0" t="0" r="10795" b="19685"/>
              <wp:wrapNone/>
              <wp:docPr id="9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7783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B535C7A" w14:textId="785ADD9C" w:rsidR="00835452" w:rsidRPr="00AE65CF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bookmarkStart w:id="0" w:name="_Hlk9516808"/>
                          <w:r w:rsidR="007B0B89" w:rsidRPr="007B0B89">
                            <w:fldChar w:fldCharType="begin"/>
                          </w:r>
                          <w:r w:rsidR="007B0B89" w:rsidRPr="007B0B89">
                            <w:rPr>
                              <w:sz w:val="18"/>
                              <w:szCs w:val="18"/>
                            </w:rPr>
                            <w:instrText xml:space="preserve"> HYPERLINK "https://labproducts.caredx.com/" </w:instrText>
                          </w:r>
                          <w:r w:rsidR="007B0B89" w:rsidRPr="007B0B89">
                            <w:fldChar w:fldCharType="separate"/>
                          </w:r>
                          <w:r w:rsidR="007B0B89" w:rsidRPr="007B0B89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="007B0B89" w:rsidRPr="007B0B89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end"/>
                          </w:r>
                          <w:bookmarkEnd w:id="0"/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5FBBD4A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108.45pt;margin-top:.95pt;width:159.65pt;height:39pt;z-index:251650560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">
              <v:textbox style="mso-fit-shape-to-text:t">
                <w:txbxContent>
                  <w:p w14:paraId="0B535C7A" w14:textId="785ADD9C" w:rsidR="00835452" w:rsidRPr="00AE65CF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bookmarkStart w:id="1" w:name="_Hlk9516808"/>
                    <w:r w:rsidR="007B0B89" w:rsidRPr="007B0B89">
                      <w:fldChar w:fldCharType="begin"/>
                    </w:r>
                    <w:r w:rsidR="007B0B89" w:rsidRPr="007B0B89">
                      <w:rPr>
                        <w:sz w:val="18"/>
                        <w:szCs w:val="18"/>
                      </w:rPr>
                      <w:instrText xml:space="preserve"> HYPERLINK "https://labproducts.caredx.com/" </w:instrText>
                    </w:r>
                    <w:r w:rsidR="007B0B89" w:rsidRPr="007B0B89">
                      <w:fldChar w:fldCharType="separate"/>
                    </w:r>
                    <w:r w:rsidR="007B0B89" w:rsidRPr="007B0B89">
                      <w:rPr>
                        <w:rStyle w:val="Hyperli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="007B0B89" w:rsidRPr="007B0B89">
                      <w:rPr>
                        <w:rStyle w:val="Hyperlink"/>
                        <w:rFonts w:ascii="Arial" w:hAnsi="Arial" w:cs="Arial"/>
                        <w:sz w:val="18"/>
                        <w:szCs w:val="18"/>
                      </w:rPr>
                      <w:fldChar w:fldCharType="end"/>
                    </w:r>
                    <w:bookmarkEnd w:id="1"/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C60B74" w:rsidRPr="005B3919">
      <w:rPr>
        <w:noProof/>
        <w:lang w:val="sv-SE" w:eastAsia="sv-SE"/>
      </w:rPr>
      <w:drawing>
        <wp:anchor distT="0" distB="0" distL="114300" distR="114300" simplePos="0" relativeHeight="251659264" behindDoc="0" locked="0" layoutInCell="1" allowOverlap="1" wp14:anchorId="7D640E48" wp14:editId="0284EE13">
          <wp:simplePos x="0" y="0"/>
          <wp:positionH relativeFrom="margin">
            <wp:posOffset>-120575</wp:posOffset>
          </wp:positionH>
          <wp:positionV relativeFrom="paragraph">
            <wp:posOffset>-29523</wp:posOffset>
          </wp:positionV>
          <wp:extent cx="1269365" cy="173355"/>
          <wp:effectExtent l="0" t="0" r="6985" b="0"/>
          <wp:wrapSquare wrapText="bothSides"/>
          <wp:docPr id="7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9365" cy="173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91DB8">
      <w:rPr>
        <w:noProof/>
        <w:lang w:val="sv-SE" w:eastAsia="sv-SE"/>
      </w:rPr>
      <mc:AlternateContent>
        <mc:Choice Requires="wps">
          <w:drawing>
            <wp:anchor distT="0" distB="0" distL="114300" distR="114300" simplePos="0" relativeHeight="251652608" behindDoc="0" locked="0" layoutInCell="1" allowOverlap="1" wp14:anchorId="40AE0394" wp14:editId="6CEDD717">
              <wp:simplePos x="0" y="0"/>
              <wp:positionH relativeFrom="column">
                <wp:posOffset>1212215</wp:posOffset>
              </wp:positionH>
              <wp:positionV relativeFrom="paragraph">
                <wp:posOffset>-140335</wp:posOffset>
              </wp:positionV>
              <wp:extent cx="288290" cy="300990"/>
              <wp:effectExtent l="0" t="0" r="0" b="0"/>
              <wp:wrapNone/>
              <wp:docPr id="10" name="Rektangel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88290" cy="3009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E77B93A" w14:textId="77777777" w:rsidR="005F150D" w:rsidRPr="00F66008" w:rsidRDefault="005F150D" w:rsidP="005F150D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0AE0394" id="Rektangel 2" o:spid="_x0000_s1027" style="position:absolute;margin-left:95.45pt;margin-top:-11.05pt;width:22.7pt;height:23.7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" filled="f" stroked="f">
              <v:textbox style="mso-fit-shape-to-text:t">
                <w:txbxContent>
                  <w:p w14:paraId="2E77B93A" w14:textId="77777777" w:rsidR="005F150D" w:rsidRPr="00F66008" w:rsidRDefault="005F150D" w:rsidP="005F150D">
                    <w:pPr>
                      <w:pStyle w:val="NormalWeb"/>
                      <w:spacing w:before="0" w:beforeAutospacing="0" w:after="0" w:afterAutospacing="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rect>
          </w:pict>
        </mc:Fallback>
      </mc:AlternateContent>
    </w:r>
    <w:r w:rsidR="00243ECA">
      <w:rPr>
        <w:rFonts w:ascii="Arial" w:hAnsi="Arial" w:cs="Arial"/>
        <w:b/>
        <w:sz w:val="20"/>
        <w:szCs w:val="20"/>
      </w:rPr>
      <w:t xml:space="preserve">                             </w:t>
    </w:r>
    <w:r w:rsidR="008337B0">
      <w:rPr>
        <w:rFonts w:ascii="Arial" w:hAnsi="Arial" w:cs="Arial"/>
        <w:b/>
        <w:sz w:val="20"/>
        <w:szCs w:val="20"/>
      </w:rPr>
      <w:t>HLA-A-B-</w:t>
    </w:r>
    <w:r w:rsidR="00583BF2">
      <w:rPr>
        <w:rFonts w:ascii="Arial" w:hAnsi="Arial" w:cs="Arial"/>
        <w:b/>
        <w:sz w:val="20"/>
        <w:szCs w:val="20"/>
      </w:rPr>
      <w:t>DR SSP</w:t>
    </w:r>
    <w:r w:rsidR="008337B0">
      <w:rPr>
        <w:rFonts w:ascii="Arial" w:hAnsi="Arial" w:cs="Arial"/>
        <w:b/>
        <w:sz w:val="20"/>
        <w:szCs w:val="20"/>
      </w:rPr>
      <w:t xml:space="preserve"> Combi Tray</w:t>
    </w:r>
  </w:p>
  <w:p w14:paraId="747BF06A" w14:textId="146998DF" w:rsidR="00D06B65" w:rsidRPr="0026530B" w:rsidRDefault="00781EC4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proofErr w:type="spellStart"/>
    <w:r>
      <w:rPr>
        <w:rFonts w:ascii="Arial" w:hAnsi="Arial" w:cs="Arial"/>
        <w:sz w:val="20"/>
        <w:szCs w:val="20"/>
        <w:lang w:val="es-ES"/>
      </w:rPr>
      <w:t>September</w:t>
    </w:r>
    <w:proofErr w:type="spellEnd"/>
    <w:r w:rsidR="00394019" w:rsidRPr="0026530B">
      <w:rPr>
        <w:rFonts w:ascii="Arial" w:hAnsi="Arial" w:cs="Arial"/>
        <w:sz w:val="20"/>
        <w:szCs w:val="20"/>
        <w:lang w:val="es-ES"/>
      </w:rPr>
      <w:t xml:space="preserve"> 20</w:t>
    </w:r>
    <w:r w:rsidR="00893C0A" w:rsidRPr="0026530B">
      <w:rPr>
        <w:rFonts w:ascii="Arial" w:hAnsi="Arial" w:cs="Arial"/>
        <w:sz w:val="20"/>
        <w:szCs w:val="20"/>
        <w:lang w:val="es-ES"/>
      </w:rPr>
      <w:t>20</w:t>
    </w:r>
    <w:r w:rsidR="0088058D" w:rsidRPr="0026530B">
      <w:rPr>
        <w:rFonts w:ascii="Arial" w:hAnsi="Arial" w:cs="Arial"/>
        <w:b/>
        <w:sz w:val="20"/>
        <w:szCs w:val="20"/>
        <w:lang w:val="es-ES"/>
      </w:rPr>
      <w:tab/>
    </w:r>
    <w:r w:rsidR="001074EE" w:rsidRPr="0026530B">
      <w:rPr>
        <w:rFonts w:ascii="Arial" w:hAnsi="Arial" w:cs="Arial"/>
        <w:b/>
        <w:sz w:val="20"/>
        <w:szCs w:val="20"/>
        <w:lang w:val="es-ES"/>
      </w:rPr>
      <w:t>101.70</w:t>
    </w:r>
    <w:r w:rsidR="00583BF2" w:rsidRPr="0026530B">
      <w:rPr>
        <w:rFonts w:ascii="Arial" w:hAnsi="Arial" w:cs="Arial"/>
        <w:b/>
        <w:sz w:val="20"/>
        <w:szCs w:val="20"/>
        <w:lang w:val="es-ES"/>
      </w:rPr>
      <w:t>1</w:t>
    </w:r>
    <w:r w:rsidR="008337B0" w:rsidRPr="0026530B">
      <w:rPr>
        <w:rFonts w:ascii="Arial" w:hAnsi="Arial" w:cs="Arial"/>
        <w:b/>
        <w:sz w:val="20"/>
        <w:szCs w:val="20"/>
        <w:lang w:val="es-ES"/>
      </w:rPr>
      <w:t>-24/</w:t>
    </w:r>
    <w:r w:rsidR="00C40560" w:rsidRPr="0026530B">
      <w:rPr>
        <w:rFonts w:ascii="Arial" w:hAnsi="Arial" w:cs="Arial"/>
        <w:b/>
        <w:sz w:val="20"/>
        <w:szCs w:val="20"/>
        <w:lang w:val="es-ES"/>
      </w:rPr>
      <w:t>06 – 24u/06u</w:t>
    </w:r>
    <w:r w:rsidR="008337B0" w:rsidRPr="0026530B">
      <w:rPr>
        <w:rFonts w:ascii="Arial" w:hAnsi="Arial" w:cs="Arial"/>
        <w:b/>
        <w:sz w:val="20"/>
        <w:szCs w:val="20"/>
        <w:lang w:val="es-ES"/>
      </w:rPr>
      <w:t xml:space="preserve"> </w:t>
    </w:r>
  </w:p>
  <w:p w14:paraId="51C300E0" w14:textId="369FE733" w:rsidR="0009433E" w:rsidRPr="0026530B" w:rsidRDefault="0088058D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26530B">
      <w:rPr>
        <w:rFonts w:ascii="Arial" w:hAnsi="Arial" w:cs="Arial"/>
        <w:sz w:val="20"/>
        <w:szCs w:val="20"/>
        <w:lang w:val="es-ES"/>
      </w:rPr>
      <w:t>Rev. No: 0</w:t>
    </w:r>
    <w:r w:rsidR="00BD395D">
      <w:rPr>
        <w:rFonts w:ascii="Arial" w:hAnsi="Arial" w:cs="Arial"/>
        <w:sz w:val="20"/>
        <w:szCs w:val="20"/>
        <w:lang w:val="es-ES"/>
      </w:rPr>
      <w:t>0</w:t>
    </w:r>
    <w:r w:rsidR="00835452" w:rsidRPr="0026530B">
      <w:rPr>
        <w:rFonts w:ascii="Arial" w:hAnsi="Arial" w:cs="Arial"/>
        <w:b/>
        <w:sz w:val="20"/>
        <w:szCs w:val="20"/>
        <w:lang w:val="es-ES"/>
      </w:rPr>
      <w:t xml:space="preserve">                                    </w:t>
    </w:r>
    <w:r w:rsidRPr="0026530B">
      <w:rPr>
        <w:rFonts w:ascii="Arial" w:hAnsi="Arial" w:cs="Arial"/>
        <w:b/>
        <w:sz w:val="20"/>
        <w:szCs w:val="20"/>
        <w:lang w:val="es-ES"/>
      </w:rPr>
      <w:t xml:space="preserve">                             </w:t>
    </w:r>
    <w:r w:rsidR="00781EC4">
      <w:rPr>
        <w:rFonts w:ascii="Arial" w:hAnsi="Arial" w:cs="Arial"/>
        <w:b/>
        <w:sz w:val="20"/>
        <w:szCs w:val="20"/>
        <w:lang w:val="es-ES"/>
      </w:rPr>
      <w:t>4L8</w:t>
    </w:r>
    <w:r w:rsidR="00835452" w:rsidRPr="0026530B">
      <w:rPr>
        <w:rFonts w:ascii="Arial" w:hAnsi="Arial" w:cs="Arial"/>
        <w:b/>
        <w:sz w:val="20"/>
        <w:szCs w:val="20"/>
        <w:lang w:val="es-ES"/>
      </w:rPr>
      <w:t xml:space="preserve"> </w:t>
    </w:r>
  </w:p>
  <w:p w14:paraId="410580A5" w14:textId="77777777" w:rsidR="00835452" w:rsidRPr="0026530B" w:rsidRDefault="0009433E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26530B">
      <w:rPr>
        <w:rFonts w:ascii="Arial" w:hAnsi="Arial" w:cs="Arial"/>
        <w:b/>
        <w:sz w:val="20"/>
        <w:szCs w:val="20"/>
        <w:lang w:val="es-ES"/>
      </w:rPr>
      <w:tab/>
    </w:r>
    <w:r w:rsidR="00835452" w:rsidRPr="0026530B">
      <w:rPr>
        <w:rFonts w:ascii="Arial" w:hAnsi="Arial" w:cs="Arial"/>
        <w:b/>
        <w:sz w:val="20"/>
        <w:szCs w:val="20"/>
        <w:lang w:val="es-ES"/>
      </w:rPr>
      <w:t xml:space="preserve">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64D1139"/>
    <w:multiLevelType w:val="hybridMultilevel"/>
    <w:tmpl w:val="33604372"/>
    <w:lvl w:ilvl="0" w:tplc="C9ECE2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20535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42A08584"/>
    <w:lvl w:ilvl="0" w:tplc="901E5C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sz w:val="18"/>
      </w:r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6"/>
  </w:num>
  <w:num w:numId="2">
    <w:abstractNumId w:val="8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5"/>
  </w:num>
  <w:num w:numId="8">
    <w:abstractNumId w:val="4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15713" style="mso-position-horizontal:center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zAzMzU0MzMwNzFW0lEKTi0uzszPAykwrQUAW1zNxSwAAAA="/>
  </w:docVars>
  <w:rsids>
    <w:rsidRoot w:val="001010A3"/>
    <w:rsid w:val="00001DAD"/>
    <w:rsid w:val="00002731"/>
    <w:rsid w:val="00003741"/>
    <w:rsid w:val="00003A09"/>
    <w:rsid w:val="00003ADC"/>
    <w:rsid w:val="00003C13"/>
    <w:rsid w:val="00011204"/>
    <w:rsid w:val="0001214A"/>
    <w:rsid w:val="00012D10"/>
    <w:rsid w:val="000133A6"/>
    <w:rsid w:val="00020579"/>
    <w:rsid w:val="00020EA2"/>
    <w:rsid w:val="00024005"/>
    <w:rsid w:val="00024ADB"/>
    <w:rsid w:val="0002724A"/>
    <w:rsid w:val="00035EB5"/>
    <w:rsid w:val="0003770A"/>
    <w:rsid w:val="00041B11"/>
    <w:rsid w:val="00042288"/>
    <w:rsid w:val="00043E34"/>
    <w:rsid w:val="00046DCF"/>
    <w:rsid w:val="000530C9"/>
    <w:rsid w:val="00053BA8"/>
    <w:rsid w:val="0005415B"/>
    <w:rsid w:val="00054310"/>
    <w:rsid w:val="00060484"/>
    <w:rsid w:val="00065647"/>
    <w:rsid w:val="00066EC6"/>
    <w:rsid w:val="00070E26"/>
    <w:rsid w:val="00072FF0"/>
    <w:rsid w:val="00073075"/>
    <w:rsid w:val="000732F9"/>
    <w:rsid w:val="00073EB6"/>
    <w:rsid w:val="00074334"/>
    <w:rsid w:val="00076077"/>
    <w:rsid w:val="00076D91"/>
    <w:rsid w:val="00077821"/>
    <w:rsid w:val="00082CD1"/>
    <w:rsid w:val="00083BDE"/>
    <w:rsid w:val="00083CD1"/>
    <w:rsid w:val="000850EA"/>
    <w:rsid w:val="00085E00"/>
    <w:rsid w:val="00093FEC"/>
    <w:rsid w:val="0009433E"/>
    <w:rsid w:val="0009559A"/>
    <w:rsid w:val="00095697"/>
    <w:rsid w:val="0009679C"/>
    <w:rsid w:val="000A3370"/>
    <w:rsid w:val="000A337D"/>
    <w:rsid w:val="000A3C37"/>
    <w:rsid w:val="000A420D"/>
    <w:rsid w:val="000A5597"/>
    <w:rsid w:val="000A6CF1"/>
    <w:rsid w:val="000A71F5"/>
    <w:rsid w:val="000A754A"/>
    <w:rsid w:val="000B1096"/>
    <w:rsid w:val="000B4638"/>
    <w:rsid w:val="000B6D10"/>
    <w:rsid w:val="000C3295"/>
    <w:rsid w:val="000C4F28"/>
    <w:rsid w:val="000C7605"/>
    <w:rsid w:val="000D1718"/>
    <w:rsid w:val="000D590A"/>
    <w:rsid w:val="000E1A14"/>
    <w:rsid w:val="000E6168"/>
    <w:rsid w:val="000F0158"/>
    <w:rsid w:val="000F0B0E"/>
    <w:rsid w:val="000F1A4F"/>
    <w:rsid w:val="000F2D31"/>
    <w:rsid w:val="000F3881"/>
    <w:rsid w:val="000F3C01"/>
    <w:rsid w:val="000F43F7"/>
    <w:rsid w:val="000F6F6F"/>
    <w:rsid w:val="001010A3"/>
    <w:rsid w:val="001041BF"/>
    <w:rsid w:val="00104358"/>
    <w:rsid w:val="00104FFE"/>
    <w:rsid w:val="0010610E"/>
    <w:rsid w:val="001074EE"/>
    <w:rsid w:val="00111884"/>
    <w:rsid w:val="00115BDA"/>
    <w:rsid w:val="001217D7"/>
    <w:rsid w:val="00125072"/>
    <w:rsid w:val="00125854"/>
    <w:rsid w:val="0012600E"/>
    <w:rsid w:val="001269C6"/>
    <w:rsid w:val="001300A1"/>
    <w:rsid w:val="00130A76"/>
    <w:rsid w:val="00132B00"/>
    <w:rsid w:val="00132FA4"/>
    <w:rsid w:val="00134DE7"/>
    <w:rsid w:val="00137A62"/>
    <w:rsid w:val="00140032"/>
    <w:rsid w:val="00142909"/>
    <w:rsid w:val="00153748"/>
    <w:rsid w:val="00155340"/>
    <w:rsid w:val="001579AA"/>
    <w:rsid w:val="00162A62"/>
    <w:rsid w:val="00164B98"/>
    <w:rsid w:val="00164E40"/>
    <w:rsid w:val="00166A05"/>
    <w:rsid w:val="00167096"/>
    <w:rsid w:val="00167529"/>
    <w:rsid w:val="001676C7"/>
    <w:rsid w:val="00172075"/>
    <w:rsid w:val="00175B52"/>
    <w:rsid w:val="0017681C"/>
    <w:rsid w:val="00180B83"/>
    <w:rsid w:val="00181075"/>
    <w:rsid w:val="0018125D"/>
    <w:rsid w:val="00182E9E"/>
    <w:rsid w:val="00185DAB"/>
    <w:rsid w:val="001912A2"/>
    <w:rsid w:val="0019251F"/>
    <w:rsid w:val="0019307E"/>
    <w:rsid w:val="00193D86"/>
    <w:rsid w:val="00197BB8"/>
    <w:rsid w:val="001A0ACC"/>
    <w:rsid w:val="001A2D4D"/>
    <w:rsid w:val="001A54D0"/>
    <w:rsid w:val="001A68B3"/>
    <w:rsid w:val="001A7F97"/>
    <w:rsid w:val="001B006D"/>
    <w:rsid w:val="001B0A47"/>
    <w:rsid w:val="001B101E"/>
    <w:rsid w:val="001B140D"/>
    <w:rsid w:val="001B3250"/>
    <w:rsid w:val="001B6A5B"/>
    <w:rsid w:val="001B6AFC"/>
    <w:rsid w:val="001B7BD7"/>
    <w:rsid w:val="001C0083"/>
    <w:rsid w:val="001C1B6A"/>
    <w:rsid w:val="001C41DC"/>
    <w:rsid w:val="001C4B66"/>
    <w:rsid w:val="001C5E69"/>
    <w:rsid w:val="001C6123"/>
    <w:rsid w:val="001D20E6"/>
    <w:rsid w:val="001D2FA4"/>
    <w:rsid w:val="001D3CC0"/>
    <w:rsid w:val="001E01FF"/>
    <w:rsid w:val="001E2BCA"/>
    <w:rsid w:val="001E4519"/>
    <w:rsid w:val="001E5CEE"/>
    <w:rsid w:val="001E6B3C"/>
    <w:rsid w:val="001F1BFE"/>
    <w:rsid w:val="001F3F6C"/>
    <w:rsid w:val="001F6847"/>
    <w:rsid w:val="00202B17"/>
    <w:rsid w:val="0020361E"/>
    <w:rsid w:val="00206B01"/>
    <w:rsid w:val="0021150A"/>
    <w:rsid w:val="00213ED4"/>
    <w:rsid w:val="002144EA"/>
    <w:rsid w:val="00214D0C"/>
    <w:rsid w:val="00215C11"/>
    <w:rsid w:val="002167A1"/>
    <w:rsid w:val="002207AF"/>
    <w:rsid w:val="002219E7"/>
    <w:rsid w:val="002258C5"/>
    <w:rsid w:val="002268D7"/>
    <w:rsid w:val="00226AE8"/>
    <w:rsid w:val="0023036E"/>
    <w:rsid w:val="002331F7"/>
    <w:rsid w:val="00233E9A"/>
    <w:rsid w:val="0023457B"/>
    <w:rsid w:val="002362AB"/>
    <w:rsid w:val="00236AD7"/>
    <w:rsid w:val="002377F4"/>
    <w:rsid w:val="00241585"/>
    <w:rsid w:val="002419C5"/>
    <w:rsid w:val="00242056"/>
    <w:rsid w:val="00242559"/>
    <w:rsid w:val="002433D8"/>
    <w:rsid w:val="00243ECA"/>
    <w:rsid w:val="00244DB6"/>
    <w:rsid w:val="00246EE3"/>
    <w:rsid w:val="002470C5"/>
    <w:rsid w:val="00251C5E"/>
    <w:rsid w:val="00253280"/>
    <w:rsid w:val="00253E9E"/>
    <w:rsid w:val="00254E11"/>
    <w:rsid w:val="00255414"/>
    <w:rsid w:val="002564FF"/>
    <w:rsid w:val="00260338"/>
    <w:rsid w:val="0026530B"/>
    <w:rsid w:val="00265D25"/>
    <w:rsid w:val="00266BB2"/>
    <w:rsid w:val="00266C1B"/>
    <w:rsid w:val="002673DF"/>
    <w:rsid w:val="00267562"/>
    <w:rsid w:val="00272610"/>
    <w:rsid w:val="00273A08"/>
    <w:rsid w:val="00276691"/>
    <w:rsid w:val="00277149"/>
    <w:rsid w:val="00277454"/>
    <w:rsid w:val="00277F9C"/>
    <w:rsid w:val="00280F08"/>
    <w:rsid w:val="0028566E"/>
    <w:rsid w:val="002856F9"/>
    <w:rsid w:val="00285B9C"/>
    <w:rsid w:val="00286F96"/>
    <w:rsid w:val="00291F8C"/>
    <w:rsid w:val="00292BC5"/>
    <w:rsid w:val="00293174"/>
    <w:rsid w:val="00294870"/>
    <w:rsid w:val="00294F7E"/>
    <w:rsid w:val="00296208"/>
    <w:rsid w:val="002A2CAC"/>
    <w:rsid w:val="002A4491"/>
    <w:rsid w:val="002A4DEA"/>
    <w:rsid w:val="002B04C1"/>
    <w:rsid w:val="002B4602"/>
    <w:rsid w:val="002B4A86"/>
    <w:rsid w:val="002C1059"/>
    <w:rsid w:val="002C23CF"/>
    <w:rsid w:val="002C2939"/>
    <w:rsid w:val="002C66F6"/>
    <w:rsid w:val="002D0EFF"/>
    <w:rsid w:val="002D30C0"/>
    <w:rsid w:val="002D342A"/>
    <w:rsid w:val="002D5CD3"/>
    <w:rsid w:val="002D707A"/>
    <w:rsid w:val="002D73C8"/>
    <w:rsid w:val="002E19F5"/>
    <w:rsid w:val="002E2A23"/>
    <w:rsid w:val="002E3B52"/>
    <w:rsid w:val="002E4D12"/>
    <w:rsid w:val="002F34A4"/>
    <w:rsid w:val="002F3F1E"/>
    <w:rsid w:val="002F62CB"/>
    <w:rsid w:val="002F7645"/>
    <w:rsid w:val="00302576"/>
    <w:rsid w:val="00302A17"/>
    <w:rsid w:val="00302BA7"/>
    <w:rsid w:val="00310290"/>
    <w:rsid w:val="00311C56"/>
    <w:rsid w:val="00314ABB"/>
    <w:rsid w:val="003177E1"/>
    <w:rsid w:val="003201D4"/>
    <w:rsid w:val="003206C4"/>
    <w:rsid w:val="00320C08"/>
    <w:rsid w:val="003240CA"/>
    <w:rsid w:val="00325705"/>
    <w:rsid w:val="00325B91"/>
    <w:rsid w:val="00327506"/>
    <w:rsid w:val="00331CF6"/>
    <w:rsid w:val="00332D82"/>
    <w:rsid w:val="003367B4"/>
    <w:rsid w:val="00337662"/>
    <w:rsid w:val="00337E3A"/>
    <w:rsid w:val="00342B31"/>
    <w:rsid w:val="00351A47"/>
    <w:rsid w:val="00352B5F"/>
    <w:rsid w:val="00354386"/>
    <w:rsid w:val="0035586A"/>
    <w:rsid w:val="00355AB0"/>
    <w:rsid w:val="00356C2F"/>
    <w:rsid w:val="00356D4D"/>
    <w:rsid w:val="00357863"/>
    <w:rsid w:val="003605F5"/>
    <w:rsid w:val="00363BA7"/>
    <w:rsid w:val="003654A3"/>
    <w:rsid w:val="00365D52"/>
    <w:rsid w:val="00366A44"/>
    <w:rsid w:val="00367914"/>
    <w:rsid w:val="00367A8D"/>
    <w:rsid w:val="003720DF"/>
    <w:rsid w:val="003738D2"/>
    <w:rsid w:val="00373E47"/>
    <w:rsid w:val="00375239"/>
    <w:rsid w:val="00375D0E"/>
    <w:rsid w:val="00376026"/>
    <w:rsid w:val="00376D91"/>
    <w:rsid w:val="00377B22"/>
    <w:rsid w:val="003828BD"/>
    <w:rsid w:val="00382BE4"/>
    <w:rsid w:val="0038376A"/>
    <w:rsid w:val="003850A4"/>
    <w:rsid w:val="0038652E"/>
    <w:rsid w:val="0039126C"/>
    <w:rsid w:val="00394019"/>
    <w:rsid w:val="00397EDB"/>
    <w:rsid w:val="003A0D61"/>
    <w:rsid w:val="003A108B"/>
    <w:rsid w:val="003A203F"/>
    <w:rsid w:val="003A3617"/>
    <w:rsid w:val="003A6BE0"/>
    <w:rsid w:val="003A75F5"/>
    <w:rsid w:val="003B06EF"/>
    <w:rsid w:val="003B48A6"/>
    <w:rsid w:val="003B5C18"/>
    <w:rsid w:val="003B60FE"/>
    <w:rsid w:val="003B6C5B"/>
    <w:rsid w:val="003C12B2"/>
    <w:rsid w:val="003C2DDF"/>
    <w:rsid w:val="003C60D3"/>
    <w:rsid w:val="003C60ED"/>
    <w:rsid w:val="003C6FB8"/>
    <w:rsid w:val="003D0837"/>
    <w:rsid w:val="003D0DEE"/>
    <w:rsid w:val="003D1340"/>
    <w:rsid w:val="003D21F4"/>
    <w:rsid w:val="003D4839"/>
    <w:rsid w:val="003D694F"/>
    <w:rsid w:val="003D6E23"/>
    <w:rsid w:val="003E274F"/>
    <w:rsid w:val="003E4B8B"/>
    <w:rsid w:val="003E5331"/>
    <w:rsid w:val="003E67A4"/>
    <w:rsid w:val="003E7D45"/>
    <w:rsid w:val="003F2D05"/>
    <w:rsid w:val="003F374F"/>
    <w:rsid w:val="003F458F"/>
    <w:rsid w:val="00402C50"/>
    <w:rsid w:val="0040573F"/>
    <w:rsid w:val="00407899"/>
    <w:rsid w:val="004113FD"/>
    <w:rsid w:val="004166B9"/>
    <w:rsid w:val="0042534A"/>
    <w:rsid w:val="00435556"/>
    <w:rsid w:val="00437B95"/>
    <w:rsid w:val="00440FFA"/>
    <w:rsid w:val="0044167F"/>
    <w:rsid w:val="00442CDC"/>
    <w:rsid w:val="00442D92"/>
    <w:rsid w:val="00447985"/>
    <w:rsid w:val="00450478"/>
    <w:rsid w:val="00450E6E"/>
    <w:rsid w:val="00452836"/>
    <w:rsid w:val="004543CF"/>
    <w:rsid w:val="00456D49"/>
    <w:rsid w:val="00461A66"/>
    <w:rsid w:val="004637DE"/>
    <w:rsid w:val="0046635E"/>
    <w:rsid w:val="004677C0"/>
    <w:rsid w:val="00471C32"/>
    <w:rsid w:val="00471F00"/>
    <w:rsid w:val="004725F2"/>
    <w:rsid w:val="00477F5D"/>
    <w:rsid w:val="00481119"/>
    <w:rsid w:val="0048588F"/>
    <w:rsid w:val="00491C79"/>
    <w:rsid w:val="00493D14"/>
    <w:rsid w:val="0049502C"/>
    <w:rsid w:val="004A48AE"/>
    <w:rsid w:val="004A4FCB"/>
    <w:rsid w:val="004B28F2"/>
    <w:rsid w:val="004B3B62"/>
    <w:rsid w:val="004B7643"/>
    <w:rsid w:val="004C3BD0"/>
    <w:rsid w:val="004C3EE9"/>
    <w:rsid w:val="004C5FAC"/>
    <w:rsid w:val="004C72AD"/>
    <w:rsid w:val="004D082D"/>
    <w:rsid w:val="004D4623"/>
    <w:rsid w:val="004D46E1"/>
    <w:rsid w:val="004D6295"/>
    <w:rsid w:val="004D6E2F"/>
    <w:rsid w:val="004E0FF0"/>
    <w:rsid w:val="004E1D90"/>
    <w:rsid w:val="004E1E7A"/>
    <w:rsid w:val="004E32FB"/>
    <w:rsid w:val="004E5910"/>
    <w:rsid w:val="004F10BE"/>
    <w:rsid w:val="004F3A3A"/>
    <w:rsid w:val="004F5DC6"/>
    <w:rsid w:val="00502644"/>
    <w:rsid w:val="00503481"/>
    <w:rsid w:val="00503F1B"/>
    <w:rsid w:val="005042A8"/>
    <w:rsid w:val="00506687"/>
    <w:rsid w:val="00511D00"/>
    <w:rsid w:val="00512069"/>
    <w:rsid w:val="00514F32"/>
    <w:rsid w:val="005158AD"/>
    <w:rsid w:val="005246EC"/>
    <w:rsid w:val="00532C20"/>
    <w:rsid w:val="00533E3F"/>
    <w:rsid w:val="005402FC"/>
    <w:rsid w:val="0054145E"/>
    <w:rsid w:val="00545713"/>
    <w:rsid w:val="0055042B"/>
    <w:rsid w:val="0055075C"/>
    <w:rsid w:val="00553F26"/>
    <w:rsid w:val="005563F6"/>
    <w:rsid w:val="0055676E"/>
    <w:rsid w:val="005572C9"/>
    <w:rsid w:val="005658AC"/>
    <w:rsid w:val="00570132"/>
    <w:rsid w:val="00571E25"/>
    <w:rsid w:val="0057272C"/>
    <w:rsid w:val="005749C0"/>
    <w:rsid w:val="005753E1"/>
    <w:rsid w:val="005760FE"/>
    <w:rsid w:val="00582B63"/>
    <w:rsid w:val="00583BF2"/>
    <w:rsid w:val="00585855"/>
    <w:rsid w:val="005876BF"/>
    <w:rsid w:val="0059269D"/>
    <w:rsid w:val="0059345F"/>
    <w:rsid w:val="00596B84"/>
    <w:rsid w:val="005A0F0A"/>
    <w:rsid w:val="005A45CC"/>
    <w:rsid w:val="005B1B96"/>
    <w:rsid w:val="005B289C"/>
    <w:rsid w:val="005C2E49"/>
    <w:rsid w:val="005C3203"/>
    <w:rsid w:val="005C50E7"/>
    <w:rsid w:val="005C6788"/>
    <w:rsid w:val="005C6D9C"/>
    <w:rsid w:val="005C7EB4"/>
    <w:rsid w:val="005D0C0E"/>
    <w:rsid w:val="005D1A1B"/>
    <w:rsid w:val="005D2793"/>
    <w:rsid w:val="005D59CB"/>
    <w:rsid w:val="005E0EC0"/>
    <w:rsid w:val="005E5E01"/>
    <w:rsid w:val="005F150D"/>
    <w:rsid w:val="005F2147"/>
    <w:rsid w:val="005F3E36"/>
    <w:rsid w:val="005F5EFA"/>
    <w:rsid w:val="00600E65"/>
    <w:rsid w:val="00605281"/>
    <w:rsid w:val="00607B65"/>
    <w:rsid w:val="006132E4"/>
    <w:rsid w:val="00613500"/>
    <w:rsid w:val="00614B0E"/>
    <w:rsid w:val="00614CFC"/>
    <w:rsid w:val="00615953"/>
    <w:rsid w:val="00620A71"/>
    <w:rsid w:val="006223A5"/>
    <w:rsid w:val="00632E73"/>
    <w:rsid w:val="0063414C"/>
    <w:rsid w:val="00634B23"/>
    <w:rsid w:val="00635C96"/>
    <w:rsid w:val="006360DD"/>
    <w:rsid w:val="006363C8"/>
    <w:rsid w:val="00640A0D"/>
    <w:rsid w:val="00641112"/>
    <w:rsid w:val="00642D2A"/>
    <w:rsid w:val="00643D4C"/>
    <w:rsid w:val="00645386"/>
    <w:rsid w:val="006479D6"/>
    <w:rsid w:val="006554CF"/>
    <w:rsid w:val="00664CE2"/>
    <w:rsid w:val="00666CD1"/>
    <w:rsid w:val="00667291"/>
    <w:rsid w:val="00667B8B"/>
    <w:rsid w:val="00681E95"/>
    <w:rsid w:val="00683365"/>
    <w:rsid w:val="0068440A"/>
    <w:rsid w:val="00686988"/>
    <w:rsid w:val="006905A9"/>
    <w:rsid w:val="00692F6C"/>
    <w:rsid w:val="0069408D"/>
    <w:rsid w:val="00694677"/>
    <w:rsid w:val="006A2F3F"/>
    <w:rsid w:val="006A6176"/>
    <w:rsid w:val="006B0D0E"/>
    <w:rsid w:val="006B3E1A"/>
    <w:rsid w:val="006B6103"/>
    <w:rsid w:val="006B6E3F"/>
    <w:rsid w:val="006C4083"/>
    <w:rsid w:val="006C5A92"/>
    <w:rsid w:val="006C5BEA"/>
    <w:rsid w:val="006C751F"/>
    <w:rsid w:val="006D0C80"/>
    <w:rsid w:val="006D2150"/>
    <w:rsid w:val="006D4350"/>
    <w:rsid w:val="006D4817"/>
    <w:rsid w:val="006D6E78"/>
    <w:rsid w:val="006D6F17"/>
    <w:rsid w:val="006E33AB"/>
    <w:rsid w:val="006E551A"/>
    <w:rsid w:val="006E7A32"/>
    <w:rsid w:val="006F139A"/>
    <w:rsid w:val="006F3D45"/>
    <w:rsid w:val="006F65A7"/>
    <w:rsid w:val="006F6986"/>
    <w:rsid w:val="006F797D"/>
    <w:rsid w:val="00700747"/>
    <w:rsid w:val="0070304B"/>
    <w:rsid w:val="00703B29"/>
    <w:rsid w:val="00705C65"/>
    <w:rsid w:val="007075F2"/>
    <w:rsid w:val="00707D77"/>
    <w:rsid w:val="0071435E"/>
    <w:rsid w:val="00717A23"/>
    <w:rsid w:val="00723119"/>
    <w:rsid w:val="007245B1"/>
    <w:rsid w:val="00734CF1"/>
    <w:rsid w:val="00735572"/>
    <w:rsid w:val="0075152E"/>
    <w:rsid w:val="00752207"/>
    <w:rsid w:val="00752213"/>
    <w:rsid w:val="00752973"/>
    <w:rsid w:val="0075310A"/>
    <w:rsid w:val="0075420B"/>
    <w:rsid w:val="0075468C"/>
    <w:rsid w:val="007566EB"/>
    <w:rsid w:val="00760CC7"/>
    <w:rsid w:val="007631ED"/>
    <w:rsid w:val="00763BD6"/>
    <w:rsid w:val="00763D78"/>
    <w:rsid w:val="00764D36"/>
    <w:rsid w:val="007713C6"/>
    <w:rsid w:val="0077255F"/>
    <w:rsid w:val="00781EC4"/>
    <w:rsid w:val="00781F51"/>
    <w:rsid w:val="00784AC8"/>
    <w:rsid w:val="00785012"/>
    <w:rsid w:val="0079135B"/>
    <w:rsid w:val="00794CDD"/>
    <w:rsid w:val="00794D14"/>
    <w:rsid w:val="0079662D"/>
    <w:rsid w:val="00796E2D"/>
    <w:rsid w:val="0079711D"/>
    <w:rsid w:val="00797544"/>
    <w:rsid w:val="007A1CE6"/>
    <w:rsid w:val="007A260E"/>
    <w:rsid w:val="007A6755"/>
    <w:rsid w:val="007A6EEF"/>
    <w:rsid w:val="007B0B89"/>
    <w:rsid w:val="007B1A49"/>
    <w:rsid w:val="007B3537"/>
    <w:rsid w:val="007B7D67"/>
    <w:rsid w:val="007C0077"/>
    <w:rsid w:val="007C2026"/>
    <w:rsid w:val="007C23C5"/>
    <w:rsid w:val="007C685A"/>
    <w:rsid w:val="007D0E68"/>
    <w:rsid w:val="007D1F1C"/>
    <w:rsid w:val="007D3A51"/>
    <w:rsid w:val="007D40E2"/>
    <w:rsid w:val="007E19F8"/>
    <w:rsid w:val="007E365B"/>
    <w:rsid w:val="007E7A46"/>
    <w:rsid w:val="007F03B4"/>
    <w:rsid w:val="007F1DB7"/>
    <w:rsid w:val="00800303"/>
    <w:rsid w:val="0080301C"/>
    <w:rsid w:val="00804D1E"/>
    <w:rsid w:val="008053FF"/>
    <w:rsid w:val="008062E2"/>
    <w:rsid w:val="008111DA"/>
    <w:rsid w:val="00811EBA"/>
    <w:rsid w:val="00812F55"/>
    <w:rsid w:val="0081448E"/>
    <w:rsid w:val="00814ED3"/>
    <w:rsid w:val="008213D4"/>
    <w:rsid w:val="00823574"/>
    <w:rsid w:val="008274FE"/>
    <w:rsid w:val="008337B0"/>
    <w:rsid w:val="00835452"/>
    <w:rsid w:val="0083581C"/>
    <w:rsid w:val="00840624"/>
    <w:rsid w:val="00852020"/>
    <w:rsid w:val="008524A6"/>
    <w:rsid w:val="0085690B"/>
    <w:rsid w:val="00856C88"/>
    <w:rsid w:val="008617B5"/>
    <w:rsid w:val="008631C5"/>
    <w:rsid w:val="00863935"/>
    <w:rsid w:val="00864CEA"/>
    <w:rsid w:val="008760AA"/>
    <w:rsid w:val="0088058D"/>
    <w:rsid w:val="00884C02"/>
    <w:rsid w:val="008872EB"/>
    <w:rsid w:val="00891CFF"/>
    <w:rsid w:val="008923C8"/>
    <w:rsid w:val="00893C0A"/>
    <w:rsid w:val="008A1F7B"/>
    <w:rsid w:val="008B2402"/>
    <w:rsid w:val="008B61BD"/>
    <w:rsid w:val="008B674C"/>
    <w:rsid w:val="008C3A0F"/>
    <w:rsid w:val="008C61E2"/>
    <w:rsid w:val="008D3B1D"/>
    <w:rsid w:val="008D5548"/>
    <w:rsid w:val="008E12EC"/>
    <w:rsid w:val="008E6ED7"/>
    <w:rsid w:val="008E7020"/>
    <w:rsid w:val="008F055B"/>
    <w:rsid w:val="008F068B"/>
    <w:rsid w:val="008F4FBB"/>
    <w:rsid w:val="008F6680"/>
    <w:rsid w:val="009030ED"/>
    <w:rsid w:val="009104C4"/>
    <w:rsid w:val="00910B64"/>
    <w:rsid w:val="0091530B"/>
    <w:rsid w:val="00915333"/>
    <w:rsid w:val="00915467"/>
    <w:rsid w:val="0091564A"/>
    <w:rsid w:val="009176BE"/>
    <w:rsid w:val="00920DB9"/>
    <w:rsid w:val="009243BE"/>
    <w:rsid w:val="00925279"/>
    <w:rsid w:val="00931A38"/>
    <w:rsid w:val="00933390"/>
    <w:rsid w:val="0093353B"/>
    <w:rsid w:val="00935B48"/>
    <w:rsid w:val="00940097"/>
    <w:rsid w:val="00941941"/>
    <w:rsid w:val="009456AE"/>
    <w:rsid w:val="0095320A"/>
    <w:rsid w:val="0095357C"/>
    <w:rsid w:val="00953B54"/>
    <w:rsid w:val="00956380"/>
    <w:rsid w:val="00956831"/>
    <w:rsid w:val="00963239"/>
    <w:rsid w:val="00964130"/>
    <w:rsid w:val="00964437"/>
    <w:rsid w:val="00965212"/>
    <w:rsid w:val="00965933"/>
    <w:rsid w:val="00967AB0"/>
    <w:rsid w:val="009701BE"/>
    <w:rsid w:val="00970DD9"/>
    <w:rsid w:val="009767E2"/>
    <w:rsid w:val="00980262"/>
    <w:rsid w:val="009805C7"/>
    <w:rsid w:val="00980825"/>
    <w:rsid w:val="009814A8"/>
    <w:rsid w:val="0098166E"/>
    <w:rsid w:val="009817BC"/>
    <w:rsid w:val="009817DF"/>
    <w:rsid w:val="009828DB"/>
    <w:rsid w:val="00986CCA"/>
    <w:rsid w:val="00990065"/>
    <w:rsid w:val="00991F66"/>
    <w:rsid w:val="00992F9A"/>
    <w:rsid w:val="00993E67"/>
    <w:rsid w:val="00994958"/>
    <w:rsid w:val="009A036E"/>
    <w:rsid w:val="009A0BDC"/>
    <w:rsid w:val="009A45E4"/>
    <w:rsid w:val="009A54EC"/>
    <w:rsid w:val="009A5AD0"/>
    <w:rsid w:val="009A75F5"/>
    <w:rsid w:val="009A7BDB"/>
    <w:rsid w:val="009B17B7"/>
    <w:rsid w:val="009B2037"/>
    <w:rsid w:val="009B2E58"/>
    <w:rsid w:val="009B7208"/>
    <w:rsid w:val="009C2C40"/>
    <w:rsid w:val="009D112F"/>
    <w:rsid w:val="009D1543"/>
    <w:rsid w:val="009D35BB"/>
    <w:rsid w:val="009E1C42"/>
    <w:rsid w:val="009E1F91"/>
    <w:rsid w:val="009E22BD"/>
    <w:rsid w:val="009E6698"/>
    <w:rsid w:val="009F00DE"/>
    <w:rsid w:val="009F6494"/>
    <w:rsid w:val="009F6E94"/>
    <w:rsid w:val="00A00FC4"/>
    <w:rsid w:val="00A0120F"/>
    <w:rsid w:val="00A046AF"/>
    <w:rsid w:val="00A06E76"/>
    <w:rsid w:val="00A07F5D"/>
    <w:rsid w:val="00A154DC"/>
    <w:rsid w:val="00A17923"/>
    <w:rsid w:val="00A214BE"/>
    <w:rsid w:val="00A24169"/>
    <w:rsid w:val="00A25F6F"/>
    <w:rsid w:val="00A27C52"/>
    <w:rsid w:val="00A31688"/>
    <w:rsid w:val="00A354FC"/>
    <w:rsid w:val="00A35D74"/>
    <w:rsid w:val="00A365DE"/>
    <w:rsid w:val="00A41AFB"/>
    <w:rsid w:val="00A4288E"/>
    <w:rsid w:val="00A432CC"/>
    <w:rsid w:val="00A4343D"/>
    <w:rsid w:val="00A44459"/>
    <w:rsid w:val="00A46239"/>
    <w:rsid w:val="00A50301"/>
    <w:rsid w:val="00A50614"/>
    <w:rsid w:val="00A54F8C"/>
    <w:rsid w:val="00A57AA5"/>
    <w:rsid w:val="00A60586"/>
    <w:rsid w:val="00A62839"/>
    <w:rsid w:val="00A70317"/>
    <w:rsid w:val="00A7048B"/>
    <w:rsid w:val="00A715E1"/>
    <w:rsid w:val="00A72FB9"/>
    <w:rsid w:val="00A7677C"/>
    <w:rsid w:val="00A812C9"/>
    <w:rsid w:val="00A85E19"/>
    <w:rsid w:val="00A905BF"/>
    <w:rsid w:val="00A907F2"/>
    <w:rsid w:val="00A93EF0"/>
    <w:rsid w:val="00A94839"/>
    <w:rsid w:val="00AA01BA"/>
    <w:rsid w:val="00AA240A"/>
    <w:rsid w:val="00AA26E1"/>
    <w:rsid w:val="00AA5A4E"/>
    <w:rsid w:val="00AB2381"/>
    <w:rsid w:val="00AB34DB"/>
    <w:rsid w:val="00AB5CFB"/>
    <w:rsid w:val="00AC0BBF"/>
    <w:rsid w:val="00AC4EB9"/>
    <w:rsid w:val="00AC70E6"/>
    <w:rsid w:val="00AD1AE6"/>
    <w:rsid w:val="00AD4513"/>
    <w:rsid w:val="00AD51C7"/>
    <w:rsid w:val="00AD5774"/>
    <w:rsid w:val="00AE11DC"/>
    <w:rsid w:val="00AE1F2F"/>
    <w:rsid w:val="00AE331A"/>
    <w:rsid w:val="00AF0CB9"/>
    <w:rsid w:val="00AF0FF6"/>
    <w:rsid w:val="00AF1C2B"/>
    <w:rsid w:val="00AF7B9F"/>
    <w:rsid w:val="00B0138B"/>
    <w:rsid w:val="00B01989"/>
    <w:rsid w:val="00B050F0"/>
    <w:rsid w:val="00B05497"/>
    <w:rsid w:val="00B065C6"/>
    <w:rsid w:val="00B075AE"/>
    <w:rsid w:val="00B101D9"/>
    <w:rsid w:val="00B11130"/>
    <w:rsid w:val="00B17002"/>
    <w:rsid w:val="00B245FF"/>
    <w:rsid w:val="00B2771C"/>
    <w:rsid w:val="00B306EB"/>
    <w:rsid w:val="00B40077"/>
    <w:rsid w:val="00B45264"/>
    <w:rsid w:val="00B46FD5"/>
    <w:rsid w:val="00B47A33"/>
    <w:rsid w:val="00B5188E"/>
    <w:rsid w:val="00B526B1"/>
    <w:rsid w:val="00B52EEB"/>
    <w:rsid w:val="00B56107"/>
    <w:rsid w:val="00B565D5"/>
    <w:rsid w:val="00B57E1C"/>
    <w:rsid w:val="00B658F2"/>
    <w:rsid w:val="00B66F8B"/>
    <w:rsid w:val="00B75416"/>
    <w:rsid w:val="00B82671"/>
    <w:rsid w:val="00B82B42"/>
    <w:rsid w:val="00B8702E"/>
    <w:rsid w:val="00B873C1"/>
    <w:rsid w:val="00B87534"/>
    <w:rsid w:val="00B90659"/>
    <w:rsid w:val="00B91F6C"/>
    <w:rsid w:val="00B93447"/>
    <w:rsid w:val="00B93B9C"/>
    <w:rsid w:val="00B94A46"/>
    <w:rsid w:val="00B9625E"/>
    <w:rsid w:val="00B978D3"/>
    <w:rsid w:val="00BA0EA1"/>
    <w:rsid w:val="00BA3B02"/>
    <w:rsid w:val="00BB0B00"/>
    <w:rsid w:val="00BB29FA"/>
    <w:rsid w:val="00BB2A94"/>
    <w:rsid w:val="00BB6181"/>
    <w:rsid w:val="00BB6999"/>
    <w:rsid w:val="00BC23A1"/>
    <w:rsid w:val="00BC41B2"/>
    <w:rsid w:val="00BC5417"/>
    <w:rsid w:val="00BC7505"/>
    <w:rsid w:val="00BC79E5"/>
    <w:rsid w:val="00BD01D9"/>
    <w:rsid w:val="00BD04A7"/>
    <w:rsid w:val="00BD395D"/>
    <w:rsid w:val="00BD5505"/>
    <w:rsid w:val="00BD5CD3"/>
    <w:rsid w:val="00BD5CD5"/>
    <w:rsid w:val="00BD73D4"/>
    <w:rsid w:val="00BE05C8"/>
    <w:rsid w:val="00BE61F6"/>
    <w:rsid w:val="00C00141"/>
    <w:rsid w:val="00C1081F"/>
    <w:rsid w:val="00C10E87"/>
    <w:rsid w:val="00C12E98"/>
    <w:rsid w:val="00C13288"/>
    <w:rsid w:val="00C13D17"/>
    <w:rsid w:val="00C17711"/>
    <w:rsid w:val="00C20306"/>
    <w:rsid w:val="00C212DB"/>
    <w:rsid w:val="00C22DE5"/>
    <w:rsid w:val="00C3094D"/>
    <w:rsid w:val="00C40560"/>
    <w:rsid w:val="00C42001"/>
    <w:rsid w:val="00C43281"/>
    <w:rsid w:val="00C4480F"/>
    <w:rsid w:val="00C4598F"/>
    <w:rsid w:val="00C46768"/>
    <w:rsid w:val="00C5100D"/>
    <w:rsid w:val="00C51406"/>
    <w:rsid w:val="00C52329"/>
    <w:rsid w:val="00C52725"/>
    <w:rsid w:val="00C5410A"/>
    <w:rsid w:val="00C55474"/>
    <w:rsid w:val="00C55692"/>
    <w:rsid w:val="00C56153"/>
    <w:rsid w:val="00C56656"/>
    <w:rsid w:val="00C60B74"/>
    <w:rsid w:val="00C611DD"/>
    <w:rsid w:val="00C64B25"/>
    <w:rsid w:val="00C66033"/>
    <w:rsid w:val="00C66DF6"/>
    <w:rsid w:val="00C7231F"/>
    <w:rsid w:val="00C7247F"/>
    <w:rsid w:val="00C73C5F"/>
    <w:rsid w:val="00C76A11"/>
    <w:rsid w:val="00C808C5"/>
    <w:rsid w:val="00C85403"/>
    <w:rsid w:val="00C85F5D"/>
    <w:rsid w:val="00C90D9A"/>
    <w:rsid w:val="00C92763"/>
    <w:rsid w:val="00C92C07"/>
    <w:rsid w:val="00C94B63"/>
    <w:rsid w:val="00C96752"/>
    <w:rsid w:val="00C97784"/>
    <w:rsid w:val="00CA79A6"/>
    <w:rsid w:val="00CA7B5B"/>
    <w:rsid w:val="00CB054C"/>
    <w:rsid w:val="00CB088B"/>
    <w:rsid w:val="00CB37C0"/>
    <w:rsid w:val="00CB6632"/>
    <w:rsid w:val="00CB7E86"/>
    <w:rsid w:val="00CC11E8"/>
    <w:rsid w:val="00CC1A52"/>
    <w:rsid w:val="00CC293F"/>
    <w:rsid w:val="00CC33B5"/>
    <w:rsid w:val="00CD08AB"/>
    <w:rsid w:val="00CD0DD9"/>
    <w:rsid w:val="00CD35E6"/>
    <w:rsid w:val="00CD5BA9"/>
    <w:rsid w:val="00CD5F2A"/>
    <w:rsid w:val="00CD7A67"/>
    <w:rsid w:val="00CE0311"/>
    <w:rsid w:val="00CE0D67"/>
    <w:rsid w:val="00CF3EFA"/>
    <w:rsid w:val="00D02421"/>
    <w:rsid w:val="00D034B9"/>
    <w:rsid w:val="00D0558E"/>
    <w:rsid w:val="00D06430"/>
    <w:rsid w:val="00D06580"/>
    <w:rsid w:val="00D06B65"/>
    <w:rsid w:val="00D074A1"/>
    <w:rsid w:val="00D11404"/>
    <w:rsid w:val="00D1193C"/>
    <w:rsid w:val="00D1311C"/>
    <w:rsid w:val="00D13D78"/>
    <w:rsid w:val="00D1413E"/>
    <w:rsid w:val="00D151E3"/>
    <w:rsid w:val="00D15949"/>
    <w:rsid w:val="00D159A6"/>
    <w:rsid w:val="00D2006F"/>
    <w:rsid w:val="00D21D8C"/>
    <w:rsid w:val="00D2650B"/>
    <w:rsid w:val="00D2686C"/>
    <w:rsid w:val="00D37306"/>
    <w:rsid w:val="00D44288"/>
    <w:rsid w:val="00D447E1"/>
    <w:rsid w:val="00D47446"/>
    <w:rsid w:val="00D51DEA"/>
    <w:rsid w:val="00D52F5E"/>
    <w:rsid w:val="00D555CC"/>
    <w:rsid w:val="00D55A19"/>
    <w:rsid w:val="00D57B1D"/>
    <w:rsid w:val="00D6181A"/>
    <w:rsid w:val="00D61A6C"/>
    <w:rsid w:val="00D67EE9"/>
    <w:rsid w:val="00D7120D"/>
    <w:rsid w:val="00D71347"/>
    <w:rsid w:val="00D71C1A"/>
    <w:rsid w:val="00D7313D"/>
    <w:rsid w:val="00D84E96"/>
    <w:rsid w:val="00D86364"/>
    <w:rsid w:val="00D8697A"/>
    <w:rsid w:val="00D86D33"/>
    <w:rsid w:val="00D87A0B"/>
    <w:rsid w:val="00DA0250"/>
    <w:rsid w:val="00DA7F6E"/>
    <w:rsid w:val="00DB05C9"/>
    <w:rsid w:val="00DB1284"/>
    <w:rsid w:val="00DB30B1"/>
    <w:rsid w:val="00DB4CD8"/>
    <w:rsid w:val="00DC0B47"/>
    <w:rsid w:val="00DC16B2"/>
    <w:rsid w:val="00DC3478"/>
    <w:rsid w:val="00DC5A58"/>
    <w:rsid w:val="00DC7602"/>
    <w:rsid w:val="00DD2164"/>
    <w:rsid w:val="00DD2F69"/>
    <w:rsid w:val="00DD3FDC"/>
    <w:rsid w:val="00DD4431"/>
    <w:rsid w:val="00DD70AD"/>
    <w:rsid w:val="00DD7905"/>
    <w:rsid w:val="00DD7E85"/>
    <w:rsid w:val="00DE323B"/>
    <w:rsid w:val="00DE6123"/>
    <w:rsid w:val="00DE6423"/>
    <w:rsid w:val="00DE7499"/>
    <w:rsid w:val="00DF4697"/>
    <w:rsid w:val="00DF5206"/>
    <w:rsid w:val="00DF69DE"/>
    <w:rsid w:val="00E00C01"/>
    <w:rsid w:val="00E04950"/>
    <w:rsid w:val="00E05DEF"/>
    <w:rsid w:val="00E05F2F"/>
    <w:rsid w:val="00E1228C"/>
    <w:rsid w:val="00E13980"/>
    <w:rsid w:val="00E14838"/>
    <w:rsid w:val="00E17A54"/>
    <w:rsid w:val="00E20DB0"/>
    <w:rsid w:val="00E20F3E"/>
    <w:rsid w:val="00E245D1"/>
    <w:rsid w:val="00E25BE5"/>
    <w:rsid w:val="00E26770"/>
    <w:rsid w:val="00E26931"/>
    <w:rsid w:val="00E31B9E"/>
    <w:rsid w:val="00E36348"/>
    <w:rsid w:val="00E3713B"/>
    <w:rsid w:val="00E418D0"/>
    <w:rsid w:val="00E4215E"/>
    <w:rsid w:val="00E44948"/>
    <w:rsid w:val="00E44F7D"/>
    <w:rsid w:val="00E50A41"/>
    <w:rsid w:val="00E51B64"/>
    <w:rsid w:val="00E54980"/>
    <w:rsid w:val="00E54C82"/>
    <w:rsid w:val="00E556A8"/>
    <w:rsid w:val="00E55FF6"/>
    <w:rsid w:val="00E56A43"/>
    <w:rsid w:val="00E62637"/>
    <w:rsid w:val="00E65DA9"/>
    <w:rsid w:val="00E66FA8"/>
    <w:rsid w:val="00E7165E"/>
    <w:rsid w:val="00E73DF9"/>
    <w:rsid w:val="00E76C81"/>
    <w:rsid w:val="00E81082"/>
    <w:rsid w:val="00E83700"/>
    <w:rsid w:val="00E8387F"/>
    <w:rsid w:val="00E84D6E"/>
    <w:rsid w:val="00E93D01"/>
    <w:rsid w:val="00E94CA6"/>
    <w:rsid w:val="00E97822"/>
    <w:rsid w:val="00EA70F5"/>
    <w:rsid w:val="00EB2A8D"/>
    <w:rsid w:val="00EB6A04"/>
    <w:rsid w:val="00EB6F69"/>
    <w:rsid w:val="00EB7AB3"/>
    <w:rsid w:val="00EC06D2"/>
    <w:rsid w:val="00EC19F3"/>
    <w:rsid w:val="00EC227E"/>
    <w:rsid w:val="00EC3AAA"/>
    <w:rsid w:val="00EC457C"/>
    <w:rsid w:val="00EC7120"/>
    <w:rsid w:val="00EC742E"/>
    <w:rsid w:val="00ED0A99"/>
    <w:rsid w:val="00ED24B9"/>
    <w:rsid w:val="00ED2851"/>
    <w:rsid w:val="00ED297B"/>
    <w:rsid w:val="00ED6838"/>
    <w:rsid w:val="00ED6900"/>
    <w:rsid w:val="00ED7527"/>
    <w:rsid w:val="00ED7792"/>
    <w:rsid w:val="00EE4C0F"/>
    <w:rsid w:val="00EE637A"/>
    <w:rsid w:val="00EE6BEA"/>
    <w:rsid w:val="00EE7AF9"/>
    <w:rsid w:val="00EF0385"/>
    <w:rsid w:val="00EF314F"/>
    <w:rsid w:val="00EF7511"/>
    <w:rsid w:val="00EF7F57"/>
    <w:rsid w:val="00F05877"/>
    <w:rsid w:val="00F05F90"/>
    <w:rsid w:val="00F06FAB"/>
    <w:rsid w:val="00F07082"/>
    <w:rsid w:val="00F07B04"/>
    <w:rsid w:val="00F10046"/>
    <w:rsid w:val="00F10F78"/>
    <w:rsid w:val="00F13D9F"/>
    <w:rsid w:val="00F157DD"/>
    <w:rsid w:val="00F157FE"/>
    <w:rsid w:val="00F169CC"/>
    <w:rsid w:val="00F20D03"/>
    <w:rsid w:val="00F210F4"/>
    <w:rsid w:val="00F21DB6"/>
    <w:rsid w:val="00F24527"/>
    <w:rsid w:val="00F25E95"/>
    <w:rsid w:val="00F32632"/>
    <w:rsid w:val="00F32D0D"/>
    <w:rsid w:val="00F357F3"/>
    <w:rsid w:val="00F36B03"/>
    <w:rsid w:val="00F41ED8"/>
    <w:rsid w:val="00F4215E"/>
    <w:rsid w:val="00F5280B"/>
    <w:rsid w:val="00F53A13"/>
    <w:rsid w:val="00F57236"/>
    <w:rsid w:val="00F612E1"/>
    <w:rsid w:val="00F62155"/>
    <w:rsid w:val="00F64145"/>
    <w:rsid w:val="00F66008"/>
    <w:rsid w:val="00F663A3"/>
    <w:rsid w:val="00F67F63"/>
    <w:rsid w:val="00F70EE0"/>
    <w:rsid w:val="00F72135"/>
    <w:rsid w:val="00F73705"/>
    <w:rsid w:val="00F742C3"/>
    <w:rsid w:val="00F76880"/>
    <w:rsid w:val="00F775FF"/>
    <w:rsid w:val="00F7768F"/>
    <w:rsid w:val="00F824B4"/>
    <w:rsid w:val="00F82F9E"/>
    <w:rsid w:val="00F83ACF"/>
    <w:rsid w:val="00F86049"/>
    <w:rsid w:val="00F869EE"/>
    <w:rsid w:val="00F86D22"/>
    <w:rsid w:val="00F91C9D"/>
    <w:rsid w:val="00F91DB8"/>
    <w:rsid w:val="00F920F3"/>
    <w:rsid w:val="00F929F9"/>
    <w:rsid w:val="00F93159"/>
    <w:rsid w:val="00FA1EFE"/>
    <w:rsid w:val="00FA2A88"/>
    <w:rsid w:val="00FB46C6"/>
    <w:rsid w:val="00FB5D47"/>
    <w:rsid w:val="00FB69BE"/>
    <w:rsid w:val="00FB6E97"/>
    <w:rsid w:val="00FC11A3"/>
    <w:rsid w:val="00FC1575"/>
    <w:rsid w:val="00FC35D9"/>
    <w:rsid w:val="00FC5DEF"/>
    <w:rsid w:val="00FD1B2F"/>
    <w:rsid w:val="00FD23D7"/>
    <w:rsid w:val="00FE2638"/>
    <w:rsid w:val="00FF1C77"/>
    <w:rsid w:val="00FF1E58"/>
    <w:rsid w:val="00FF5558"/>
    <w:rsid w:val="00FF639C"/>
    <w:rsid w:val="00FF63F8"/>
    <w:rsid w:val="00FF7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5713" style="mso-position-horizontal:center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,"/>
  <w14:docId w14:val="7B797BA6"/>
  <w15:chartTrackingRefBased/>
  <w15:docId w15:val="{DED1D3E8-F024-4CE7-8896-AF039F862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07F5D"/>
    <w:pPr>
      <w:spacing w:after="200"/>
    </w:pPr>
    <w:rPr>
      <w:rFonts w:ascii="Arial" w:hAnsi="Arial"/>
      <w:iCs/>
      <w:sz w:val="20"/>
      <w:szCs w:val="18"/>
      <w:lang w:val="en-GB" w:eastAsia="sv-SE"/>
    </w:rPr>
  </w:style>
  <w:style w:type="paragraph" w:customStyle="1" w:styleId="PI">
    <w:name w:val="PI"/>
    <w:basedOn w:val="Caption"/>
    <w:link w:val="PIChar"/>
    <w:qFormat/>
    <w:rsid w:val="00A07F5D"/>
    <w:pPr>
      <w:keepNext/>
      <w:jc w:val="both"/>
    </w:pPr>
    <w:rPr>
      <w:b/>
      <w:vertAlign w:val="superscript"/>
    </w:rPr>
  </w:style>
  <w:style w:type="character" w:customStyle="1" w:styleId="CaptionChar">
    <w:name w:val="Caption Char"/>
    <w:basedOn w:val="DefaultParagraphFont"/>
    <w:link w:val="Caption"/>
    <w:uiPriority w:val="35"/>
    <w:rsid w:val="00A07F5D"/>
    <w:rPr>
      <w:rFonts w:ascii="Arial" w:hAnsi="Arial"/>
      <w:iCs/>
      <w:szCs w:val="18"/>
      <w:lang w:val="en-GB"/>
    </w:rPr>
  </w:style>
  <w:style w:type="character" w:customStyle="1" w:styleId="PIChar">
    <w:name w:val="PI Char"/>
    <w:basedOn w:val="CaptionChar"/>
    <w:link w:val="PI"/>
    <w:rsid w:val="00A07F5D"/>
    <w:rPr>
      <w:rFonts w:ascii="Arial" w:hAnsi="Arial"/>
      <w:b/>
      <w:iCs/>
      <w:szCs w:val="18"/>
      <w:vertAlign w:val="superscript"/>
      <w:lang w:val="en-GB"/>
    </w:rPr>
  </w:style>
  <w:style w:type="paragraph" w:customStyle="1" w:styleId="PIfotnoter">
    <w:name w:val="PI fotnoter"/>
    <w:basedOn w:val="Caption"/>
    <w:link w:val="PIfotnoterChar"/>
    <w:autoRedefine/>
    <w:qFormat/>
    <w:rsid w:val="002E2A23"/>
    <w:pPr>
      <w:keepNext/>
      <w:spacing w:after="0"/>
      <w:ind w:left="-567" w:right="-710"/>
      <w:jc w:val="both"/>
    </w:pPr>
    <w:rPr>
      <w:noProof/>
      <w:color w:val="000000" w:themeColor="text1"/>
    </w:rPr>
  </w:style>
  <w:style w:type="character" w:customStyle="1" w:styleId="PIfotnoterChar">
    <w:name w:val="PI fotnoter Char"/>
    <w:basedOn w:val="DefaultParagraphFont"/>
    <w:link w:val="PIfotnoter"/>
    <w:rsid w:val="002E2A23"/>
    <w:rPr>
      <w:rFonts w:ascii="Arial" w:hAnsi="Arial"/>
      <w:iCs/>
      <w:noProof/>
      <w:color w:val="000000" w:themeColor="text1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970DD9"/>
    <w:pPr>
      <w:ind w:left="1304"/>
    </w:pPr>
    <w:rPr>
      <w:sz w:val="20"/>
      <w:szCs w:val="20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11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emf"/><Relationship Id="rId21" Type="http://schemas.openxmlformats.org/officeDocument/2006/relationships/hyperlink" Target="http://hla.alleles.org/alleles/deleted.html" TargetMode="External"/><Relationship Id="rId34" Type="http://schemas.openxmlformats.org/officeDocument/2006/relationships/image" Target="media/image23.emf"/><Relationship Id="rId42" Type="http://schemas.openxmlformats.org/officeDocument/2006/relationships/image" Target="media/image31.emf"/><Relationship Id="rId47" Type="http://schemas.openxmlformats.org/officeDocument/2006/relationships/image" Target="media/image36.emf"/><Relationship Id="rId50" Type="http://schemas.openxmlformats.org/officeDocument/2006/relationships/image" Target="media/image39.emf"/><Relationship Id="rId55" Type="http://schemas.openxmlformats.org/officeDocument/2006/relationships/hyperlink" Target="http://www.ebi.ac.uk/imgt/hla" TargetMode="External"/><Relationship Id="rId63" Type="http://schemas.openxmlformats.org/officeDocument/2006/relationships/hyperlink" Target="http://hla.alleles.org/alleles/deleted.html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emf"/><Relationship Id="rId29" Type="http://schemas.openxmlformats.org/officeDocument/2006/relationships/image" Target="media/image18.emf"/><Relationship Id="rId11" Type="http://schemas.openxmlformats.org/officeDocument/2006/relationships/image" Target="media/image2.emf"/><Relationship Id="rId24" Type="http://schemas.openxmlformats.org/officeDocument/2006/relationships/image" Target="media/image13.emf"/><Relationship Id="rId32" Type="http://schemas.openxmlformats.org/officeDocument/2006/relationships/image" Target="media/image21.emf"/><Relationship Id="rId37" Type="http://schemas.openxmlformats.org/officeDocument/2006/relationships/image" Target="media/image26.emf"/><Relationship Id="rId40" Type="http://schemas.openxmlformats.org/officeDocument/2006/relationships/image" Target="media/image29.emf"/><Relationship Id="rId45" Type="http://schemas.openxmlformats.org/officeDocument/2006/relationships/image" Target="media/image34.emf"/><Relationship Id="rId53" Type="http://schemas.openxmlformats.org/officeDocument/2006/relationships/image" Target="media/image42.emf"/><Relationship Id="rId58" Type="http://schemas.openxmlformats.org/officeDocument/2006/relationships/image" Target="media/image45.emf"/><Relationship Id="rId5" Type="http://schemas.openxmlformats.org/officeDocument/2006/relationships/webSettings" Target="webSettings.xml"/><Relationship Id="rId61" Type="http://schemas.openxmlformats.org/officeDocument/2006/relationships/image" Target="media/image48.emf"/><Relationship Id="rId19" Type="http://schemas.openxmlformats.org/officeDocument/2006/relationships/image" Target="media/image10.emf"/><Relationship Id="rId14" Type="http://schemas.openxmlformats.org/officeDocument/2006/relationships/image" Target="media/image5.emf"/><Relationship Id="rId22" Type="http://schemas.openxmlformats.org/officeDocument/2006/relationships/image" Target="media/image11.emf"/><Relationship Id="rId27" Type="http://schemas.openxmlformats.org/officeDocument/2006/relationships/image" Target="media/image16.emf"/><Relationship Id="rId30" Type="http://schemas.openxmlformats.org/officeDocument/2006/relationships/image" Target="media/image19.emf"/><Relationship Id="rId35" Type="http://schemas.openxmlformats.org/officeDocument/2006/relationships/image" Target="media/image24.emf"/><Relationship Id="rId43" Type="http://schemas.openxmlformats.org/officeDocument/2006/relationships/image" Target="media/image32.emf"/><Relationship Id="rId48" Type="http://schemas.openxmlformats.org/officeDocument/2006/relationships/image" Target="media/image37.emf"/><Relationship Id="rId56" Type="http://schemas.openxmlformats.org/officeDocument/2006/relationships/hyperlink" Target="http://hla.alleles.org/alleles/deleted.html" TargetMode="External"/><Relationship Id="rId64" Type="http://schemas.openxmlformats.org/officeDocument/2006/relationships/fontTable" Target="fontTable.xml"/><Relationship Id="rId8" Type="http://schemas.openxmlformats.org/officeDocument/2006/relationships/header" Target="header1.xml"/><Relationship Id="rId51" Type="http://schemas.openxmlformats.org/officeDocument/2006/relationships/image" Target="media/image40.emf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image" Target="media/image8.emf"/><Relationship Id="rId25" Type="http://schemas.openxmlformats.org/officeDocument/2006/relationships/image" Target="media/image14.emf"/><Relationship Id="rId33" Type="http://schemas.openxmlformats.org/officeDocument/2006/relationships/image" Target="media/image22.emf"/><Relationship Id="rId38" Type="http://schemas.openxmlformats.org/officeDocument/2006/relationships/image" Target="media/image27.emf"/><Relationship Id="rId46" Type="http://schemas.openxmlformats.org/officeDocument/2006/relationships/image" Target="media/image35.emf"/><Relationship Id="rId59" Type="http://schemas.openxmlformats.org/officeDocument/2006/relationships/image" Target="media/image46.emf"/><Relationship Id="rId20" Type="http://schemas.openxmlformats.org/officeDocument/2006/relationships/hyperlink" Target="http://www.ebi.ac.uk/imgt/hla" TargetMode="External"/><Relationship Id="rId41" Type="http://schemas.openxmlformats.org/officeDocument/2006/relationships/image" Target="media/image30.emf"/><Relationship Id="rId54" Type="http://schemas.openxmlformats.org/officeDocument/2006/relationships/image" Target="media/image43.emf"/><Relationship Id="rId62" Type="http://schemas.openxmlformats.org/officeDocument/2006/relationships/hyperlink" Target="http://www.ebi.ac.uk/imgt/hl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emf"/><Relationship Id="rId23" Type="http://schemas.openxmlformats.org/officeDocument/2006/relationships/image" Target="media/image12.emf"/><Relationship Id="rId28" Type="http://schemas.openxmlformats.org/officeDocument/2006/relationships/image" Target="media/image17.emf"/><Relationship Id="rId36" Type="http://schemas.openxmlformats.org/officeDocument/2006/relationships/image" Target="media/image25.emf"/><Relationship Id="rId49" Type="http://schemas.openxmlformats.org/officeDocument/2006/relationships/image" Target="media/image38.emf"/><Relationship Id="rId57" Type="http://schemas.openxmlformats.org/officeDocument/2006/relationships/image" Target="media/image44.emf"/><Relationship Id="rId10" Type="http://schemas.openxmlformats.org/officeDocument/2006/relationships/footer" Target="footer1.xml"/><Relationship Id="rId31" Type="http://schemas.openxmlformats.org/officeDocument/2006/relationships/image" Target="media/image20.emf"/><Relationship Id="rId44" Type="http://schemas.openxmlformats.org/officeDocument/2006/relationships/image" Target="media/image33.emf"/><Relationship Id="rId52" Type="http://schemas.openxmlformats.org/officeDocument/2006/relationships/image" Target="media/image41.emf"/><Relationship Id="rId60" Type="http://schemas.openxmlformats.org/officeDocument/2006/relationships/image" Target="media/image47.emf"/><Relationship Id="rId6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4.emf"/><Relationship Id="rId18" Type="http://schemas.openxmlformats.org/officeDocument/2006/relationships/image" Target="media/image9.emf"/><Relationship Id="rId39" Type="http://schemas.openxmlformats.org/officeDocument/2006/relationships/image" Target="media/image28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F02079-1A97-4672-9837-EC0F274871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6</TotalTime>
  <Pages>48</Pages>
  <Words>1203</Words>
  <Characters>8298</Characters>
  <Application>Microsoft Office Word</Application>
  <DocSecurity>0</DocSecurity>
  <Lines>69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9483</CharactersWithSpaces>
  <SharedDoc>false</SharedDoc>
  <HLinks>
    <vt:vector size="102" baseType="variant">
      <vt:variant>
        <vt:i4>3604520</vt:i4>
      </vt:variant>
      <vt:variant>
        <vt:i4>18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15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12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3604520</vt:i4>
      </vt:variant>
      <vt:variant>
        <vt:i4>9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6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12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9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7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8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9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98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17</cp:revision>
  <cp:lastPrinted>2020-09-30T12:07:00Z</cp:lastPrinted>
  <dcterms:created xsi:type="dcterms:W3CDTF">2020-09-29T13:56:00Z</dcterms:created>
  <dcterms:modified xsi:type="dcterms:W3CDTF">2020-10-02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669618205</vt:i4>
  </property>
</Properties>
</file>